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15EFF" w14:textId="77777777" w:rsidR="00800A3E" w:rsidRPr="00B038C2" w:rsidRDefault="00800A3E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22"/>
          <w:szCs w:val="22"/>
        </w:rPr>
      </w:pPr>
    </w:p>
    <w:p w14:paraId="6E064B4E" w14:textId="77777777" w:rsidR="00800A3E" w:rsidRPr="00B038C2" w:rsidRDefault="00800A3E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22"/>
          <w:szCs w:val="22"/>
        </w:rPr>
      </w:pPr>
    </w:p>
    <w:p w14:paraId="0283D41E" w14:textId="77777777" w:rsidR="00800A3E" w:rsidRPr="00B038C2" w:rsidRDefault="00800A3E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22"/>
          <w:szCs w:val="22"/>
        </w:rPr>
      </w:pPr>
    </w:p>
    <w:p w14:paraId="166D4237" w14:textId="77777777" w:rsidR="00800A3E" w:rsidRPr="00B038C2" w:rsidRDefault="00800A3E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22"/>
          <w:szCs w:val="22"/>
        </w:rPr>
      </w:pPr>
    </w:p>
    <w:p w14:paraId="3219FB8D" w14:textId="77777777" w:rsidR="00800A3E" w:rsidRPr="00B038C2" w:rsidRDefault="00800A3E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22"/>
          <w:szCs w:val="22"/>
        </w:rPr>
      </w:pPr>
    </w:p>
    <w:p w14:paraId="04CABBEF" w14:textId="77777777" w:rsidR="00800A3E" w:rsidRPr="00B038C2" w:rsidRDefault="00000000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32"/>
          <w:szCs w:val="32"/>
        </w:rPr>
      </w:pPr>
      <w:r w:rsidRPr="00B038C2">
        <w:rPr>
          <w:rFonts w:ascii="Times New Roman" w:eastAsiaTheme="minorEastAsia" w:hAnsi="Times New Roman" w:cs="Times New Roman"/>
          <w:sz w:val="32"/>
          <w:szCs w:val="32"/>
        </w:rPr>
        <w:t>旅游信息管理系统</w:t>
      </w:r>
    </w:p>
    <w:p w14:paraId="7098607E" w14:textId="77777777" w:rsidR="00800A3E" w:rsidRPr="00B038C2" w:rsidRDefault="00000000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32"/>
          <w:szCs w:val="32"/>
        </w:rPr>
      </w:pPr>
      <w:r w:rsidRPr="00B038C2">
        <w:rPr>
          <w:rFonts w:ascii="Times New Roman" w:eastAsiaTheme="minorEastAsia" w:hAnsi="Times New Roman" w:cs="Times New Roman"/>
          <w:sz w:val="32"/>
          <w:szCs w:val="32"/>
        </w:rPr>
        <w:t>软件测试设计</w:t>
      </w:r>
    </w:p>
    <w:p w14:paraId="23536DED" w14:textId="6D80517F" w:rsidR="00800A3E" w:rsidRPr="00B038C2" w:rsidRDefault="00000000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22"/>
          <w:szCs w:val="22"/>
        </w:rPr>
      </w:pPr>
      <w:r w:rsidRPr="00B038C2">
        <w:rPr>
          <w:rFonts w:ascii="Times New Roman" w:eastAsiaTheme="minorEastAsia" w:hAnsi="Times New Roman" w:cs="Times New Roman"/>
          <w:sz w:val="32"/>
          <w:szCs w:val="32"/>
        </w:rPr>
        <w:t>T0</w:t>
      </w:r>
      <w:r w:rsidR="00B038C2">
        <w:rPr>
          <w:rFonts w:ascii="Times New Roman" w:eastAsiaTheme="minorEastAsia" w:hAnsi="Times New Roman" w:cs="Times New Roman"/>
          <w:sz w:val="32"/>
          <w:szCs w:val="32"/>
        </w:rPr>
        <w:t>1</w:t>
      </w:r>
    </w:p>
    <w:p w14:paraId="52ACF044" w14:textId="6651179F" w:rsidR="00800A3E" w:rsidRDefault="00800A3E" w:rsidP="00B038C2">
      <w:pPr>
        <w:tabs>
          <w:tab w:val="left" w:pos="1760"/>
        </w:tabs>
        <w:spacing w:after="120" w:line="300" w:lineRule="auto"/>
        <w:rPr>
          <w:rFonts w:eastAsiaTheme="minorEastAsia" w:cs="Times New Roman"/>
          <w:sz w:val="22"/>
        </w:rPr>
      </w:pPr>
    </w:p>
    <w:p w14:paraId="50042586" w14:textId="4A205BB2" w:rsidR="00B038C2" w:rsidRDefault="00B038C2" w:rsidP="00B038C2">
      <w:pPr>
        <w:tabs>
          <w:tab w:val="left" w:pos="1760"/>
        </w:tabs>
        <w:spacing w:after="120" w:line="300" w:lineRule="auto"/>
        <w:rPr>
          <w:rFonts w:eastAsiaTheme="minorEastAsia" w:cs="Times New Roman"/>
          <w:sz w:val="22"/>
        </w:rPr>
      </w:pPr>
    </w:p>
    <w:p w14:paraId="566AA995" w14:textId="54F8A4E0" w:rsidR="00B038C2" w:rsidRDefault="00B038C2" w:rsidP="00B038C2">
      <w:pPr>
        <w:tabs>
          <w:tab w:val="left" w:pos="1760"/>
        </w:tabs>
        <w:spacing w:after="120" w:line="300" w:lineRule="auto"/>
        <w:rPr>
          <w:rFonts w:eastAsiaTheme="minorEastAsia" w:cs="Times New Roman"/>
          <w:sz w:val="22"/>
        </w:rPr>
      </w:pPr>
    </w:p>
    <w:p w14:paraId="61DA06DB" w14:textId="4D8F245B" w:rsidR="00B038C2" w:rsidRDefault="00B038C2" w:rsidP="00B038C2">
      <w:pPr>
        <w:tabs>
          <w:tab w:val="left" w:pos="1760"/>
        </w:tabs>
        <w:spacing w:after="120" w:line="300" w:lineRule="auto"/>
        <w:rPr>
          <w:rFonts w:eastAsiaTheme="minorEastAsia" w:cs="Times New Roman"/>
          <w:sz w:val="22"/>
        </w:rPr>
      </w:pPr>
    </w:p>
    <w:p w14:paraId="07729B3E" w14:textId="77777777" w:rsidR="00B038C2" w:rsidRPr="00B038C2" w:rsidRDefault="00B038C2" w:rsidP="00B038C2">
      <w:pPr>
        <w:tabs>
          <w:tab w:val="left" w:pos="1760"/>
        </w:tabs>
        <w:spacing w:after="120" w:line="300" w:lineRule="auto"/>
        <w:rPr>
          <w:rFonts w:eastAsiaTheme="minorEastAsia" w:cs="Times New Roman"/>
          <w:sz w:val="22"/>
        </w:rPr>
      </w:pPr>
    </w:p>
    <w:p w14:paraId="0886CF0C" w14:textId="0880BAE9" w:rsidR="00800A3E" w:rsidRPr="00B038C2" w:rsidRDefault="00B038C2" w:rsidP="00B038C2">
      <w:pPr>
        <w:pStyle w:val="a5"/>
        <w:spacing w:after="120" w:line="300" w:lineRule="auto"/>
        <w:rPr>
          <w:rFonts w:ascii="Times New Roman" w:eastAsiaTheme="minorEastAsia" w:hAnsi="Times New Roman" w:cs="Times New Roman"/>
          <w:sz w:val="22"/>
          <w:szCs w:val="22"/>
        </w:rPr>
      </w:pPr>
      <w:r w:rsidRPr="00B038C2">
        <w:rPr>
          <w:rFonts w:ascii="Times New Roman" w:eastAsiaTheme="minorEastAsia" w:hAnsi="Times New Roman" w:cs="Times New Roman"/>
          <w:sz w:val="22"/>
          <w:szCs w:val="22"/>
        </w:rPr>
        <w:t>修订历史记录</w:t>
      </w:r>
    </w:p>
    <w:tbl>
      <w:tblPr>
        <w:tblpPr w:leftFromText="180" w:rightFromText="180" w:vertAnchor="text" w:horzAnchor="page" w:tblpX="2265" w:tblpY="1183"/>
        <w:tblOverlap w:val="never"/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49"/>
        <w:gridCol w:w="1035"/>
        <w:gridCol w:w="3066"/>
        <w:gridCol w:w="1895"/>
      </w:tblGrid>
      <w:tr w:rsidR="00800A3E" w:rsidRPr="00B038C2" w14:paraId="51E160F0" w14:textId="77777777">
        <w:tc>
          <w:tcPr>
            <w:tcW w:w="204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C1AC3E" w14:textId="77777777" w:rsidR="00800A3E" w:rsidRPr="00B038C2" w:rsidRDefault="00000000" w:rsidP="00B038C2">
            <w:pPr>
              <w:pStyle w:val="tabletext"/>
              <w:spacing w:line="300" w:lineRule="auto"/>
              <w:jc w:val="center"/>
              <w:rPr>
                <w:rFonts w:eastAsiaTheme="minorEastAsia"/>
                <w:sz w:val="22"/>
                <w:szCs w:val="22"/>
              </w:rPr>
            </w:pPr>
            <w:r w:rsidRPr="00B038C2">
              <w:rPr>
                <w:rFonts w:eastAsiaTheme="minorEastAsia"/>
                <w:b/>
                <w:bCs/>
                <w:sz w:val="22"/>
                <w:szCs w:val="22"/>
              </w:rPr>
              <w:t>日期</w:t>
            </w:r>
          </w:p>
        </w:tc>
        <w:tc>
          <w:tcPr>
            <w:tcW w:w="103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F998CC" w14:textId="77777777" w:rsidR="00800A3E" w:rsidRPr="00B038C2" w:rsidRDefault="00000000" w:rsidP="00B038C2">
            <w:pPr>
              <w:pStyle w:val="tabletext"/>
              <w:spacing w:line="300" w:lineRule="auto"/>
              <w:jc w:val="center"/>
              <w:rPr>
                <w:rFonts w:eastAsiaTheme="minorEastAsia"/>
                <w:sz w:val="22"/>
                <w:szCs w:val="22"/>
              </w:rPr>
            </w:pPr>
            <w:r w:rsidRPr="00B038C2">
              <w:rPr>
                <w:rFonts w:eastAsiaTheme="minorEastAsia"/>
                <w:b/>
                <w:bCs/>
                <w:sz w:val="22"/>
                <w:szCs w:val="22"/>
              </w:rPr>
              <w:t>版本</w:t>
            </w:r>
          </w:p>
        </w:tc>
        <w:tc>
          <w:tcPr>
            <w:tcW w:w="3066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678E86" w14:textId="77777777" w:rsidR="00800A3E" w:rsidRPr="00B038C2" w:rsidRDefault="00000000" w:rsidP="00B038C2">
            <w:pPr>
              <w:pStyle w:val="tabletext"/>
              <w:spacing w:line="300" w:lineRule="auto"/>
              <w:jc w:val="center"/>
              <w:rPr>
                <w:rFonts w:eastAsiaTheme="minorEastAsia"/>
                <w:sz w:val="22"/>
                <w:szCs w:val="22"/>
              </w:rPr>
            </w:pPr>
            <w:r w:rsidRPr="00B038C2">
              <w:rPr>
                <w:rFonts w:eastAsiaTheme="minorEastAsia"/>
                <w:b/>
                <w:bCs/>
                <w:sz w:val="22"/>
                <w:szCs w:val="22"/>
              </w:rPr>
              <w:t>说明</w:t>
            </w:r>
          </w:p>
        </w:tc>
        <w:tc>
          <w:tcPr>
            <w:tcW w:w="1895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D357F1" w14:textId="77777777" w:rsidR="00800A3E" w:rsidRPr="00B038C2" w:rsidRDefault="00000000" w:rsidP="00B038C2">
            <w:pPr>
              <w:pStyle w:val="tabletext"/>
              <w:spacing w:line="300" w:lineRule="auto"/>
              <w:jc w:val="center"/>
              <w:rPr>
                <w:rFonts w:eastAsiaTheme="minorEastAsia"/>
                <w:sz w:val="22"/>
                <w:szCs w:val="22"/>
              </w:rPr>
            </w:pPr>
            <w:r w:rsidRPr="00B038C2">
              <w:rPr>
                <w:rFonts w:eastAsiaTheme="minorEastAsia"/>
                <w:b/>
                <w:bCs/>
                <w:sz w:val="22"/>
                <w:szCs w:val="22"/>
              </w:rPr>
              <w:t>作者</w:t>
            </w:r>
          </w:p>
        </w:tc>
      </w:tr>
      <w:tr w:rsidR="00800A3E" w:rsidRPr="00B038C2" w14:paraId="0F056D56" w14:textId="77777777">
        <w:tc>
          <w:tcPr>
            <w:tcW w:w="204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50AD5B" w14:textId="6BE42658" w:rsidR="00800A3E" w:rsidRPr="00B038C2" w:rsidRDefault="00B038C2" w:rsidP="00B038C2">
            <w:pPr>
              <w:pStyle w:val="tabletext"/>
              <w:spacing w:line="300" w:lineRule="auto"/>
              <w:jc w:val="center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/>
                <w:sz w:val="22"/>
                <w:szCs w:val="22"/>
              </w:rPr>
              <w:t>2</w:t>
            </w:r>
            <w:r w:rsidR="00000000" w:rsidRPr="00B038C2">
              <w:rPr>
                <w:rFonts w:eastAsiaTheme="minorEastAsia"/>
                <w:sz w:val="22"/>
                <w:szCs w:val="22"/>
              </w:rPr>
              <w:t>0</w:t>
            </w:r>
            <w:r>
              <w:rPr>
                <w:rFonts w:eastAsiaTheme="minorEastAsia"/>
                <w:sz w:val="22"/>
                <w:szCs w:val="22"/>
              </w:rPr>
              <w:t>22</w:t>
            </w:r>
            <w:r w:rsidR="00000000" w:rsidRPr="00B038C2">
              <w:rPr>
                <w:rFonts w:eastAsiaTheme="minorEastAsia"/>
                <w:sz w:val="22"/>
                <w:szCs w:val="22"/>
              </w:rPr>
              <w:t>/</w:t>
            </w:r>
            <w:r>
              <w:rPr>
                <w:rFonts w:eastAsiaTheme="minorEastAsia"/>
                <w:sz w:val="22"/>
                <w:szCs w:val="22"/>
              </w:rPr>
              <w:t>11</w:t>
            </w:r>
            <w:r w:rsidR="00000000" w:rsidRPr="00B038C2">
              <w:rPr>
                <w:rFonts w:eastAsiaTheme="minorEastAsia"/>
                <w:sz w:val="22"/>
                <w:szCs w:val="22"/>
              </w:rPr>
              <w:t>/</w:t>
            </w:r>
            <w:r>
              <w:rPr>
                <w:rFonts w:eastAsiaTheme="minorEastAsia"/>
                <w:sz w:val="22"/>
                <w:szCs w:val="22"/>
              </w:rPr>
              <w:t>16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17518E" w14:textId="1DA8A840" w:rsidR="00800A3E" w:rsidRPr="00B038C2" w:rsidRDefault="00FE2A98" w:rsidP="00B038C2">
            <w:pPr>
              <w:pStyle w:val="tabletext"/>
              <w:spacing w:line="300" w:lineRule="auto"/>
              <w:jc w:val="center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/>
                <w:sz w:val="22"/>
                <w:szCs w:val="22"/>
              </w:rPr>
              <w:t>V</w:t>
            </w:r>
            <w:r w:rsidR="00B038C2">
              <w:rPr>
                <w:rFonts w:eastAsiaTheme="minorEastAsia"/>
                <w:sz w:val="22"/>
                <w:szCs w:val="22"/>
              </w:rPr>
              <w:t>1</w:t>
            </w:r>
            <w:r w:rsidR="00000000" w:rsidRPr="00B038C2">
              <w:rPr>
                <w:rFonts w:eastAsiaTheme="minorEastAsia"/>
                <w:sz w:val="22"/>
                <w:szCs w:val="22"/>
              </w:rPr>
              <w:t>.0</w:t>
            </w:r>
          </w:p>
        </w:tc>
        <w:tc>
          <w:tcPr>
            <w:tcW w:w="306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A071BB" w14:textId="77777777" w:rsidR="00800A3E" w:rsidRPr="00B038C2" w:rsidRDefault="00000000" w:rsidP="00B038C2">
            <w:pPr>
              <w:pStyle w:val="tabletext"/>
              <w:spacing w:line="300" w:lineRule="auto"/>
              <w:jc w:val="center"/>
              <w:rPr>
                <w:rFonts w:eastAsiaTheme="minorEastAsia"/>
                <w:sz w:val="22"/>
                <w:szCs w:val="22"/>
              </w:rPr>
            </w:pPr>
            <w:r w:rsidRPr="00B038C2">
              <w:rPr>
                <w:rFonts w:eastAsiaTheme="minorEastAsia"/>
                <w:sz w:val="22"/>
                <w:szCs w:val="22"/>
              </w:rPr>
              <w:t>完成软件测试设计</w:t>
            </w:r>
          </w:p>
        </w:tc>
        <w:tc>
          <w:tcPr>
            <w:tcW w:w="18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37CECE" w14:textId="77777777" w:rsidR="00800A3E" w:rsidRPr="00B038C2" w:rsidRDefault="00000000" w:rsidP="00B038C2">
            <w:pPr>
              <w:pStyle w:val="tabletext"/>
              <w:spacing w:line="300" w:lineRule="auto"/>
              <w:jc w:val="center"/>
              <w:rPr>
                <w:rFonts w:eastAsiaTheme="minorEastAsia"/>
                <w:sz w:val="22"/>
                <w:szCs w:val="22"/>
              </w:rPr>
            </w:pPr>
            <w:r w:rsidRPr="00B038C2">
              <w:rPr>
                <w:rFonts w:eastAsiaTheme="minorEastAsia"/>
                <w:sz w:val="22"/>
                <w:szCs w:val="22"/>
              </w:rPr>
              <w:t>陈明惠</w:t>
            </w:r>
          </w:p>
        </w:tc>
      </w:tr>
      <w:tr w:rsidR="00800A3E" w:rsidRPr="00B038C2" w14:paraId="232BF3A3" w14:textId="77777777">
        <w:tc>
          <w:tcPr>
            <w:tcW w:w="204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03991" w14:textId="77777777" w:rsidR="00800A3E" w:rsidRPr="00B038C2" w:rsidRDefault="00800A3E" w:rsidP="00B038C2">
            <w:pPr>
              <w:pStyle w:val="tabletext"/>
              <w:spacing w:line="300" w:lineRule="auto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ED5F81" w14:textId="77777777" w:rsidR="00800A3E" w:rsidRPr="00B038C2" w:rsidRDefault="00800A3E" w:rsidP="00B038C2">
            <w:pPr>
              <w:pStyle w:val="tabletext"/>
              <w:spacing w:line="300" w:lineRule="auto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306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75C8B5" w14:textId="77777777" w:rsidR="00800A3E" w:rsidRPr="00B038C2" w:rsidRDefault="00800A3E" w:rsidP="00B038C2">
            <w:pPr>
              <w:pStyle w:val="tabletext"/>
              <w:spacing w:line="300" w:lineRule="auto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18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A1905B" w14:textId="77777777" w:rsidR="00800A3E" w:rsidRPr="00B038C2" w:rsidRDefault="00800A3E" w:rsidP="00B038C2">
            <w:pPr>
              <w:pStyle w:val="tabletext"/>
              <w:spacing w:line="300" w:lineRule="auto"/>
              <w:rPr>
                <w:rFonts w:eastAsiaTheme="minorEastAsia"/>
                <w:sz w:val="22"/>
                <w:szCs w:val="22"/>
              </w:rPr>
            </w:pPr>
          </w:p>
        </w:tc>
      </w:tr>
      <w:tr w:rsidR="00800A3E" w:rsidRPr="00B038C2" w14:paraId="783AAC90" w14:textId="77777777">
        <w:tc>
          <w:tcPr>
            <w:tcW w:w="2049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E825D" w14:textId="77777777" w:rsidR="00800A3E" w:rsidRPr="00B038C2" w:rsidRDefault="00800A3E" w:rsidP="00B038C2">
            <w:pPr>
              <w:pStyle w:val="tabletext"/>
              <w:spacing w:line="300" w:lineRule="auto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4C14EE" w14:textId="77777777" w:rsidR="00800A3E" w:rsidRPr="00B038C2" w:rsidRDefault="00800A3E" w:rsidP="00B038C2">
            <w:pPr>
              <w:pStyle w:val="tabletext"/>
              <w:spacing w:line="300" w:lineRule="auto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3066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CBE4ED" w14:textId="77777777" w:rsidR="00800A3E" w:rsidRPr="00B038C2" w:rsidRDefault="00800A3E" w:rsidP="00B038C2">
            <w:pPr>
              <w:pStyle w:val="tabletext"/>
              <w:spacing w:line="300" w:lineRule="auto"/>
              <w:rPr>
                <w:rFonts w:eastAsiaTheme="minorEastAsia"/>
                <w:sz w:val="22"/>
                <w:szCs w:val="22"/>
              </w:rPr>
            </w:pPr>
          </w:p>
        </w:tc>
        <w:tc>
          <w:tcPr>
            <w:tcW w:w="189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A123D" w14:textId="77777777" w:rsidR="00800A3E" w:rsidRPr="00B038C2" w:rsidRDefault="00800A3E" w:rsidP="00B038C2">
            <w:pPr>
              <w:pStyle w:val="tabletext"/>
              <w:spacing w:line="300" w:lineRule="auto"/>
              <w:rPr>
                <w:rFonts w:eastAsiaTheme="minorEastAsia"/>
                <w:sz w:val="22"/>
                <w:szCs w:val="22"/>
              </w:rPr>
            </w:pPr>
          </w:p>
        </w:tc>
      </w:tr>
    </w:tbl>
    <w:p w14:paraId="206E0F77" w14:textId="77777777" w:rsidR="00800A3E" w:rsidRPr="00B038C2" w:rsidRDefault="00800A3E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  <w:sectPr w:rsidR="00800A3E" w:rsidRPr="00B038C2">
          <w:footerReference w:type="default" r:id="rId8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39541063" w14:textId="725CEE7E" w:rsidR="00800A3E" w:rsidRPr="00B038C2" w:rsidRDefault="00B038C2" w:rsidP="00B038C2">
      <w:pPr>
        <w:spacing w:after="120" w:line="300" w:lineRule="auto"/>
        <w:rPr>
          <w:rFonts w:eastAsiaTheme="minorEastAsia" w:cs="Times New Roman"/>
          <w:sz w:val="22"/>
        </w:rPr>
      </w:pPr>
      <w:r>
        <w:rPr>
          <w:rFonts w:eastAsiaTheme="minorEastAsia" w:cs="Times New Roman"/>
          <w:b/>
          <w:bCs/>
          <w:sz w:val="22"/>
        </w:rPr>
        <w:lastRenderedPageBreak/>
        <w:t>1</w:t>
      </w:r>
      <w:r w:rsidR="00000000" w:rsidRPr="00B038C2">
        <w:rPr>
          <w:rFonts w:eastAsiaTheme="minorEastAsia" w:cs="Times New Roman"/>
          <w:b/>
          <w:bCs/>
          <w:sz w:val="22"/>
        </w:rPr>
        <w:t>.</w:t>
      </w:r>
      <w:r w:rsidRPr="00B038C2">
        <w:rPr>
          <w:rFonts w:eastAsiaTheme="minorEastAsia" w:cs="Times New Roman"/>
          <w:b/>
          <w:bCs/>
          <w:sz w:val="22"/>
        </w:rPr>
        <w:t xml:space="preserve"> </w:t>
      </w:r>
      <w:r w:rsidR="00000000" w:rsidRPr="00B038C2">
        <w:rPr>
          <w:rFonts w:eastAsiaTheme="minorEastAsia" w:cs="Times New Roman"/>
          <w:b/>
          <w:bCs/>
          <w:sz w:val="22"/>
        </w:rPr>
        <w:t>旅游信息管理系统用例图</w:t>
      </w:r>
    </w:p>
    <w:p w14:paraId="69057CBB" w14:textId="77777777" w:rsidR="00800A3E" w:rsidRPr="00B038C2" w:rsidRDefault="00000000" w:rsidP="00B038C2">
      <w:pPr>
        <w:spacing w:after="120" w:line="300" w:lineRule="auto"/>
        <w:rPr>
          <w:rFonts w:eastAsiaTheme="minorEastAsia" w:cs="Times New Roman"/>
          <w:sz w:val="22"/>
        </w:rPr>
      </w:pPr>
      <w:r w:rsidRPr="00B038C2">
        <w:rPr>
          <w:rFonts w:eastAsiaTheme="minorEastAsia" w:cs="Times New Roman"/>
          <w:noProof/>
          <w:sz w:val="22"/>
        </w:rPr>
        <w:drawing>
          <wp:inline distT="0" distB="0" distL="0" distR="0" wp14:anchorId="1A140596" wp14:editId="0D26F861">
            <wp:extent cx="5095875" cy="5438775"/>
            <wp:effectExtent l="0" t="0" r="0" b="0"/>
            <wp:docPr id="1026" name="图片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/>
                  </pic:nvPicPr>
                  <pic:blipFill>
                    <a:blip r:embed="rId9" cstate="print"/>
                    <a:srcRect/>
                    <a:stretch/>
                  </pic:blipFill>
                  <pic:spPr>
                    <a:xfrm>
                      <a:off x="0" y="0"/>
                      <a:ext cx="5095875" cy="54387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EF8D0" w14:textId="77777777" w:rsidR="00800A3E" w:rsidRPr="00B038C2" w:rsidRDefault="00000000" w:rsidP="00B038C2">
      <w:pPr>
        <w:spacing w:after="120" w:line="300" w:lineRule="auto"/>
        <w:ind w:firstLine="420"/>
        <w:rPr>
          <w:rFonts w:eastAsiaTheme="minorEastAsia" w:cs="Times New Roman"/>
          <w:sz w:val="22"/>
        </w:rPr>
      </w:pPr>
      <w:r w:rsidRPr="00B038C2">
        <w:rPr>
          <w:rFonts w:eastAsiaTheme="minorEastAsia" w:cs="Times New Roman"/>
          <w:sz w:val="22"/>
        </w:rPr>
        <w:t>软件需求规范中所有的用例为：管理员登录、管理员管理导游、管理员管理城市景点、管理员管理旅游路线、管理员管理旅游方案、管理员查看报名信息、管理员发布管理论坛、导游登录、导游管理个人信息、导游管理旅游路线、导游管理旅游方案、导游查看报名信息、导游发布管理论坛。</w:t>
      </w:r>
    </w:p>
    <w:p w14:paraId="11EC061A" w14:textId="77777777" w:rsidR="00800A3E" w:rsidRPr="00B038C2" w:rsidRDefault="00000000" w:rsidP="00B038C2">
      <w:pPr>
        <w:spacing w:after="120" w:line="300" w:lineRule="auto"/>
        <w:ind w:firstLine="420"/>
        <w:rPr>
          <w:rFonts w:eastAsiaTheme="minorEastAsia" w:cs="Times New Roman"/>
          <w:sz w:val="22"/>
        </w:rPr>
      </w:pPr>
      <w:r w:rsidRPr="00B038C2">
        <w:rPr>
          <w:rFonts w:eastAsiaTheme="minorEastAsia" w:cs="Times New Roman"/>
          <w:sz w:val="22"/>
        </w:rPr>
        <w:t>其中管理员登录与导游登录、管理员管理旅游路线与导游管理旅游路线、管理员管理旅游方案与导游管理旅游方案、管理员查看报名信息与导游查看报名信息、管理员发布管理论坛与导游发布管理论坛在功能上极为相似，并且测试用例在逻辑上极为相似，所以可以将其合并来设计测试用例。</w:t>
      </w:r>
    </w:p>
    <w:p w14:paraId="26B2D250" w14:textId="5DACF371" w:rsidR="00800A3E" w:rsidRPr="00B038C2" w:rsidRDefault="00000000" w:rsidP="00B038C2">
      <w:pPr>
        <w:spacing w:after="120" w:line="300" w:lineRule="auto"/>
        <w:ind w:firstLine="420"/>
        <w:rPr>
          <w:rFonts w:eastAsiaTheme="minorEastAsia" w:cs="Times New Roman"/>
          <w:sz w:val="22"/>
        </w:rPr>
      </w:pPr>
      <w:r w:rsidRPr="00B038C2">
        <w:rPr>
          <w:rFonts w:eastAsiaTheme="minorEastAsia" w:cs="Times New Roman"/>
          <w:sz w:val="22"/>
        </w:rPr>
        <w:t>合并后的测试用例包括：管理员</w:t>
      </w:r>
      <w:r w:rsidRPr="00B038C2">
        <w:rPr>
          <w:rFonts w:eastAsiaTheme="minorEastAsia" w:cs="Times New Roman"/>
          <w:sz w:val="22"/>
        </w:rPr>
        <w:t>/</w:t>
      </w:r>
      <w:r w:rsidRPr="00B038C2">
        <w:rPr>
          <w:rFonts w:eastAsiaTheme="minorEastAsia" w:cs="Times New Roman"/>
          <w:sz w:val="22"/>
        </w:rPr>
        <w:t>导游登录用例、管理员管理导游用例、导游管理个人信息用例、管理员管理城市</w:t>
      </w:r>
      <w:r w:rsidR="00B038C2">
        <w:rPr>
          <w:rFonts w:eastAsiaTheme="minorEastAsia" w:cs="Times New Roman"/>
          <w:sz w:val="22"/>
        </w:rPr>
        <w:t xml:space="preserve"> - </w:t>
      </w:r>
      <w:r w:rsidRPr="00B038C2">
        <w:rPr>
          <w:rFonts w:eastAsiaTheme="minorEastAsia" w:cs="Times New Roman"/>
          <w:sz w:val="22"/>
        </w:rPr>
        <w:t>景点、管理员</w:t>
      </w:r>
      <w:r w:rsidRPr="00B038C2">
        <w:rPr>
          <w:rFonts w:eastAsiaTheme="minorEastAsia" w:cs="Times New Roman"/>
          <w:sz w:val="22"/>
        </w:rPr>
        <w:t>/</w:t>
      </w:r>
      <w:r w:rsidRPr="00B038C2">
        <w:rPr>
          <w:rFonts w:eastAsiaTheme="minorEastAsia" w:cs="Times New Roman"/>
          <w:sz w:val="22"/>
        </w:rPr>
        <w:t>导游管理旅游线路信息、管理员</w:t>
      </w:r>
      <w:r w:rsidRPr="00B038C2">
        <w:rPr>
          <w:rFonts w:eastAsiaTheme="minorEastAsia" w:cs="Times New Roman"/>
          <w:sz w:val="22"/>
        </w:rPr>
        <w:t>/</w:t>
      </w:r>
      <w:r w:rsidRPr="00B038C2">
        <w:rPr>
          <w:rFonts w:eastAsiaTheme="minorEastAsia" w:cs="Times New Roman"/>
          <w:sz w:val="22"/>
        </w:rPr>
        <w:t>导游管理旅游方案信息、管理员</w:t>
      </w:r>
      <w:r w:rsidRPr="00B038C2">
        <w:rPr>
          <w:rFonts w:eastAsiaTheme="minorEastAsia" w:cs="Times New Roman"/>
          <w:sz w:val="22"/>
        </w:rPr>
        <w:t>/</w:t>
      </w:r>
      <w:r w:rsidRPr="00B038C2">
        <w:rPr>
          <w:rFonts w:eastAsiaTheme="minorEastAsia" w:cs="Times New Roman"/>
          <w:sz w:val="22"/>
        </w:rPr>
        <w:t>导游查看报名信息、管理员</w:t>
      </w:r>
      <w:r w:rsidRPr="00B038C2">
        <w:rPr>
          <w:rFonts w:eastAsiaTheme="minorEastAsia" w:cs="Times New Roman"/>
          <w:sz w:val="22"/>
        </w:rPr>
        <w:t>/</w:t>
      </w:r>
      <w:r w:rsidRPr="00B038C2">
        <w:rPr>
          <w:rFonts w:eastAsiaTheme="minorEastAsia" w:cs="Times New Roman"/>
          <w:sz w:val="22"/>
        </w:rPr>
        <w:t>导游发布</w:t>
      </w:r>
      <w:r w:rsidRPr="00B038C2">
        <w:rPr>
          <w:rFonts w:eastAsiaTheme="minorEastAsia" w:cs="Times New Roman"/>
          <w:sz w:val="22"/>
        </w:rPr>
        <w:t>/</w:t>
      </w:r>
      <w:r w:rsidRPr="00B038C2">
        <w:rPr>
          <w:rFonts w:eastAsiaTheme="minorEastAsia" w:cs="Times New Roman"/>
          <w:sz w:val="22"/>
        </w:rPr>
        <w:t>管理论坛。</w:t>
      </w:r>
    </w:p>
    <w:p w14:paraId="353B09C0" w14:textId="77777777" w:rsidR="00800A3E" w:rsidRPr="00B038C2" w:rsidRDefault="00000000" w:rsidP="00B038C2">
      <w:pPr>
        <w:numPr>
          <w:ilvl w:val="0"/>
          <w:numId w:val="1"/>
        </w:num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B038C2">
        <w:rPr>
          <w:rFonts w:eastAsiaTheme="minorEastAsia" w:cs="Times New Roman"/>
          <w:b/>
          <w:bCs/>
          <w:sz w:val="22"/>
        </w:rPr>
        <w:lastRenderedPageBreak/>
        <w:t>测试用例设计</w:t>
      </w:r>
    </w:p>
    <w:p w14:paraId="34F1D78D" w14:textId="29868765" w:rsidR="00800A3E" w:rsidRPr="00B038C2" w:rsidRDefault="00000000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B038C2">
        <w:rPr>
          <w:rFonts w:eastAsiaTheme="minorEastAsia" w:cs="Times New Roman"/>
          <w:b/>
          <w:bCs/>
          <w:sz w:val="22"/>
        </w:rPr>
        <w:t>(</w:t>
      </w:r>
      <w:r w:rsidR="00B038C2">
        <w:rPr>
          <w:rFonts w:eastAsiaTheme="minorEastAsia" w:cs="Times New Roman" w:hint="eastAsia"/>
          <w:b/>
          <w:bCs/>
          <w:sz w:val="22"/>
        </w:rPr>
        <w:t>1</w:t>
      </w:r>
      <w:r w:rsidRPr="00B038C2">
        <w:rPr>
          <w:rFonts w:eastAsiaTheme="minorEastAsia" w:cs="Times New Roman"/>
          <w:b/>
          <w:bCs/>
          <w:sz w:val="22"/>
        </w:rPr>
        <w:t>)</w:t>
      </w:r>
      <w:r w:rsidR="00B038C2">
        <w:rPr>
          <w:rFonts w:eastAsiaTheme="minorEastAsia" w:cs="Times New Roman"/>
          <w:b/>
          <w:bCs/>
          <w:sz w:val="22"/>
        </w:rPr>
        <w:t xml:space="preserve"> </w:t>
      </w:r>
      <w:r w:rsidRPr="00B038C2">
        <w:rPr>
          <w:rFonts w:eastAsiaTheme="minorEastAsia" w:cs="Times New Roman"/>
          <w:b/>
          <w:bCs/>
          <w:sz w:val="22"/>
        </w:rPr>
        <w:t>管理员</w:t>
      </w:r>
      <w:r w:rsidRPr="00B038C2">
        <w:rPr>
          <w:rFonts w:eastAsiaTheme="minorEastAsia" w:cs="Times New Roman"/>
          <w:b/>
          <w:bCs/>
          <w:sz w:val="22"/>
        </w:rPr>
        <w:t>/</w:t>
      </w:r>
      <w:r w:rsidRPr="00B038C2">
        <w:rPr>
          <w:rFonts w:eastAsiaTheme="minorEastAsia" w:cs="Times New Roman"/>
          <w:b/>
          <w:bCs/>
          <w:sz w:val="22"/>
        </w:rPr>
        <w:t>导游登录用例</w:t>
      </w:r>
    </w:p>
    <w:p w14:paraId="3CE71D08" w14:textId="3DF0E141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 w:hint="eastAsia"/>
          <w:b/>
          <w:bCs/>
          <w:sz w:val="22"/>
        </w:rPr>
        <w:t>1.</w:t>
      </w:r>
      <w:r>
        <w:rPr>
          <w:rFonts w:eastAsiaTheme="minorEastAsia" w:cs="Times New Roman"/>
          <w:b/>
          <w:bCs/>
          <w:sz w:val="22"/>
        </w:rPr>
        <w:t xml:space="preserve"> </w:t>
      </w:r>
      <w:r w:rsidR="00000000" w:rsidRPr="00B038C2">
        <w:rPr>
          <w:rFonts w:eastAsiaTheme="minorEastAsia" w:cs="Times New Roman"/>
          <w:b/>
          <w:bCs/>
          <w:sz w:val="22"/>
        </w:rPr>
        <w:t>基本流和备选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00A3E" w:rsidRPr="00B038C2" w14:paraId="0565BE92" w14:textId="77777777">
        <w:trPr>
          <w:trHeight w:val="925"/>
        </w:trPr>
        <w:tc>
          <w:tcPr>
            <w:tcW w:w="2765" w:type="dxa"/>
            <w:vMerge w:val="restart"/>
          </w:tcPr>
          <w:p w14:paraId="09518976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1813274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管理员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导游登录</w:t>
            </w:r>
          </w:p>
          <w:p w14:paraId="31D64CC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用例</w:t>
            </w:r>
          </w:p>
          <w:p w14:paraId="054BFF15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b/>
                <w:bCs/>
                <w:sz w:val="22"/>
              </w:rPr>
            </w:pPr>
          </w:p>
        </w:tc>
        <w:tc>
          <w:tcPr>
            <w:tcW w:w="2765" w:type="dxa"/>
          </w:tcPr>
          <w:p w14:paraId="4F85701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基本流</w:t>
            </w:r>
          </w:p>
        </w:tc>
        <w:tc>
          <w:tcPr>
            <w:tcW w:w="2766" w:type="dxa"/>
          </w:tcPr>
          <w:p w14:paraId="4D2AFE2C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备选流</w:t>
            </w:r>
          </w:p>
        </w:tc>
      </w:tr>
      <w:tr w:rsidR="00800A3E" w:rsidRPr="00B038C2" w14:paraId="07E39D01" w14:textId="77777777">
        <w:trPr>
          <w:trHeight w:val="864"/>
        </w:trPr>
        <w:tc>
          <w:tcPr>
            <w:tcW w:w="2765" w:type="dxa"/>
            <w:vMerge/>
          </w:tcPr>
          <w:p w14:paraId="2B4C9FB0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 w:val="restart"/>
          </w:tcPr>
          <w:p w14:paraId="3596E2B4" w14:textId="77777777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正确输入账号和密码，系统跳转至管理员欢迎界面，方便管理员进一步操作。</w:t>
            </w:r>
          </w:p>
        </w:tc>
        <w:tc>
          <w:tcPr>
            <w:tcW w:w="2766" w:type="dxa"/>
          </w:tcPr>
          <w:p w14:paraId="7883DCF8" w14:textId="252B6A1B" w:rsidR="00800A3E" w:rsidRPr="00B038C2" w:rsidRDefault="00B038C2" w:rsidP="00B038C2">
            <w:pPr>
              <w:pStyle w:val="3"/>
              <w:spacing w:before="0" w:after="120" w:line="300" w:lineRule="auto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1.</w:t>
            </w: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账号密码错误</w:t>
            </w:r>
          </w:p>
          <w:p w14:paraId="75C0FE2B" w14:textId="77777777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提示账号或密码错误，并提示最多只有三次机会。</w:t>
            </w:r>
          </w:p>
        </w:tc>
      </w:tr>
      <w:tr w:rsidR="00800A3E" w:rsidRPr="00B038C2" w14:paraId="446BF776" w14:textId="77777777" w:rsidTr="00B038C2">
        <w:trPr>
          <w:trHeight w:val="1349"/>
        </w:trPr>
        <w:tc>
          <w:tcPr>
            <w:tcW w:w="2765" w:type="dxa"/>
            <w:vMerge/>
          </w:tcPr>
          <w:p w14:paraId="420AD9B3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/>
          </w:tcPr>
          <w:p w14:paraId="354E738E" w14:textId="77777777" w:rsidR="00800A3E" w:rsidRPr="00B038C2" w:rsidRDefault="00800A3E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</w:p>
        </w:tc>
        <w:tc>
          <w:tcPr>
            <w:tcW w:w="2766" w:type="dxa"/>
          </w:tcPr>
          <w:p w14:paraId="1DB3EC06" w14:textId="7ACA1524" w:rsidR="00800A3E" w:rsidRPr="00B038C2" w:rsidRDefault="00B038C2" w:rsidP="00B038C2">
            <w:pPr>
              <w:pStyle w:val="3"/>
              <w:spacing w:before="0" w:after="120" w:line="300" w:lineRule="auto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2.</w:t>
            </w: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三次机会均未成功登录</w:t>
            </w:r>
          </w:p>
          <w:p w14:paraId="32355E35" w14:textId="27D414FD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b/>
                <w:bCs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三次机会已用完，自动退出系统。</w:t>
            </w:r>
          </w:p>
        </w:tc>
      </w:tr>
    </w:tbl>
    <w:p w14:paraId="7824A163" w14:textId="77777777" w:rsid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7D014C65" w14:textId="296739E4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 w:hint="eastAsia"/>
          <w:b/>
          <w:bCs/>
          <w:sz w:val="22"/>
        </w:rPr>
        <w:t>2.</w:t>
      </w:r>
      <w:r>
        <w:rPr>
          <w:rFonts w:eastAsiaTheme="minorEastAsia" w:cs="Times New Roman"/>
          <w:b/>
          <w:bCs/>
          <w:sz w:val="22"/>
        </w:rPr>
        <w:t xml:space="preserve"> </w:t>
      </w:r>
      <w:r w:rsidR="00000000" w:rsidRPr="00B038C2">
        <w:rPr>
          <w:rFonts w:eastAsiaTheme="minorEastAsia" w:cs="Times New Roman"/>
          <w:b/>
          <w:bCs/>
          <w:sz w:val="22"/>
        </w:rPr>
        <w:t>从用例中生成场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114"/>
        <w:gridCol w:w="2416"/>
        <w:gridCol w:w="2766"/>
      </w:tblGrid>
      <w:tr w:rsidR="00800A3E" w:rsidRPr="00B038C2" w14:paraId="5728D333" w14:textId="77777777" w:rsidTr="00B038C2">
        <w:tc>
          <w:tcPr>
            <w:tcW w:w="3114" w:type="dxa"/>
          </w:tcPr>
          <w:p w14:paraId="35DCB96D" w14:textId="646E83F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 w:hint="eastAsia"/>
                <w:sz w:val="22"/>
              </w:rPr>
              <w:t>1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正确输入账号密码</w:t>
            </w:r>
          </w:p>
        </w:tc>
        <w:tc>
          <w:tcPr>
            <w:tcW w:w="2416" w:type="dxa"/>
          </w:tcPr>
          <w:p w14:paraId="6FC25274" w14:textId="7777777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</w:p>
        </w:tc>
        <w:tc>
          <w:tcPr>
            <w:tcW w:w="2766" w:type="dxa"/>
          </w:tcPr>
          <w:p w14:paraId="0CE20D67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1F6760DB" w14:textId="77777777" w:rsidTr="00B038C2">
        <w:tc>
          <w:tcPr>
            <w:tcW w:w="3114" w:type="dxa"/>
          </w:tcPr>
          <w:p w14:paraId="543B40DD" w14:textId="14F68F4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 w:hint="eastAsia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账号错误</w:t>
            </w:r>
          </w:p>
        </w:tc>
        <w:tc>
          <w:tcPr>
            <w:tcW w:w="2416" w:type="dxa"/>
          </w:tcPr>
          <w:p w14:paraId="0034495D" w14:textId="7777777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</w:p>
        </w:tc>
        <w:tc>
          <w:tcPr>
            <w:tcW w:w="2766" w:type="dxa"/>
          </w:tcPr>
          <w:p w14:paraId="70EF178D" w14:textId="1005087B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 w:hint="eastAsia"/>
                <w:sz w:val="22"/>
              </w:rPr>
              <w:t>1</w:t>
            </w:r>
          </w:p>
        </w:tc>
      </w:tr>
      <w:tr w:rsidR="00800A3E" w:rsidRPr="00B038C2" w14:paraId="58539E07" w14:textId="77777777" w:rsidTr="00B038C2">
        <w:tc>
          <w:tcPr>
            <w:tcW w:w="3114" w:type="dxa"/>
          </w:tcPr>
          <w:p w14:paraId="5BFB7152" w14:textId="0D73002B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 w:hint="eastAsia"/>
                <w:sz w:val="22"/>
              </w:rPr>
              <w:t>3</w:t>
            </w:r>
            <w:r w:rsidR="00B038C2">
              <w:rPr>
                <w:rFonts w:eastAsiaTheme="minorEastAsia" w:cs="Times New Roman"/>
                <w:sz w:val="22"/>
              </w:rPr>
              <w:t xml:space="preserve"> </w:t>
            </w:r>
            <w:r w:rsidR="00B038C2">
              <w:rPr>
                <w:rFonts w:eastAsiaTheme="minorEastAsia" w:cs="Times New Roman" w:hint="eastAsia"/>
                <w:sz w:val="22"/>
              </w:rPr>
              <w:t xml:space="preserve">- </w:t>
            </w:r>
            <w:r w:rsidRPr="00B038C2">
              <w:rPr>
                <w:rFonts w:eastAsiaTheme="minorEastAsia" w:cs="Times New Roman"/>
                <w:sz w:val="22"/>
              </w:rPr>
              <w:t>密码错误</w:t>
            </w:r>
          </w:p>
        </w:tc>
        <w:tc>
          <w:tcPr>
            <w:tcW w:w="2416" w:type="dxa"/>
          </w:tcPr>
          <w:p w14:paraId="583746BB" w14:textId="7777777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</w:p>
        </w:tc>
        <w:tc>
          <w:tcPr>
            <w:tcW w:w="2766" w:type="dxa"/>
          </w:tcPr>
          <w:p w14:paraId="5BA15C02" w14:textId="595A80C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  <w:tr w:rsidR="00800A3E" w:rsidRPr="00B038C2" w14:paraId="0548059D" w14:textId="77777777" w:rsidTr="00B038C2">
        <w:tc>
          <w:tcPr>
            <w:tcW w:w="3114" w:type="dxa"/>
          </w:tcPr>
          <w:p w14:paraId="1AE26290" w14:textId="41D61ED6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 w:hint="eastAsia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三次机会用完均未成功登陆</w:t>
            </w:r>
          </w:p>
        </w:tc>
        <w:tc>
          <w:tcPr>
            <w:tcW w:w="2416" w:type="dxa"/>
          </w:tcPr>
          <w:p w14:paraId="79EBF6FD" w14:textId="7777777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</w:p>
        </w:tc>
        <w:tc>
          <w:tcPr>
            <w:tcW w:w="2766" w:type="dxa"/>
          </w:tcPr>
          <w:p w14:paraId="6C6F4F74" w14:textId="14D28AB6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 w:hint="eastAsia"/>
                <w:sz w:val="22"/>
              </w:rPr>
              <w:t>2</w:t>
            </w:r>
          </w:p>
        </w:tc>
      </w:tr>
    </w:tbl>
    <w:p w14:paraId="7F34DA23" w14:textId="77777777" w:rsid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370BFDE0" w14:textId="0739603A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 w:hint="eastAsia"/>
          <w:b/>
          <w:bCs/>
          <w:sz w:val="22"/>
        </w:rPr>
        <w:t>3.</w:t>
      </w:r>
      <w:r>
        <w:rPr>
          <w:rFonts w:eastAsiaTheme="minorEastAsia" w:cs="Times New Roman"/>
          <w:b/>
          <w:bCs/>
          <w:sz w:val="22"/>
        </w:rPr>
        <w:t xml:space="preserve"> </w:t>
      </w:r>
      <w:r w:rsidR="00000000" w:rsidRPr="00B038C2">
        <w:rPr>
          <w:rFonts w:eastAsiaTheme="minorEastAsia" w:cs="Times New Roman"/>
          <w:b/>
          <w:bCs/>
          <w:sz w:val="22"/>
        </w:rPr>
        <w:t>构造测试用例矩阵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074"/>
        <w:gridCol w:w="2074"/>
        <w:gridCol w:w="1037"/>
        <w:gridCol w:w="1037"/>
        <w:gridCol w:w="2074"/>
      </w:tblGrid>
      <w:tr w:rsidR="00800A3E" w:rsidRPr="00B038C2" w14:paraId="494D404F" w14:textId="77777777" w:rsidTr="00B038C2">
        <w:trPr>
          <w:trHeight w:val="585"/>
        </w:trPr>
        <w:tc>
          <w:tcPr>
            <w:tcW w:w="1250" w:type="pct"/>
            <w:vMerge w:val="restart"/>
          </w:tcPr>
          <w:p w14:paraId="621749CC" w14:textId="290C1601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测试用例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号</w:t>
            </w:r>
          </w:p>
        </w:tc>
        <w:tc>
          <w:tcPr>
            <w:tcW w:w="1250" w:type="pct"/>
            <w:vMerge w:val="restart"/>
          </w:tcPr>
          <w:p w14:paraId="327705A1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场景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条件</w:t>
            </w:r>
          </w:p>
        </w:tc>
        <w:tc>
          <w:tcPr>
            <w:tcW w:w="1250" w:type="pct"/>
            <w:gridSpan w:val="2"/>
          </w:tcPr>
          <w:p w14:paraId="1B1FC84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</w:t>
            </w:r>
          </w:p>
        </w:tc>
        <w:tc>
          <w:tcPr>
            <w:tcW w:w="1250" w:type="pct"/>
            <w:vMerge w:val="restart"/>
          </w:tcPr>
          <w:p w14:paraId="2D524C7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结果</w:t>
            </w:r>
          </w:p>
        </w:tc>
      </w:tr>
      <w:tr w:rsidR="00800A3E" w:rsidRPr="00B038C2" w14:paraId="3432206F" w14:textId="77777777" w:rsidTr="00B038C2">
        <w:trPr>
          <w:trHeight w:val="211"/>
        </w:trPr>
        <w:tc>
          <w:tcPr>
            <w:tcW w:w="1250" w:type="pct"/>
            <w:vMerge/>
          </w:tcPr>
          <w:p w14:paraId="33A8FBEE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</w:tc>
        <w:tc>
          <w:tcPr>
            <w:tcW w:w="1250" w:type="pct"/>
            <w:vMerge/>
          </w:tcPr>
          <w:p w14:paraId="74D59C25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</w:tc>
        <w:tc>
          <w:tcPr>
            <w:tcW w:w="625" w:type="pct"/>
          </w:tcPr>
          <w:p w14:paraId="41D42A9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账号</w:t>
            </w:r>
          </w:p>
        </w:tc>
        <w:tc>
          <w:tcPr>
            <w:tcW w:w="625" w:type="pct"/>
          </w:tcPr>
          <w:p w14:paraId="03735D3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密码</w:t>
            </w:r>
          </w:p>
        </w:tc>
        <w:tc>
          <w:tcPr>
            <w:tcW w:w="1250" w:type="pct"/>
            <w:vMerge/>
          </w:tcPr>
          <w:p w14:paraId="7BCAF551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</w:tc>
      </w:tr>
      <w:tr w:rsidR="00800A3E" w:rsidRPr="00B038C2" w14:paraId="7070829A" w14:textId="77777777">
        <w:tc>
          <w:tcPr>
            <w:tcW w:w="1250" w:type="pct"/>
          </w:tcPr>
          <w:p w14:paraId="02130D7B" w14:textId="253AAA3C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L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1250" w:type="pct"/>
          </w:tcPr>
          <w:p w14:paraId="2FF8E247" w14:textId="101CD910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成功登入</w:t>
            </w:r>
          </w:p>
        </w:tc>
        <w:tc>
          <w:tcPr>
            <w:tcW w:w="625" w:type="pct"/>
          </w:tcPr>
          <w:p w14:paraId="7A0D9948" w14:textId="66893D0D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625" w:type="pct"/>
          </w:tcPr>
          <w:p w14:paraId="76BE47AE" w14:textId="7B68C664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250" w:type="pct"/>
          </w:tcPr>
          <w:p w14:paraId="7CD0C708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成功登入</w:t>
            </w:r>
          </w:p>
        </w:tc>
      </w:tr>
      <w:tr w:rsidR="00800A3E" w:rsidRPr="00B038C2" w14:paraId="09B63C87" w14:textId="77777777">
        <w:tc>
          <w:tcPr>
            <w:tcW w:w="1250" w:type="pct"/>
          </w:tcPr>
          <w:p w14:paraId="274F4229" w14:textId="08C90BAD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L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1250" w:type="pct"/>
          </w:tcPr>
          <w:p w14:paraId="26A9EE3F" w14:textId="3D9A70A6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账号错误</w:t>
            </w:r>
          </w:p>
        </w:tc>
        <w:tc>
          <w:tcPr>
            <w:tcW w:w="625" w:type="pct"/>
          </w:tcPr>
          <w:p w14:paraId="6025A813" w14:textId="6BBCF741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625" w:type="pct"/>
          </w:tcPr>
          <w:p w14:paraId="1FADBBCB" w14:textId="14AC7A96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250" w:type="pct"/>
          </w:tcPr>
          <w:p w14:paraId="670A1AE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返回显示账号错误</w:t>
            </w:r>
          </w:p>
        </w:tc>
      </w:tr>
      <w:tr w:rsidR="00800A3E" w:rsidRPr="00B038C2" w14:paraId="33001716" w14:textId="77777777">
        <w:tc>
          <w:tcPr>
            <w:tcW w:w="1250" w:type="pct"/>
          </w:tcPr>
          <w:p w14:paraId="2F3CB427" w14:textId="05A80FDB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L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1250" w:type="pct"/>
          </w:tcPr>
          <w:p w14:paraId="46D7FCFB" w14:textId="73282E3F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密码错误</w:t>
            </w:r>
          </w:p>
        </w:tc>
        <w:tc>
          <w:tcPr>
            <w:tcW w:w="625" w:type="pct"/>
          </w:tcPr>
          <w:p w14:paraId="67110797" w14:textId="4B133180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625" w:type="pct"/>
          </w:tcPr>
          <w:p w14:paraId="135D26F7" w14:textId="3078B240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250" w:type="pct"/>
          </w:tcPr>
          <w:p w14:paraId="77AC95EA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返回显示密码错误</w:t>
            </w:r>
          </w:p>
        </w:tc>
      </w:tr>
      <w:tr w:rsidR="00800A3E" w:rsidRPr="00B038C2" w14:paraId="2AC05A97" w14:textId="77777777">
        <w:tc>
          <w:tcPr>
            <w:tcW w:w="1250" w:type="pct"/>
          </w:tcPr>
          <w:p w14:paraId="2582822F" w14:textId="2C5A3C4C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L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1250" w:type="pct"/>
          </w:tcPr>
          <w:p w14:paraId="1AC8FABA" w14:textId="3C1A6C42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无输入机会</w:t>
            </w:r>
          </w:p>
        </w:tc>
        <w:tc>
          <w:tcPr>
            <w:tcW w:w="625" w:type="pct"/>
          </w:tcPr>
          <w:p w14:paraId="2B47672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625" w:type="pct"/>
          </w:tcPr>
          <w:p w14:paraId="6D4CCB68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0" w:type="pct"/>
          </w:tcPr>
          <w:p w14:paraId="3624543C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返回显示无输入机会</w:t>
            </w:r>
          </w:p>
        </w:tc>
      </w:tr>
    </w:tbl>
    <w:p w14:paraId="45285839" w14:textId="77777777" w:rsidR="00B038C2" w:rsidRDefault="00B038C2" w:rsidP="00B038C2">
      <w:pPr>
        <w:spacing w:after="120" w:line="300" w:lineRule="auto"/>
        <w:jc w:val="left"/>
        <w:rPr>
          <w:rFonts w:eastAsiaTheme="minorEastAsia" w:cs="Times New Roman"/>
          <w:b/>
          <w:bCs/>
          <w:sz w:val="22"/>
        </w:rPr>
      </w:pPr>
    </w:p>
    <w:p w14:paraId="30600FB3" w14:textId="0E35E895" w:rsidR="00800A3E" w:rsidRPr="00B038C2" w:rsidRDefault="00000000" w:rsidP="00B038C2">
      <w:pPr>
        <w:spacing w:after="120" w:line="300" w:lineRule="auto"/>
        <w:jc w:val="left"/>
        <w:rPr>
          <w:rFonts w:eastAsiaTheme="minorEastAsia" w:cs="Times New Roman"/>
          <w:b/>
          <w:bCs/>
          <w:sz w:val="22"/>
        </w:rPr>
      </w:pPr>
      <w:r w:rsidRPr="00B038C2">
        <w:rPr>
          <w:rFonts w:eastAsiaTheme="minorEastAsia" w:cs="Times New Roman"/>
          <w:b/>
          <w:bCs/>
          <w:sz w:val="22"/>
        </w:rPr>
        <w:lastRenderedPageBreak/>
        <w:t>(</w:t>
      </w:r>
      <w:r w:rsidR="00B038C2">
        <w:rPr>
          <w:rFonts w:eastAsiaTheme="minorEastAsia" w:cs="Times New Roman"/>
          <w:b/>
          <w:bCs/>
          <w:sz w:val="22"/>
        </w:rPr>
        <w:t>2</w:t>
      </w:r>
      <w:r w:rsidRPr="00B038C2">
        <w:rPr>
          <w:rFonts w:eastAsiaTheme="minorEastAsia" w:cs="Times New Roman"/>
          <w:b/>
          <w:bCs/>
          <w:sz w:val="22"/>
        </w:rPr>
        <w:t>)</w:t>
      </w:r>
      <w:r w:rsidR="00B038C2">
        <w:rPr>
          <w:rFonts w:eastAsiaTheme="minorEastAsia" w:cs="Times New Roman"/>
          <w:b/>
          <w:bCs/>
          <w:sz w:val="22"/>
        </w:rPr>
        <w:t xml:space="preserve"> </w:t>
      </w:r>
      <w:r w:rsidRPr="00B038C2">
        <w:rPr>
          <w:rFonts w:eastAsiaTheme="minorEastAsia" w:cs="Times New Roman"/>
          <w:b/>
          <w:bCs/>
          <w:sz w:val="22"/>
        </w:rPr>
        <w:t>管理员管理导游用例</w:t>
      </w:r>
    </w:p>
    <w:p w14:paraId="70470C62" w14:textId="47C63BB8" w:rsidR="00800A3E" w:rsidRPr="00B038C2" w:rsidRDefault="00B038C2" w:rsidP="00B038C2">
      <w:pPr>
        <w:spacing w:after="120" w:line="300" w:lineRule="auto"/>
        <w:jc w:val="left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1</w:t>
      </w:r>
      <w:r w:rsidR="00000000" w:rsidRPr="00B038C2">
        <w:rPr>
          <w:rFonts w:eastAsiaTheme="minorEastAsia" w:cs="Times New Roman"/>
          <w:b/>
          <w:bCs/>
          <w:sz w:val="22"/>
        </w:rPr>
        <w:t>．基本流和备选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00A3E" w:rsidRPr="00B038C2" w14:paraId="37A9DDB9" w14:textId="77777777">
        <w:trPr>
          <w:trHeight w:val="379"/>
        </w:trPr>
        <w:tc>
          <w:tcPr>
            <w:tcW w:w="2765" w:type="dxa"/>
            <w:vMerge w:val="restart"/>
          </w:tcPr>
          <w:p w14:paraId="70B2FAF1" w14:textId="77777777" w:rsidR="00800A3E" w:rsidRPr="00B038C2" w:rsidRDefault="00800A3E" w:rsidP="00B038C2">
            <w:pPr>
              <w:pStyle w:val="infoblue"/>
              <w:spacing w:line="300" w:lineRule="auto"/>
              <w:jc w:val="center"/>
              <w:rPr>
                <w:rFonts w:eastAsiaTheme="minorEastAsi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</w:p>
          <w:p w14:paraId="1D51ECC2" w14:textId="77777777" w:rsidR="00800A3E" w:rsidRPr="00B038C2" w:rsidRDefault="00800A3E" w:rsidP="00B038C2">
            <w:pPr>
              <w:pStyle w:val="infoblue"/>
              <w:spacing w:line="300" w:lineRule="auto"/>
              <w:jc w:val="center"/>
              <w:rPr>
                <w:rFonts w:eastAsiaTheme="minorEastAsi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</w:p>
          <w:p w14:paraId="6AF49608" w14:textId="77777777" w:rsidR="00800A3E" w:rsidRPr="00B038C2" w:rsidRDefault="00000000" w:rsidP="00B038C2">
            <w:pPr>
              <w:pStyle w:val="infoblue"/>
              <w:spacing w:line="300" w:lineRule="auto"/>
              <w:jc w:val="center"/>
              <w:rPr>
                <w:rFonts w:eastAsiaTheme="minorEastAsi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b/>
                <w:bCs/>
                <w:i w:val="0"/>
                <w:iCs w:val="0"/>
                <w:color w:val="auto"/>
                <w:sz w:val="22"/>
                <w:szCs w:val="22"/>
              </w:rPr>
              <w:t>管理员管理旅行社内所有导游</w:t>
            </w:r>
          </w:p>
          <w:p w14:paraId="442C9CA7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7E82944C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基本流</w:t>
            </w:r>
          </w:p>
        </w:tc>
        <w:tc>
          <w:tcPr>
            <w:tcW w:w="2766" w:type="dxa"/>
          </w:tcPr>
          <w:p w14:paraId="72801B7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备选流</w:t>
            </w:r>
          </w:p>
        </w:tc>
      </w:tr>
      <w:tr w:rsidR="00800A3E" w:rsidRPr="00B038C2" w14:paraId="7A2B9BCC" w14:textId="77777777">
        <w:trPr>
          <w:trHeight w:val="379"/>
        </w:trPr>
        <w:tc>
          <w:tcPr>
            <w:tcW w:w="2765" w:type="dxa"/>
            <w:vMerge/>
          </w:tcPr>
          <w:p w14:paraId="0AABDF0C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 w:val="restart"/>
          </w:tcPr>
          <w:p w14:paraId="7E9884DB" w14:textId="3519B754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1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增加导游：填写完整姓名、性别、身份证号、电话、生日、年龄、用户名、密码、等级，添加导游，编号为系统分配</w:t>
            </w:r>
          </w:p>
          <w:p w14:paraId="3C2DB9EC" w14:textId="78BE9255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2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删除导游：通过唯一的编号删除导游</w:t>
            </w:r>
          </w:p>
          <w:p w14:paraId="41427005" w14:textId="5498120A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3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点击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“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退出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”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退出界面</w:t>
            </w:r>
          </w:p>
        </w:tc>
        <w:tc>
          <w:tcPr>
            <w:tcW w:w="2766" w:type="dxa"/>
          </w:tcPr>
          <w:p w14:paraId="2CD04F20" w14:textId="702CD4C3" w:rsidR="00800A3E" w:rsidRPr="00B038C2" w:rsidRDefault="00B038C2" w:rsidP="00B038C2">
            <w:pPr>
              <w:pStyle w:val="3"/>
              <w:spacing w:before="0" w:after="120" w:line="300" w:lineRule="auto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1</w:t>
            </w: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.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添加时信息填写不完整</w:t>
            </w:r>
          </w:p>
          <w:p w14:paraId="4E785A43" w14:textId="7777777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提示信息不完整</w:t>
            </w:r>
          </w:p>
        </w:tc>
      </w:tr>
      <w:tr w:rsidR="00800A3E" w:rsidRPr="00B038C2" w14:paraId="62CC19AA" w14:textId="77777777">
        <w:trPr>
          <w:trHeight w:val="379"/>
        </w:trPr>
        <w:tc>
          <w:tcPr>
            <w:tcW w:w="2765" w:type="dxa"/>
            <w:vMerge/>
          </w:tcPr>
          <w:p w14:paraId="7604CAAE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/>
          </w:tcPr>
          <w:p w14:paraId="30E072DE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6" w:type="dxa"/>
          </w:tcPr>
          <w:p w14:paraId="2DA379A7" w14:textId="30641F16" w:rsidR="00800A3E" w:rsidRPr="00B038C2" w:rsidRDefault="00B038C2" w:rsidP="00B038C2">
            <w:pPr>
              <w:pStyle w:val="3"/>
              <w:spacing w:before="0" w:after="120" w:line="300" w:lineRule="auto"/>
              <w:ind w:left="284" w:hanging="284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2</w:t>
            </w: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.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添加时信息约束不符合，如格式不符、主键重复等</w:t>
            </w:r>
          </w:p>
          <w:p w14:paraId="737ECEB0" w14:textId="77777777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弹</w:t>
            </w:r>
            <w:r w:rsidRPr="00B038C2">
              <w:rPr>
                <w:rFonts w:ascii="宋体" w:hAnsi="宋体"/>
                <w:i w:val="0"/>
                <w:iCs w:val="0"/>
                <w:color w:val="auto"/>
                <w:sz w:val="22"/>
                <w:szCs w:val="22"/>
              </w:rPr>
              <w:t>出“主键冲突，请检查身份证号和手机号！”提示；弹出“输入数据违反约束！请检查”提示</w:t>
            </w: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框等</w:t>
            </w:r>
          </w:p>
        </w:tc>
      </w:tr>
    </w:tbl>
    <w:p w14:paraId="4C8313D6" w14:textId="77777777" w:rsidR="00B038C2" w:rsidRDefault="00B038C2" w:rsidP="00B038C2">
      <w:pPr>
        <w:spacing w:after="120" w:line="300" w:lineRule="auto"/>
        <w:jc w:val="left"/>
        <w:rPr>
          <w:rFonts w:eastAsiaTheme="minorEastAsia" w:cs="Times New Roman"/>
          <w:b/>
          <w:bCs/>
          <w:sz w:val="22"/>
        </w:rPr>
      </w:pPr>
    </w:p>
    <w:p w14:paraId="4B0185F8" w14:textId="5B9CCCBC" w:rsidR="00800A3E" w:rsidRPr="00B038C2" w:rsidRDefault="00B038C2" w:rsidP="00B038C2">
      <w:pPr>
        <w:spacing w:after="120" w:line="300" w:lineRule="auto"/>
        <w:jc w:val="left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2</w:t>
      </w:r>
      <w:r w:rsidR="00000000" w:rsidRPr="00B038C2">
        <w:rPr>
          <w:rFonts w:eastAsiaTheme="minorEastAsia" w:cs="Times New Roman"/>
          <w:b/>
          <w:bCs/>
          <w:sz w:val="22"/>
        </w:rPr>
        <w:t>.</w:t>
      </w:r>
      <w:r>
        <w:rPr>
          <w:rFonts w:eastAsiaTheme="minorEastAsia" w:cs="Times New Roman"/>
          <w:b/>
          <w:bCs/>
          <w:sz w:val="22"/>
        </w:rPr>
        <w:t xml:space="preserve"> </w:t>
      </w:r>
      <w:r w:rsidR="00000000" w:rsidRPr="00B038C2">
        <w:rPr>
          <w:rFonts w:eastAsiaTheme="minorEastAsia" w:cs="Times New Roman"/>
          <w:b/>
          <w:bCs/>
          <w:sz w:val="22"/>
        </w:rPr>
        <w:t>从用例中生成场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4"/>
        <w:gridCol w:w="2766"/>
        <w:gridCol w:w="2766"/>
      </w:tblGrid>
      <w:tr w:rsidR="00800A3E" w:rsidRPr="00B038C2" w14:paraId="4B7A0B41" w14:textId="77777777">
        <w:tc>
          <w:tcPr>
            <w:tcW w:w="2840" w:type="dxa"/>
          </w:tcPr>
          <w:p w14:paraId="147D5490" w14:textId="19003836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管理员增加导游成功</w:t>
            </w:r>
          </w:p>
        </w:tc>
        <w:tc>
          <w:tcPr>
            <w:tcW w:w="2841" w:type="dxa"/>
          </w:tcPr>
          <w:p w14:paraId="2721C725" w14:textId="0EAF49DA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55E19E12" w14:textId="77777777" w:rsidR="00800A3E" w:rsidRPr="00B038C2" w:rsidRDefault="00800A3E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7C9F8564" w14:textId="77777777">
        <w:tc>
          <w:tcPr>
            <w:tcW w:w="2840" w:type="dxa"/>
          </w:tcPr>
          <w:p w14:paraId="240E99FA" w14:textId="1E18554B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管理员删除导游成功</w:t>
            </w:r>
          </w:p>
        </w:tc>
        <w:tc>
          <w:tcPr>
            <w:tcW w:w="2841" w:type="dxa"/>
          </w:tcPr>
          <w:p w14:paraId="5F35CBBC" w14:textId="6D8D15E4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841" w:type="dxa"/>
          </w:tcPr>
          <w:p w14:paraId="2DD5C2D1" w14:textId="77777777" w:rsidR="00800A3E" w:rsidRPr="00B038C2" w:rsidRDefault="00800A3E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41FDE43D" w14:textId="77777777">
        <w:tc>
          <w:tcPr>
            <w:tcW w:w="2840" w:type="dxa"/>
          </w:tcPr>
          <w:p w14:paraId="0ECD59BF" w14:textId="5614D93F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2841" w:type="dxa"/>
          </w:tcPr>
          <w:p w14:paraId="76F8B725" w14:textId="4C6FA84D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841" w:type="dxa"/>
          </w:tcPr>
          <w:p w14:paraId="3E970093" w14:textId="77777777" w:rsidR="00800A3E" w:rsidRPr="00B038C2" w:rsidRDefault="00800A3E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461ACB13" w14:textId="77777777">
        <w:tc>
          <w:tcPr>
            <w:tcW w:w="2840" w:type="dxa"/>
          </w:tcPr>
          <w:p w14:paraId="4429D406" w14:textId="05648037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添加时信息填写不完整</w:t>
            </w:r>
          </w:p>
        </w:tc>
        <w:tc>
          <w:tcPr>
            <w:tcW w:w="2841" w:type="dxa"/>
          </w:tcPr>
          <w:p w14:paraId="13B7B82F" w14:textId="1CFE7BF6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0A2199ED" w14:textId="44C3E9C2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  <w:tr w:rsidR="00800A3E" w:rsidRPr="00B038C2" w14:paraId="43D3A454" w14:textId="77777777">
        <w:tc>
          <w:tcPr>
            <w:tcW w:w="2840" w:type="dxa"/>
          </w:tcPr>
          <w:p w14:paraId="0CED77AA" w14:textId="28260E2E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添加时信息约束不符合</w:t>
            </w:r>
          </w:p>
        </w:tc>
        <w:tc>
          <w:tcPr>
            <w:tcW w:w="2841" w:type="dxa"/>
          </w:tcPr>
          <w:p w14:paraId="0D146D7B" w14:textId="27F97BB5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63B8CE6A" w14:textId="5060BD1B" w:rsidR="00800A3E" w:rsidRPr="00B038C2" w:rsidRDefault="00000000" w:rsidP="00B038C2">
            <w:pPr>
              <w:spacing w:after="120" w:line="300" w:lineRule="auto"/>
              <w:jc w:val="left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</w:tr>
    </w:tbl>
    <w:p w14:paraId="4A8B6D3D" w14:textId="77777777" w:rsidR="00B038C2" w:rsidRDefault="00B038C2" w:rsidP="00B038C2">
      <w:pPr>
        <w:spacing w:after="120" w:line="300" w:lineRule="auto"/>
        <w:jc w:val="left"/>
        <w:rPr>
          <w:rFonts w:eastAsiaTheme="minorEastAsia" w:cs="Times New Roman"/>
          <w:b/>
          <w:bCs/>
          <w:sz w:val="22"/>
        </w:rPr>
      </w:pPr>
    </w:p>
    <w:p w14:paraId="295412F8" w14:textId="2AD50E1E" w:rsidR="00800A3E" w:rsidRPr="00B038C2" w:rsidRDefault="00B038C2" w:rsidP="00B038C2">
      <w:pPr>
        <w:spacing w:after="120" w:line="300" w:lineRule="auto"/>
        <w:jc w:val="left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3</w:t>
      </w:r>
      <w:r w:rsidR="00000000" w:rsidRPr="00B038C2">
        <w:rPr>
          <w:rFonts w:eastAsiaTheme="minorEastAsia" w:cs="Times New Roman"/>
          <w:b/>
          <w:bCs/>
          <w:sz w:val="22"/>
        </w:rPr>
        <w:t>.</w:t>
      </w:r>
      <w:r>
        <w:rPr>
          <w:rFonts w:eastAsiaTheme="minorEastAsia" w:cs="Times New Roman"/>
          <w:b/>
          <w:bCs/>
          <w:sz w:val="22"/>
        </w:rPr>
        <w:t xml:space="preserve"> </w:t>
      </w:r>
      <w:r w:rsidR="00000000" w:rsidRPr="00B038C2">
        <w:rPr>
          <w:rFonts w:eastAsiaTheme="minorEastAsia" w:cs="Times New Roman"/>
          <w:b/>
          <w:bCs/>
          <w:sz w:val="22"/>
        </w:rPr>
        <w:t>构造测试用例矩阵</w:t>
      </w:r>
    </w:p>
    <w:tbl>
      <w:tblPr>
        <w:tblStyle w:val="a7"/>
        <w:tblW w:w="4997" w:type="pct"/>
        <w:tblLook w:val="04A0" w:firstRow="1" w:lastRow="0" w:firstColumn="1" w:lastColumn="0" w:noHBand="0" w:noVBand="1"/>
      </w:tblPr>
      <w:tblGrid>
        <w:gridCol w:w="1658"/>
        <w:gridCol w:w="1658"/>
        <w:gridCol w:w="1659"/>
        <w:gridCol w:w="1658"/>
        <w:gridCol w:w="1658"/>
      </w:tblGrid>
      <w:tr w:rsidR="00800A3E" w:rsidRPr="00B038C2" w14:paraId="00A6C355" w14:textId="77777777">
        <w:tc>
          <w:tcPr>
            <w:tcW w:w="999" w:type="pct"/>
          </w:tcPr>
          <w:p w14:paraId="19686F84" w14:textId="3C4E1402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测试用例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号</w:t>
            </w:r>
          </w:p>
        </w:tc>
        <w:tc>
          <w:tcPr>
            <w:tcW w:w="999" w:type="pct"/>
          </w:tcPr>
          <w:p w14:paraId="568AD000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场景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条件</w:t>
            </w:r>
          </w:p>
        </w:tc>
        <w:tc>
          <w:tcPr>
            <w:tcW w:w="1000" w:type="pct"/>
          </w:tcPr>
          <w:p w14:paraId="265A80E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身份信息</w:t>
            </w:r>
          </w:p>
        </w:tc>
        <w:tc>
          <w:tcPr>
            <w:tcW w:w="1000" w:type="pct"/>
          </w:tcPr>
          <w:p w14:paraId="791086F1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身份编号</w:t>
            </w:r>
          </w:p>
        </w:tc>
        <w:tc>
          <w:tcPr>
            <w:tcW w:w="1000" w:type="pct"/>
          </w:tcPr>
          <w:p w14:paraId="0A15C803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结果</w:t>
            </w:r>
          </w:p>
        </w:tc>
      </w:tr>
      <w:tr w:rsidR="00800A3E" w:rsidRPr="00B038C2" w14:paraId="063E4F6C" w14:textId="77777777">
        <w:tc>
          <w:tcPr>
            <w:tcW w:w="999" w:type="pct"/>
          </w:tcPr>
          <w:p w14:paraId="18A035C0" w14:textId="6C7D1C23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ARCH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999" w:type="pct"/>
          </w:tcPr>
          <w:p w14:paraId="553ABE1F" w14:textId="157E5009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添加信息成功</w:t>
            </w:r>
          </w:p>
        </w:tc>
        <w:tc>
          <w:tcPr>
            <w:tcW w:w="1000" w:type="pct"/>
          </w:tcPr>
          <w:p w14:paraId="499C9985" w14:textId="656A2269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00" w:type="pct"/>
          </w:tcPr>
          <w:p w14:paraId="17BA54D7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6255878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成功添加</w:t>
            </w:r>
          </w:p>
        </w:tc>
      </w:tr>
      <w:tr w:rsidR="00800A3E" w:rsidRPr="00B038C2" w14:paraId="43797706" w14:textId="77777777">
        <w:tc>
          <w:tcPr>
            <w:tcW w:w="999" w:type="pct"/>
          </w:tcPr>
          <w:p w14:paraId="1F7986E0" w14:textId="57BB6C60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lastRenderedPageBreak/>
              <w:t>TARCH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999" w:type="pct"/>
          </w:tcPr>
          <w:p w14:paraId="14381266" w14:textId="54996D7D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删除信息成功</w:t>
            </w:r>
          </w:p>
        </w:tc>
        <w:tc>
          <w:tcPr>
            <w:tcW w:w="1000" w:type="pct"/>
          </w:tcPr>
          <w:p w14:paraId="4626906C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507F5002" w14:textId="0F0706DB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00" w:type="pct"/>
          </w:tcPr>
          <w:p w14:paraId="3F2D2F3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删除成功</w:t>
            </w:r>
          </w:p>
        </w:tc>
      </w:tr>
      <w:tr w:rsidR="00800A3E" w:rsidRPr="00B038C2" w14:paraId="41FC33D6" w14:textId="77777777">
        <w:tc>
          <w:tcPr>
            <w:tcW w:w="999" w:type="pct"/>
          </w:tcPr>
          <w:p w14:paraId="25D7E870" w14:textId="29698CC3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ARCH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999" w:type="pct"/>
          </w:tcPr>
          <w:p w14:paraId="66FCE08F" w14:textId="195C9D28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1000" w:type="pct"/>
          </w:tcPr>
          <w:p w14:paraId="0E3FBFE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3EB2586A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5AF69D4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退出成功</w:t>
            </w:r>
          </w:p>
        </w:tc>
      </w:tr>
      <w:tr w:rsidR="00800A3E" w:rsidRPr="00B038C2" w14:paraId="10786365" w14:textId="77777777">
        <w:tc>
          <w:tcPr>
            <w:tcW w:w="999" w:type="pct"/>
          </w:tcPr>
          <w:p w14:paraId="035D756F" w14:textId="2681CF44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ARCH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999" w:type="pct"/>
          </w:tcPr>
          <w:p w14:paraId="336ECAE3" w14:textId="607E71E2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添加信息不完整</w:t>
            </w:r>
          </w:p>
        </w:tc>
        <w:tc>
          <w:tcPr>
            <w:tcW w:w="1000" w:type="pct"/>
          </w:tcPr>
          <w:p w14:paraId="3C6A3CB5" w14:textId="490FD758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000" w:type="pct"/>
          </w:tcPr>
          <w:p w14:paraId="52A7C837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09B8C55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提示信息不完整</w:t>
            </w:r>
          </w:p>
        </w:tc>
      </w:tr>
      <w:tr w:rsidR="00800A3E" w:rsidRPr="00B038C2" w14:paraId="6D6A5458" w14:textId="77777777">
        <w:tc>
          <w:tcPr>
            <w:tcW w:w="999" w:type="pct"/>
          </w:tcPr>
          <w:p w14:paraId="7589CEAA" w14:textId="576E730E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ARCH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5</w:t>
            </w:r>
          </w:p>
        </w:tc>
        <w:tc>
          <w:tcPr>
            <w:tcW w:w="999" w:type="pct"/>
          </w:tcPr>
          <w:p w14:paraId="42CA39B5" w14:textId="2865658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添加信息冲突</w:t>
            </w:r>
          </w:p>
        </w:tc>
        <w:tc>
          <w:tcPr>
            <w:tcW w:w="1000" w:type="pct"/>
          </w:tcPr>
          <w:p w14:paraId="6314A899" w14:textId="495E4828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000" w:type="pct"/>
          </w:tcPr>
          <w:p w14:paraId="2A94D93D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2B5EC2F7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FE2A98">
              <w:rPr>
                <w:rFonts w:ascii="宋体" w:hAnsi="宋体" w:cs="Times New Roman"/>
                <w:sz w:val="22"/>
              </w:rPr>
              <w:t>弹出“主键冲突，请检查身份证号和手机号！”提示</w:t>
            </w:r>
          </w:p>
        </w:tc>
      </w:tr>
    </w:tbl>
    <w:p w14:paraId="7DCE3151" w14:textId="77777777" w:rsid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2332B346" w14:textId="7B977E1E" w:rsidR="00800A3E" w:rsidRPr="00B038C2" w:rsidRDefault="00000000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B038C2">
        <w:rPr>
          <w:rFonts w:eastAsiaTheme="minorEastAsia" w:cs="Times New Roman"/>
          <w:b/>
          <w:bCs/>
          <w:sz w:val="22"/>
        </w:rPr>
        <w:t>（</w:t>
      </w:r>
      <w:r w:rsidR="00B038C2">
        <w:rPr>
          <w:rFonts w:eastAsiaTheme="minorEastAsia" w:cs="Times New Roman"/>
          <w:b/>
          <w:bCs/>
          <w:sz w:val="22"/>
        </w:rPr>
        <w:t>3</w:t>
      </w:r>
      <w:r w:rsidRPr="00B038C2">
        <w:rPr>
          <w:rFonts w:eastAsiaTheme="minorEastAsia" w:cs="Times New Roman"/>
          <w:b/>
          <w:bCs/>
          <w:sz w:val="22"/>
        </w:rPr>
        <w:t>）导游管理个人信息用例</w:t>
      </w:r>
    </w:p>
    <w:p w14:paraId="6B144F48" w14:textId="247B595A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1</w:t>
      </w:r>
      <w:r w:rsidR="00000000" w:rsidRPr="00B038C2">
        <w:rPr>
          <w:rFonts w:eastAsiaTheme="minorEastAsia" w:cs="Times New Roman"/>
          <w:b/>
          <w:bCs/>
          <w:sz w:val="22"/>
        </w:rPr>
        <w:t>．基本流和备选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00A3E" w:rsidRPr="00B038C2" w14:paraId="0E5941AB" w14:textId="77777777">
        <w:trPr>
          <w:trHeight w:val="379"/>
        </w:trPr>
        <w:tc>
          <w:tcPr>
            <w:tcW w:w="2765" w:type="dxa"/>
            <w:vMerge w:val="restart"/>
          </w:tcPr>
          <w:p w14:paraId="0532689B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79E3C810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327F1223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导游管理个人信息</w:t>
            </w:r>
          </w:p>
          <w:p w14:paraId="4FE79A29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031201B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基本流</w:t>
            </w:r>
          </w:p>
        </w:tc>
        <w:tc>
          <w:tcPr>
            <w:tcW w:w="2766" w:type="dxa"/>
          </w:tcPr>
          <w:p w14:paraId="64D9B09C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备选流</w:t>
            </w:r>
          </w:p>
        </w:tc>
      </w:tr>
      <w:tr w:rsidR="00800A3E" w:rsidRPr="00B038C2" w14:paraId="61CFCB0B" w14:textId="77777777">
        <w:trPr>
          <w:trHeight w:val="379"/>
        </w:trPr>
        <w:tc>
          <w:tcPr>
            <w:tcW w:w="2765" w:type="dxa"/>
            <w:vMerge/>
          </w:tcPr>
          <w:p w14:paraId="1139044E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5366ED3E" w14:textId="77EDA4FC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1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个人信息</w:t>
            </w:r>
          </w:p>
          <w:p w14:paraId="2EA83340" w14:textId="25248749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2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点击“退出”退出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界面</w:t>
            </w:r>
          </w:p>
        </w:tc>
        <w:tc>
          <w:tcPr>
            <w:tcW w:w="2766" w:type="dxa"/>
          </w:tcPr>
          <w:p w14:paraId="05C2DBEB" w14:textId="5E097AE1" w:rsidR="00800A3E" w:rsidRPr="00B038C2" w:rsidRDefault="00B038C2" w:rsidP="00FE2A98">
            <w:pPr>
              <w:pStyle w:val="3"/>
              <w:spacing w:before="0" w:after="120" w:line="300" w:lineRule="auto"/>
              <w:ind w:left="284" w:hanging="284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1</w:t>
            </w:r>
            <w:r w:rsidR="00FE2A98"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.</w:t>
            </w:r>
            <w:r w:rsidR="00FE2A98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修改信息时约束不符合，如格式不符、主键重复等</w:t>
            </w:r>
          </w:p>
          <w:p w14:paraId="1F7B8CA8" w14:textId="77777777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弹出</w:t>
            </w:r>
            <w:r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“主键冲突，请检查手机号！”提示；弹出“输入数据违反约束！</w:t>
            </w: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请检查</w:t>
            </w:r>
            <w:r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”提示</w:t>
            </w: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框等</w:t>
            </w:r>
          </w:p>
        </w:tc>
      </w:tr>
    </w:tbl>
    <w:p w14:paraId="17DFA66E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7BAD3FCE" w14:textId="33BA947F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2</w:t>
      </w:r>
      <w:r w:rsidR="00000000" w:rsidRPr="00B038C2">
        <w:rPr>
          <w:rFonts w:eastAsiaTheme="minorEastAsia" w:cs="Times New Roman"/>
          <w:b/>
          <w:bCs/>
          <w:sz w:val="22"/>
        </w:rPr>
        <w:t>．从用例生成场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256"/>
        <w:gridCol w:w="2274"/>
        <w:gridCol w:w="2766"/>
      </w:tblGrid>
      <w:tr w:rsidR="00800A3E" w:rsidRPr="00B038C2" w14:paraId="673E0F18" w14:textId="77777777" w:rsidTr="00B038C2">
        <w:tc>
          <w:tcPr>
            <w:tcW w:w="3256" w:type="dxa"/>
          </w:tcPr>
          <w:p w14:paraId="4075C7BC" w14:textId="47E33FA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管理个人信息成功</w:t>
            </w:r>
          </w:p>
        </w:tc>
        <w:tc>
          <w:tcPr>
            <w:tcW w:w="2274" w:type="dxa"/>
          </w:tcPr>
          <w:p w14:paraId="017C418E" w14:textId="5F9ABB58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16EB984A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605526CA" w14:textId="77777777" w:rsidTr="00B038C2">
        <w:tc>
          <w:tcPr>
            <w:tcW w:w="3256" w:type="dxa"/>
          </w:tcPr>
          <w:p w14:paraId="52D60A9C" w14:textId="27F36679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2274" w:type="dxa"/>
          </w:tcPr>
          <w:p w14:paraId="7861E0A1" w14:textId="0C158E9C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766" w:type="dxa"/>
          </w:tcPr>
          <w:p w14:paraId="5DF37826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5CB120E7" w14:textId="77777777" w:rsidTr="00B038C2">
        <w:tc>
          <w:tcPr>
            <w:tcW w:w="3256" w:type="dxa"/>
          </w:tcPr>
          <w:p w14:paraId="3DBDFD2F" w14:textId="34C7DA71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修改信息主键冲突</w:t>
            </w:r>
          </w:p>
        </w:tc>
        <w:tc>
          <w:tcPr>
            <w:tcW w:w="2274" w:type="dxa"/>
          </w:tcPr>
          <w:p w14:paraId="3CA6B9D5" w14:textId="265CE284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6333FE56" w14:textId="18C5453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  <w:tr w:rsidR="00800A3E" w:rsidRPr="00B038C2" w14:paraId="38441ADA" w14:textId="77777777" w:rsidTr="00B038C2">
        <w:tc>
          <w:tcPr>
            <w:tcW w:w="3256" w:type="dxa"/>
          </w:tcPr>
          <w:p w14:paraId="12481AD5" w14:textId="04EB7EBA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修改信息不合法</w:t>
            </w:r>
          </w:p>
        </w:tc>
        <w:tc>
          <w:tcPr>
            <w:tcW w:w="2274" w:type="dxa"/>
          </w:tcPr>
          <w:p w14:paraId="733A19D8" w14:textId="036CF58E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16FE63B7" w14:textId="6DB2280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</w:tbl>
    <w:p w14:paraId="7F23EB81" w14:textId="2CBBE0A8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27C6FFF4" w14:textId="7A0078B7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3</w:t>
      </w:r>
      <w:r w:rsidR="00000000" w:rsidRPr="00B038C2">
        <w:rPr>
          <w:rFonts w:eastAsiaTheme="minorEastAsia" w:cs="Times New Roman"/>
          <w:b/>
          <w:bCs/>
          <w:sz w:val="22"/>
        </w:rPr>
        <w:t>．构造测试用例矩阵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800A3E" w:rsidRPr="00B038C2" w14:paraId="26A05E34" w14:textId="77777777">
        <w:tc>
          <w:tcPr>
            <w:tcW w:w="1250" w:type="pct"/>
          </w:tcPr>
          <w:p w14:paraId="1855F68E" w14:textId="29AB1FC6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lastRenderedPageBreak/>
              <w:t>测试用例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号</w:t>
            </w:r>
          </w:p>
        </w:tc>
        <w:tc>
          <w:tcPr>
            <w:tcW w:w="1250" w:type="pct"/>
          </w:tcPr>
          <w:p w14:paraId="34E060E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场景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条件</w:t>
            </w:r>
          </w:p>
        </w:tc>
        <w:tc>
          <w:tcPr>
            <w:tcW w:w="1250" w:type="pct"/>
          </w:tcPr>
          <w:p w14:paraId="1EF35EE8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身份信息</w:t>
            </w:r>
          </w:p>
        </w:tc>
        <w:tc>
          <w:tcPr>
            <w:tcW w:w="1251" w:type="pct"/>
          </w:tcPr>
          <w:p w14:paraId="798CB8F4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结果</w:t>
            </w:r>
          </w:p>
        </w:tc>
      </w:tr>
      <w:tr w:rsidR="00800A3E" w:rsidRPr="00B038C2" w14:paraId="65935FA0" w14:textId="77777777">
        <w:tc>
          <w:tcPr>
            <w:tcW w:w="1250" w:type="pct"/>
          </w:tcPr>
          <w:p w14:paraId="714ACA94" w14:textId="7548D9E0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L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1250" w:type="pct"/>
          </w:tcPr>
          <w:p w14:paraId="5D4A79DD" w14:textId="11CE8CAC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修改信息成功</w:t>
            </w:r>
          </w:p>
        </w:tc>
        <w:tc>
          <w:tcPr>
            <w:tcW w:w="1250" w:type="pct"/>
          </w:tcPr>
          <w:p w14:paraId="0D31F4EC" w14:textId="33D99FD6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251" w:type="pct"/>
          </w:tcPr>
          <w:p w14:paraId="508DA8D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修改成功</w:t>
            </w:r>
          </w:p>
        </w:tc>
      </w:tr>
      <w:tr w:rsidR="00800A3E" w:rsidRPr="00B038C2" w14:paraId="0593C11D" w14:textId="77777777">
        <w:tc>
          <w:tcPr>
            <w:tcW w:w="1250" w:type="pct"/>
          </w:tcPr>
          <w:p w14:paraId="61C87250" w14:textId="2AA785C1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L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1250" w:type="pct"/>
          </w:tcPr>
          <w:p w14:paraId="61D64432" w14:textId="0C62A802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1250" w:type="pct"/>
          </w:tcPr>
          <w:p w14:paraId="740329E6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1" w:type="pct"/>
          </w:tcPr>
          <w:p w14:paraId="386B406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退出成功</w:t>
            </w:r>
          </w:p>
        </w:tc>
      </w:tr>
      <w:tr w:rsidR="00800A3E" w:rsidRPr="00B038C2" w14:paraId="3E3EFF74" w14:textId="77777777">
        <w:tc>
          <w:tcPr>
            <w:tcW w:w="1250" w:type="pct"/>
          </w:tcPr>
          <w:p w14:paraId="10642066" w14:textId="10BF128D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L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1250" w:type="pct"/>
          </w:tcPr>
          <w:p w14:paraId="6C3B98A2" w14:textId="1629C70D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修改信息主键冲突</w:t>
            </w:r>
          </w:p>
        </w:tc>
        <w:tc>
          <w:tcPr>
            <w:tcW w:w="1250" w:type="pct"/>
          </w:tcPr>
          <w:p w14:paraId="455B65CE" w14:textId="210201A6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251" w:type="pct"/>
          </w:tcPr>
          <w:p w14:paraId="5E5D597D" w14:textId="77777777" w:rsidR="00800A3E" w:rsidRPr="00FE2A98" w:rsidRDefault="00000000" w:rsidP="00B038C2">
            <w:pPr>
              <w:spacing w:after="120" w:line="300" w:lineRule="auto"/>
              <w:jc w:val="center"/>
              <w:rPr>
                <w:rFonts w:ascii="宋体" w:hAnsi="宋体" w:cs="Times New Roman"/>
                <w:sz w:val="22"/>
              </w:rPr>
            </w:pPr>
            <w:r w:rsidRPr="00FE2A98">
              <w:rPr>
                <w:rFonts w:ascii="宋体" w:hAnsi="宋体" w:cs="Times New Roman"/>
                <w:sz w:val="22"/>
              </w:rPr>
              <w:t>弹出“主键冲突，请检查手机号”</w:t>
            </w:r>
          </w:p>
        </w:tc>
      </w:tr>
      <w:tr w:rsidR="00800A3E" w:rsidRPr="00B038C2" w14:paraId="322DC8EE" w14:textId="77777777">
        <w:tc>
          <w:tcPr>
            <w:tcW w:w="1250" w:type="pct"/>
          </w:tcPr>
          <w:p w14:paraId="11DAE653" w14:textId="32A4DB4B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L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1250" w:type="pct"/>
          </w:tcPr>
          <w:p w14:paraId="15C2C82F" w14:textId="779900BF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修改信息不合法</w:t>
            </w:r>
          </w:p>
        </w:tc>
        <w:tc>
          <w:tcPr>
            <w:tcW w:w="1250" w:type="pct"/>
          </w:tcPr>
          <w:p w14:paraId="6C86783B" w14:textId="5FCA602B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251" w:type="pct"/>
          </w:tcPr>
          <w:p w14:paraId="7DBF625F" w14:textId="77777777" w:rsidR="00800A3E" w:rsidRPr="00FE2A98" w:rsidRDefault="00000000" w:rsidP="00B038C2">
            <w:pPr>
              <w:spacing w:after="120" w:line="300" w:lineRule="auto"/>
              <w:jc w:val="center"/>
              <w:rPr>
                <w:rFonts w:ascii="宋体" w:hAnsi="宋体" w:cs="Times New Roman"/>
                <w:sz w:val="22"/>
              </w:rPr>
            </w:pPr>
            <w:r w:rsidRPr="00FE2A98">
              <w:rPr>
                <w:rFonts w:ascii="宋体" w:hAnsi="宋体" w:cs="Times New Roman"/>
                <w:sz w:val="22"/>
              </w:rPr>
              <w:t xml:space="preserve">弹出“输入数据违反约束！请检查” </w:t>
            </w:r>
          </w:p>
        </w:tc>
      </w:tr>
    </w:tbl>
    <w:p w14:paraId="6DBA51F5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21821406" w14:textId="095CFDCF" w:rsidR="00800A3E" w:rsidRPr="00B038C2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 w:hint="eastAsia"/>
          <w:b/>
          <w:bCs/>
          <w:sz w:val="22"/>
        </w:rPr>
        <w:t>(</w:t>
      </w:r>
      <w:r>
        <w:rPr>
          <w:rFonts w:eastAsiaTheme="minorEastAsia" w:cs="Times New Roman"/>
          <w:b/>
          <w:bCs/>
          <w:sz w:val="22"/>
        </w:rPr>
        <w:t xml:space="preserve">4) </w:t>
      </w:r>
      <w:r w:rsidR="00000000" w:rsidRPr="00B038C2">
        <w:rPr>
          <w:rFonts w:eastAsiaTheme="minorEastAsia" w:cs="Times New Roman"/>
          <w:b/>
          <w:bCs/>
          <w:sz w:val="22"/>
        </w:rPr>
        <w:t>管理员管理城市</w:t>
      </w:r>
      <w:r w:rsidR="00B038C2">
        <w:rPr>
          <w:rFonts w:eastAsiaTheme="minorEastAsia" w:cs="Times New Roman"/>
          <w:b/>
          <w:bCs/>
          <w:sz w:val="22"/>
        </w:rPr>
        <w:t xml:space="preserve"> - </w:t>
      </w:r>
      <w:r w:rsidR="00000000" w:rsidRPr="00B038C2">
        <w:rPr>
          <w:rFonts w:eastAsiaTheme="minorEastAsia" w:cs="Times New Roman"/>
          <w:b/>
          <w:bCs/>
          <w:sz w:val="22"/>
        </w:rPr>
        <w:t>景点</w:t>
      </w:r>
    </w:p>
    <w:p w14:paraId="1647018D" w14:textId="5697D82E" w:rsidR="00800A3E" w:rsidRPr="00B038C2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 xml:space="preserve">1. </w:t>
      </w:r>
      <w:r w:rsidR="00000000" w:rsidRPr="00B038C2">
        <w:rPr>
          <w:rFonts w:eastAsiaTheme="minorEastAsia" w:cs="Times New Roman"/>
          <w:b/>
          <w:bCs/>
          <w:sz w:val="22"/>
        </w:rPr>
        <w:t>基本流和备选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00A3E" w:rsidRPr="00B038C2" w14:paraId="4F45B9B8" w14:textId="77777777">
        <w:trPr>
          <w:trHeight w:val="379"/>
        </w:trPr>
        <w:tc>
          <w:tcPr>
            <w:tcW w:w="2765" w:type="dxa"/>
            <w:vMerge w:val="restart"/>
          </w:tcPr>
          <w:p w14:paraId="3D1329C2" w14:textId="77777777" w:rsidR="00800A3E" w:rsidRPr="00B038C2" w:rsidRDefault="00800A3E" w:rsidP="00B038C2">
            <w:pPr>
              <w:pStyle w:val="infoblue"/>
              <w:spacing w:line="300" w:lineRule="auto"/>
              <w:jc w:val="center"/>
              <w:rPr>
                <w:rFonts w:eastAsiaTheme="minorEastAsi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</w:p>
          <w:p w14:paraId="2335BF69" w14:textId="77777777" w:rsidR="00800A3E" w:rsidRPr="00B038C2" w:rsidRDefault="00000000" w:rsidP="00B038C2">
            <w:pPr>
              <w:pStyle w:val="infoblue"/>
              <w:spacing w:line="300" w:lineRule="auto"/>
              <w:jc w:val="center"/>
              <w:rPr>
                <w:rFonts w:eastAsiaTheme="minorEastAsia"/>
                <w:b/>
                <w:bCs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b/>
                <w:bCs/>
                <w:i w:val="0"/>
                <w:iCs w:val="0"/>
                <w:color w:val="auto"/>
                <w:sz w:val="22"/>
                <w:szCs w:val="22"/>
              </w:rPr>
              <w:t>管理员管理城市、景点信息</w:t>
            </w:r>
          </w:p>
        </w:tc>
        <w:tc>
          <w:tcPr>
            <w:tcW w:w="2765" w:type="dxa"/>
          </w:tcPr>
          <w:p w14:paraId="5FFCE101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基本流</w:t>
            </w:r>
          </w:p>
        </w:tc>
        <w:tc>
          <w:tcPr>
            <w:tcW w:w="2766" w:type="dxa"/>
          </w:tcPr>
          <w:p w14:paraId="0350D69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备选流</w:t>
            </w:r>
          </w:p>
        </w:tc>
      </w:tr>
      <w:tr w:rsidR="00800A3E" w:rsidRPr="00B038C2" w14:paraId="6F0FCBA5" w14:textId="77777777">
        <w:trPr>
          <w:trHeight w:val="379"/>
        </w:trPr>
        <w:tc>
          <w:tcPr>
            <w:tcW w:w="2765" w:type="dxa"/>
            <w:vMerge/>
          </w:tcPr>
          <w:p w14:paraId="40F2B7A4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 w:val="restart"/>
          </w:tcPr>
          <w:p w14:paraId="3A7BD95B" w14:textId="6A09D890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1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增加城市</w:t>
            </w: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 -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景点信息：城市、景点</w:t>
            </w:r>
          </w:p>
          <w:p w14:paraId="3C4E5C8A" w14:textId="454FB75F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2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删除城市</w:t>
            </w: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 -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景点信息：景点为主键</w:t>
            </w:r>
          </w:p>
          <w:p w14:paraId="2540E3DD" w14:textId="61514542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3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点击“退出”退出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界面</w:t>
            </w:r>
          </w:p>
          <w:p w14:paraId="457264EF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6" w:type="dxa"/>
          </w:tcPr>
          <w:p w14:paraId="509701E2" w14:textId="428F7234" w:rsidR="00800A3E" w:rsidRPr="00B038C2" w:rsidRDefault="00B038C2" w:rsidP="00B038C2">
            <w:pPr>
              <w:pStyle w:val="3"/>
              <w:spacing w:before="0" w:after="120" w:line="300" w:lineRule="auto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1</w:t>
            </w:r>
            <w:r w:rsidR="00FE2A98"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.</w:t>
            </w:r>
            <w:r w:rsidR="00FE2A98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添加时信息填写不完整</w:t>
            </w:r>
          </w:p>
          <w:p w14:paraId="4C302BDE" w14:textId="77777777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提示信息不完整</w:t>
            </w:r>
          </w:p>
        </w:tc>
      </w:tr>
      <w:tr w:rsidR="00800A3E" w:rsidRPr="00B038C2" w14:paraId="3CD7E33F" w14:textId="77777777">
        <w:trPr>
          <w:trHeight w:val="379"/>
        </w:trPr>
        <w:tc>
          <w:tcPr>
            <w:tcW w:w="2765" w:type="dxa"/>
            <w:vMerge/>
          </w:tcPr>
          <w:p w14:paraId="4C047DA4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/>
          </w:tcPr>
          <w:p w14:paraId="6354CA6D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6" w:type="dxa"/>
          </w:tcPr>
          <w:p w14:paraId="46E6AD3C" w14:textId="5BEF2B23" w:rsidR="00800A3E" w:rsidRPr="00B038C2" w:rsidRDefault="00B038C2" w:rsidP="00FE2A98">
            <w:pPr>
              <w:pStyle w:val="3"/>
              <w:spacing w:before="0" w:after="120" w:line="300" w:lineRule="auto"/>
              <w:ind w:left="284" w:hanging="284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2</w:t>
            </w:r>
            <w:r w:rsidR="00FE2A98"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.</w:t>
            </w:r>
            <w:r w:rsidR="00FE2A98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添加时信息约束不符合，如格式不符、违反约束等</w:t>
            </w:r>
          </w:p>
          <w:p w14:paraId="1A90B762" w14:textId="77777777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弹出</w:t>
            </w:r>
            <w:r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“输入数据违反约束！请检查”提示</w:t>
            </w: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框等</w:t>
            </w:r>
          </w:p>
        </w:tc>
      </w:tr>
    </w:tbl>
    <w:p w14:paraId="2FF4833B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4135CE04" w14:textId="47C371E0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t>2</w:t>
      </w:r>
      <w:r w:rsidR="00000000" w:rsidRPr="00FE2A98">
        <w:rPr>
          <w:rFonts w:eastAsiaTheme="minorEastAsia" w:cs="Times New Roman"/>
          <w:b/>
          <w:bCs/>
          <w:sz w:val="22"/>
        </w:rPr>
        <w:t>．从用例生成场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972"/>
        <w:gridCol w:w="2558"/>
        <w:gridCol w:w="2766"/>
      </w:tblGrid>
      <w:tr w:rsidR="00800A3E" w:rsidRPr="00B038C2" w14:paraId="41734611" w14:textId="77777777" w:rsidTr="00FE2A98">
        <w:tc>
          <w:tcPr>
            <w:tcW w:w="2972" w:type="dxa"/>
          </w:tcPr>
          <w:p w14:paraId="482D3908" w14:textId="03611FE4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 xml:space="preserve"> </w:t>
            </w:r>
            <w:r w:rsidRPr="00B038C2">
              <w:rPr>
                <w:rFonts w:eastAsiaTheme="minorEastAsia" w:cs="Times New Roman"/>
                <w:sz w:val="22"/>
              </w:rPr>
              <w:t>管理员增加城市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景点信息成功</w:t>
            </w:r>
          </w:p>
        </w:tc>
        <w:tc>
          <w:tcPr>
            <w:tcW w:w="2558" w:type="dxa"/>
          </w:tcPr>
          <w:p w14:paraId="09F1CFFC" w14:textId="59A8FC66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1CC4B57D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477EA131" w14:textId="77777777" w:rsidTr="00FE2A98">
        <w:tc>
          <w:tcPr>
            <w:tcW w:w="2972" w:type="dxa"/>
          </w:tcPr>
          <w:p w14:paraId="7E53C2DA" w14:textId="26300AF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管理员删除城市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景点信息成功</w:t>
            </w:r>
          </w:p>
        </w:tc>
        <w:tc>
          <w:tcPr>
            <w:tcW w:w="2558" w:type="dxa"/>
          </w:tcPr>
          <w:p w14:paraId="6E672CBD" w14:textId="15E01084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766" w:type="dxa"/>
          </w:tcPr>
          <w:p w14:paraId="072C3F22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653F389E" w14:textId="77777777" w:rsidTr="00FE2A98">
        <w:tc>
          <w:tcPr>
            <w:tcW w:w="2972" w:type="dxa"/>
          </w:tcPr>
          <w:p w14:paraId="5FFAA439" w14:textId="21B35EB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2558" w:type="dxa"/>
          </w:tcPr>
          <w:p w14:paraId="2D7B0D3A" w14:textId="1B024B5D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766" w:type="dxa"/>
          </w:tcPr>
          <w:p w14:paraId="64B740D6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69E2388C" w14:textId="77777777" w:rsidTr="00FE2A98">
        <w:tc>
          <w:tcPr>
            <w:tcW w:w="2972" w:type="dxa"/>
          </w:tcPr>
          <w:p w14:paraId="456BEE4C" w14:textId="55B83ACA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添加信息不完整</w:t>
            </w:r>
          </w:p>
        </w:tc>
        <w:tc>
          <w:tcPr>
            <w:tcW w:w="2558" w:type="dxa"/>
          </w:tcPr>
          <w:p w14:paraId="58A1BED6" w14:textId="4F695F2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502300CA" w14:textId="1867E66D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  <w:tr w:rsidR="00800A3E" w:rsidRPr="00B038C2" w14:paraId="287C161B" w14:textId="77777777" w:rsidTr="00FE2A98">
        <w:tc>
          <w:tcPr>
            <w:tcW w:w="2972" w:type="dxa"/>
          </w:tcPr>
          <w:p w14:paraId="26A033AB" w14:textId="7AF2F9C9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添加信息违反约束</w:t>
            </w:r>
          </w:p>
        </w:tc>
        <w:tc>
          <w:tcPr>
            <w:tcW w:w="2558" w:type="dxa"/>
          </w:tcPr>
          <w:p w14:paraId="6AEAF4AB" w14:textId="3E6D0D64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52B9443F" w14:textId="50B7AED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</w:tr>
    </w:tbl>
    <w:p w14:paraId="3B68CEE5" w14:textId="4469A745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lastRenderedPageBreak/>
        <w:t>3</w:t>
      </w:r>
      <w:r w:rsidR="00000000" w:rsidRPr="00FE2A98">
        <w:rPr>
          <w:rFonts w:eastAsiaTheme="minorEastAsia" w:cs="Times New Roman"/>
          <w:b/>
          <w:bCs/>
          <w:sz w:val="22"/>
        </w:rPr>
        <w:t>．构造测试用例矩阵</w:t>
      </w:r>
    </w:p>
    <w:tbl>
      <w:tblPr>
        <w:tblStyle w:val="a7"/>
        <w:tblW w:w="4997" w:type="pct"/>
        <w:tblLook w:val="04A0" w:firstRow="1" w:lastRow="0" w:firstColumn="1" w:lastColumn="0" w:noHBand="0" w:noVBand="1"/>
      </w:tblPr>
      <w:tblGrid>
        <w:gridCol w:w="1658"/>
        <w:gridCol w:w="1658"/>
        <w:gridCol w:w="1659"/>
        <w:gridCol w:w="1658"/>
        <w:gridCol w:w="1658"/>
      </w:tblGrid>
      <w:tr w:rsidR="00800A3E" w:rsidRPr="00B038C2" w14:paraId="11D238AD" w14:textId="77777777">
        <w:tc>
          <w:tcPr>
            <w:tcW w:w="999" w:type="pct"/>
          </w:tcPr>
          <w:p w14:paraId="3ED5ECCD" w14:textId="107D77B6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测试用例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号</w:t>
            </w:r>
          </w:p>
        </w:tc>
        <w:tc>
          <w:tcPr>
            <w:tcW w:w="999" w:type="pct"/>
          </w:tcPr>
          <w:p w14:paraId="2FEA447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场景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条件</w:t>
            </w:r>
          </w:p>
        </w:tc>
        <w:tc>
          <w:tcPr>
            <w:tcW w:w="1000" w:type="pct"/>
          </w:tcPr>
          <w:p w14:paraId="495295AD" w14:textId="0ED50469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城市</w:t>
            </w:r>
            <w:r w:rsidR="00B038C2">
              <w:rPr>
                <w:rFonts w:eastAsiaTheme="minorEastAsia" w:cs="Times New Roman"/>
                <w:b/>
                <w:bCs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景点信息</w:t>
            </w:r>
          </w:p>
        </w:tc>
        <w:tc>
          <w:tcPr>
            <w:tcW w:w="1000" w:type="pct"/>
          </w:tcPr>
          <w:p w14:paraId="0044EA03" w14:textId="43728319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城市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</w:p>
        </w:tc>
        <w:tc>
          <w:tcPr>
            <w:tcW w:w="1000" w:type="pct"/>
          </w:tcPr>
          <w:p w14:paraId="6ED2389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结果</w:t>
            </w:r>
          </w:p>
        </w:tc>
      </w:tr>
      <w:tr w:rsidR="00800A3E" w:rsidRPr="00B038C2" w14:paraId="58FEFBE1" w14:textId="77777777">
        <w:tc>
          <w:tcPr>
            <w:tcW w:w="999" w:type="pct"/>
          </w:tcPr>
          <w:p w14:paraId="48D506B6" w14:textId="243BF8D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Pr="00B038C2">
              <w:rPr>
                <w:rFonts w:eastAsiaTheme="minorEastAsia" w:cs="Times New Roman"/>
                <w:sz w:val="22"/>
              </w:rPr>
              <w:t>TY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999" w:type="pct"/>
          </w:tcPr>
          <w:p w14:paraId="2F6F40FF" w14:textId="11923928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增加城市成功</w:t>
            </w:r>
          </w:p>
        </w:tc>
        <w:tc>
          <w:tcPr>
            <w:tcW w:w="1000" w:type="pct"/>
          </w:tcPr>
          <w:p w14:paraId="5A1D380C" w14:textId="264C9F2A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00" w:type="pct"/>
          </w:tcPr>
          <w:p w14:paraId="2DFC1427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3A9DF64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增加成功</w:t>
            </w:r>
          </w:p>
        </w:tc>
      </w:tr>
      <w:tr w:rsidR="00800A3E" w:rsidRPr="00B038C2" w14:paraId="670EAD56" w14:textId="77777777">
        <w:tc>
          <w:tcPr>
            <w:tcW w:w="999" w:type="pct"/>
          </w:tcPr>
          <w:p w14:paraId="4911D602" w14:textId="66BDBA36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Pr="00B038C2">
              <w:rPr>
                <w:rFonts w:eastAsiaTheme="minorEastAsia" w:cs="Times New Roman"/>
                <w:sz w:val="22"/>
              </w:rPr>
              <w:t>TY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999" w:type="pct"/>
          </w:tcPr>
          <w:p w14:paraId="4C4BDA73" w14:textId="1DAC492E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管理员删除城市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景点信息成功</w:t>
            </w:r>
          </w:p>
        </w:tc>
        <w:tc>
          <w:tcPr>
            <w:tcW w:w="1000" w:type="pct"/>
          </w:tcPr>
          <w:p w14:paraId="150851C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7B37387B" w14:textId="0BCCE73E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00" w:type="pct"/>
          </w:tcPr>
          <w:p w14:paraId="107EAF10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删除成功</w:t>
            </w:r>
          </w:p>
        </w:tc>
      </w:tr>
      <w:tr w:rsidR="00800A3E" w:rsidRPr="00B038C2" w14:paraId="5DD55D81" w14:textId="77777777">
        <w:tc>
          <w:tcPr>
            <w:tcW w:w="999" w:type="pct"/>
          </w:tcPr>
          <w:p w14:paraId="391CA2BF" w14:textId="159CF992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Pr="00B038C2">
              <w:rPr>
                <w:rFonts w:eastAsiaTheme="minorEastAsia" w:cs="Times New Roman"/>
                <w:sz w:val="22"/>
              </w:rPr>
              <w:t>TY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999" w:type="pct"/>
          </w:tcPr>
          <w:p w14:paraId="1A9C3F73" w14:textId="178BBE6D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1000" w:type="pct"/>
          </w:tcPr>
          <w:p w14:paraId="773ACBE2" w14:textId="77777777" w:rsidR="00800A3E" w:rsidRPr="00B038C2" w:rsidRDefault="00000000" w:rsidP="00B038C2">
            <w:pPr>
              <w:spacing w:after="120" w:line="300" w:lineRule="auto"/>
              <w:ind w:firstLineChars="300" w:firstLine="660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25AC8448" w14:textId="77777777" w:rsidR="00800A3E" w:rsidRPr="00B038C2" w:rsidRDefault="00000000" w:rsidP="00B038C2">
            <w:pPr>
              <w:spacing w:after="120" w:line="300" w:lineRule="auto"/>
              <w:ind w:firstLineChars="200" w:firstLine="440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665B7647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退出成功</w:t>
            </w:r>
          </w:p>
        </w:tc>
      </w:tr>
      <w:tr w:rsidR="00800A3E" w:rsidRPr="00B038C2" w14:paraId="684D5EED" w14:textId="77777777">
        <w:tc>
          <w:tcPr>
            <w:tcW w:w="999" w:type="pct"/>
          </w:tcPr>
          <w:p w14:paraId="5D71044A" w14:textId="3A91EC13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Pr="00B038C2">
              <w:rPr>
                <w:rFonts w:eastAsiaTheme="minorEastAsia" w:cs="Times New Roman"/>
                <w:sz w:val="22"/>
              </w:rPr>
              <w:t>TY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999" w:type="pct"/>
          </w:tcPr>
          <w:p w14:paraId="53BE7056" w14:textId="0E2905DE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添加信息不完整</w:t>
            </w:r>
          </w:p>
        </w:tc>
        <w:tc>
          <w:tcPr>
            <w:tcW w:w="1000" w:type="pct"/>
          </w:tcPr>
          <w:p w14:paraId="4BE86AD5" w14:textId="1102F618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000" w:type="pct"/>
          </w:tcPr>
          <w:p w14:paraId="2E57542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67454AA4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提示信息不完整</w:t>
            </w:r>
          </w:p>
        </w:tc>
      </w:tr>
      <w:tr w:rsidR="00800A3E" w:rsidRPr="00B038C2" w14:paraId="384519AB" w14:textId="77777777">
        <w:tc>
          <w:tcPr>
            <w:tcW w:w="999" w:type="pct"/>
          </w:tcPr>
          <w:p w14:paraId="7B3F92C5" w14:textId="714185EF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C</w:t>
            </w:r>
            <w:r w:rsidR="00FE2A98">
              <w:rPr>
                <w:rFonts w:eastAsiaTheme="minorEastAsia" w:cs="Times New Roman"/>
                <w:sz w:val="22"/>
              </w:rPr>
              <w:t>I</w:t>
            </w:r>
            <w:r w:rsidRPr="00B038C2">
              <w:rPr>
                <w:rFonts w:eastAsiaTheme="minorEastAsia" w:cs="Times New Roman"/>
                <w:sz w:val="22"/>
              </w:rPr>
              <w:t>TY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5</w:t>
            </w:r>
          </w:p>
        </w:tc>
        <w:tc>
          <w:tcPr>
            <w:tcW w:w="999" w:type="pct"/>
          </w:tcPr>
          <w:p w14:paraId="50EE8641" w14:textId="5AE63E6C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添加信息违反约束</w:t>
            </w:r>
          </w:p>
        </w:tc>
        <w:tc>
          <w:tcPr>
            <w:tcW w:w="1000" w:type="pct"/>
          </w:tcPr>
          <w:p w14:paraId="69A13AA9" w14:textId="420D714E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000" w:type="pct"/>
          </w:tcPr>
          <w:p w14:paraId="6954576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63AB28B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弹出</w:t>
            </w:r>
            <w:r w:rsidRPr="00FE2A98">
              <w:rPr>
                <w:rFonts w:ascii="宋体" w:hAnsi="宋体" w:cs="Times New Roman"/>
                <w:sz w:val="22"/>
              </w:rPr>
              <w:t>“输入数据违反约束！请检查”提示</w:t>
            </w:r>
            <w:r w:rsidRPr="00B038C2">
              <w:rPr>
                <w:rFonts w:eastAsiaTheme="minorEastAsia" w:cs="Times New Roman"/>
                <w:sz w:val="22"/>
              </w:rPr>
              <w:t>框</w:t>
            </w:r>
          </w:p>
        </w:tc>
      </w:tr>
    </w:tbl>
    <w:p w14:paraId="18A39893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4DF68944" w14:textId="68A18CCE" w:rsidR="00800A3E" w:rsidRPr="00B038C2" w:rsidRDefault="00000000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B038C2">
        <w:rPr>
          <w:rFonts w:eastAsiaTheme="minorEastAsia" w:cs="Times New Roman"/>
          <w:b/>
          <w:bCs/>
          <w:sz w:val="22"/>
        </w:rPr>
        <w:t>（</w:t>
      </w:r>
      <w:r w:rsidR="00B038C2">
        <w:rPr>
          <w:rFonts w:eastAsiaTheme="minorEastAsia" w:cs="Times New Roman"/>
          <w:b/>
          <w:bCs/>
          <w:sz w:val="22"/>
        </w:rPr>
        <w:t>5</w:t>
      </w:r>
      <w:r w:rsidRPr="00B038C2">
        <w:rPr>
          <w:rFonts w:eastAsiaTheme="minorEastAsia" w:cs="Times New Roman"/>
          <w:b/>
          <w:bCs/>
          <w:sz w:val="22"/>
        </w:rPr>
        <w:t>）管理员</w:t>
      </w:r>
      <w:r w:rsidRPr="00B038C2">
        <w:rPr>
          <w:rFonts w:eastAsiaTheme="minorEastAsia" w:cs="Times New Roman"/>
          <w:b/>
          <w:bCs/>
          <w:sz w:val="22"/>
        </w:rPr>
        <w:t>/</w:t>
      </w:r>
      <w:r w:rsidRPr="00B038C2">
        <w:rPr>
          <w:rFonts w:eastAsiaTheme="minorEastAsia" w:cs="Times New Roman"/>
          <w:b/>
          <w:bCs/>
          <w:sz w:val="22"/>
        </w:rPr>
        <w:t>导游管理旅游线路信息</w:t>
      </w:r>
    </w:p>
    <w:p w14:paraId="05FCCEDF" w14:textId="6ECBCF9A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1</w:t>
      </w:r>
      <w:r w:rsidR="00000000" w:rsidRPr="00B038C2">
        <w:rPr>
          <w:rFonts w:eastAsiaTheme="minorEastAsia" w:cs="Times New Roman"/>
          <w:b/>
          <w:bCs/>
          <w:sz w:val="22"/>
        </w:rPr>
        <w:t>．基本流和备选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00A3E" w:rsidRPr="00B038C2" w14:paraId="6DA63B2B" w14:textId="77777777">
        <w:trPr>
          <w:trHeight w:val="379"/>
        </w:trPr>
        <w:tc>
          <w:tcPr>
            <w:tcW w:w="2765" w:type="dxa"/>
            <w:vMerge w:val="restart"/>
          </w:tcPr>
          <w:p w14:paraId="4E98FA55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5DC866F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管理旅游线路信息</w:t>
            </w:r>
          </w:p>
          <w:p w14:paraId="6C240F7D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3E7319DC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基本流</w:t>
            </w:r>
          </w:p>
        </w:tc>
        <w:tc>
          <w:tcPr>
            <w:tcW w:w="2766" w:type="dxa"/>
          </w:tcPr>
          <w:p w14:paraId="60B3D2A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备选流</w:t>
            </w:r>
          </w:p>
        </w:tc>
      </w:tr>
      <w:tr w:rsidR="00800A3E" w:rsidRPr="00B038C2" w14:paraId="295DF41A" w14:textId="77777777">
        <w:trPr>
          <w:trHeight w:val="379"/>
        </w:trPr>
        <w:tc>
          <w:tcPr>
            <w:tcW w:w="2765" w:type="dxa"/>
            <w:vMerge/>
          </w:tcPr>
          <w:p w14:paraId="1D38D849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 w:val="restart"/>
          </w:tcPr>
          <w:p w14:paraId="28CE1F25" w14:textId="36830B35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1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/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导游增加旅游线路信息：开始时间、旅游天数、费用、景点等信息</w:t>
            </w:r>
          </w:p>
          <w:p w14:paraId="068D91E1" w14:textId="2E9DA785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2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/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导游删除旅游线路信息：编号为主键，通过此信息进行删除</w:t>
            </w:r>
          </w:p>
          <w:p w14:paraId="00222A80" w14:textId="13B56B24" w:rsidR="00800A3E" w:rsidRPr="00FE2A98" w:rsidRDefault="00B038C2" w:rsidP="00B038C2">
            <w:pPr>
              <w:pStyle w:val="infoblue"/>
              <w:spacing w:line="300" w:lineRule="auto"/>
              <w:rPr>
                <w:rFonts w:ascii="宋体" w:hAnsi="宋体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3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sz w:val="22"/>
                <w:szCs w:val="22"/>
              </w:rPr>
              <w:t>点击“查看”查看城市景点表格</w:t>
            </w:r>
          </w:p>
          <w:p w14:paraId="39C52819" w14:textId="727828EA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4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sz w:val="22"/>
                <w:szCs w:val="22"/>
              </w:rPr>
              <w:t>点击“退出”退出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界面</w:t>
            </w:r>
          </w:p>
        </w:tc>
        <w:tc>
          <w:tcPr>
            <w:tcW w:w="2766" w:type="dxa"/>
          </w:tcPr>
          <w:p w14:paraId="5BA01861" w14:textId="15781722" w:rsidR="00800A3E" w:rsidRPr="00B038C2" w:rsidRDefault="00B038C2" w:rsidP="00B038C2">
            <w:pPr>
              <w:pStyle w:val="3"/>
              <w:spacing w:before="0" w:after="120" w:line="300" w:lineRule="auto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1</w:t>
            </w:r>
            <w:r w:rsidR="00FE2A98"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.</w:t>
            </w:r>
            <w:r w:rsidR="00FE2A98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添加时信息填写不完整</w:t>
            </w:r>
          </w:p>
          <w:p w14:paraId="27D42C8A" w14:textId="77777777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提示信息不完整</w:t>
            </w:r>
          </w:p>
          <w:p w14:paraId="11BD61CF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73C9D2F8" w14:textId="77777777">
        <w:trPr>
          <w:trHeight w:val="379"/>
        </w:trPr>
        <w:tc>
          <w:tcPr>
            <w:tcW w:w="2765" w:type="dxa"/>
            <w:vMerge/>
          </w:tcPr>
          <w:p w14:paraId="146A623D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/>
          </w:tcPr>
          <w:p w14:paraId="50477B00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6" w:type="dxa"/>
          </w:tcPr>
          <w:p w14:paraId="61469BB8" w14:textId="75D703EE" w:rsidR="00800A3E" w:rsidRPr="00B038C2" w:rsidRDefault="00B038C2" w:rsidP="00FE2A98">
            <w:pPr>
              <w:pStyle w:val="3"/>
              <w:spacing w:before="0" w:after="120" w:line="300" w:lineRule="auto"/>
              <w:ind w:left="284" w:hanging="284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2</w:t>
            </w:r>
            <w:r w:rsidR="00FE2A98"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.</w:t>
            </w:r>
            <w:r w:rsidR="00FE2A98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添加时信息约束不符合，如格式不符、违反约束等</w:t>
            </w:r>
          </w:p>
          <w:p w14:paraId="6CD0D12F" w14:textId="77777777" w:rsidR="00800A3E" w:rsidRPr="00FE2A98" w:rsidRDefault="00000000" w:rsidP="00B038C2">
            <w:pPr>
              <w:pStyle w:val="infoblue"/>
              <w:spacing w:line="300" w:lineRule="auto"/>
              <w:rPr>
                <w:rFonts w:asciiTheme="minorEastAsia" w:eastAsiaTheme="minorEastAsia" w:hAnsiTheme="minorEastAsia"/>
                <w:i w:val="0"/>
                <w:iCs w:val="0"/>
                <w:color w:val="auto"/>
                <w:sz w:val="22"/>
                <w:szCs w:val="22"/>
              </w:rPr>
            </w:pPr>
            <w:r w:rsidRPr="00FE2A98">
              <w:rPr>
                <w:rFonts w:asciiTheme="minorEastAsia" w:eastAsiaTheme="minorEastAsia" w:hAnsiTheme="minorEastAsia"/>
                <w:i w:val="0"/>
                <w:iCs w:val="0"/>
                <w:color w:val="auto"/>
                <w:sz w:val="22"/>
                <w:szCs w:val="22"/>
              </w:rPr>
              <w:t>弹出“输入数据违反约束！请检查”提示框等</w:t>
            </w:r>
          </w:p>
          <w:p w14:paraId="21F5F522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</w:tbl>
    <w:p w14:paraId="07635071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20AF6816" w14:textId="0811A45E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lastRenderedPageBreak/>
        <w:t>2</w:t>
      </w:r>
      <w:r w:rsidR="00000000" w:rsidRPr="00FE2A98">
        <w:rPr>
          <w:rFonts w:eastAsiaTheme="minorEastAsia" w:cs="Times New Roman"/>
          <w:b/>
          <w:bCs/>
          <w:sz w:val="22"/>
        </w:rPr>
        <w:t>．从用例生成场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4"/>
        <w:gridCol w:w="2766"/>
        <w:gridCol w:w="2766"/>
      </w:tblGrid>
      <w:tr w:rsidR="00800A3E" w:rsidRPr="00B038C2" w14:paraId="7E73B398" w14:textId="77777777">
        <w:tc>
          <w:tcPr>
            <w:tcW w:w="2840" w:type="dxa"/>
          </w:tcPr>
          <w:p w14:paraId="0438CE5E" w14:textId="64E28B01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增加旅游线路成功</w:t>
            </w:r>
          </w:p>
        </w:tc>
        <w:tc>
          <w:tcPr>
            <w:tcW w:w="2841" w:type="dxa"/>
          </w:tcPr>
          <w:p w14:paraId="12518C5F" w14:textId="2493F5D4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5D82D008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140F2112" w14:textId="77777777">
        <w:tc>
          <w:tcPr>
            <w:tcW w:w="2840" w:type="dxa"/>
          </w:tcPr>
          <w:p w14:paraId="37BDD59D" w14:textId="0DF75E4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删除旅游线路信息成功</w:t>
            </w:r>
          </w:p>
        </w:tc>
        <w:tc>
          <w:tcPr>
            <w:tcW w:w="2841" w:type="dxa"/>
          </w:tcPr>
          <w:p w14:paraId="08B8CA92" w14:textId="783198BD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841" w:type="dxa"/>
          </w:tcPr>
          <w:p w14:paraId="343FF10C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222B090A" w14:textId="77777777">
        <w:tc>
          <w:tcPr>
            <w:tcW w:w="2840" w:type="dxa"/>
          </w:tcPr>
          <w:p w14:paraId="23745C80" w14:textId="04DD8E04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查看城市景点成功</w:t>
            </w:r>
          </w:p>
        </w:tc>
        <w:tc>
          <w:tcPr>
            <w:tcW w:w="2841" w:type="dxa"/>
          </w:tcPr>
          <w:p w14:paraId="420D4D60" w14:textId="20F8063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841" w:type="dxa"/>
          </w:tcPr>
          <w:p w14:paraId="135E4288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50B6C46C" w14:textId="77777777">
        <w:tc>
          <w:tcPr>
            <w:tcW w:w="2840" w:type="dxa"/>
          </w:tcPr>
          <w:p w14:paraId="68068FDC" w14:textId="3FACE3E6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2841" w:type="dxa"/>
          </w:tcPr>
          <w:p w14:paraId="5EC9D2D9" w14:textId="4DD2486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2841" w:type="dxa"/>
          </w:tcPr>
          <w:p w14:paraId="7FAAA632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613E1C87" w14:textId="77777777">
        <w:tc>
          <w:tcPr>
            <w:tcW w:w="2840" w:type="dxa"/>
          </w:tcPr>
          <w:p w14:paraId="0E9A519B" w14:textId="7FBEC6D6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添加信息不完整</w:t>
            </w:r>
          </w:p>
        </w:tc>
        <w:tc>
          <w:tcPr>
            <w:tcW w:w="2841" w:type="dxa"/>
          </w:tcPr>
          <w:p w14:paraId="51397023" w14:textId="55E3E8C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238FDDD6" w14:textId="006ECCBE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  <w:tr w:rsidR="00800A3E" w:rsidRPr="00B038C2" w14:paraId="10B721F9" w14:textId="77777777">
        <w:tc>
          <w:tcPr>
            <w:tcW w:w="2840" w:type="dxa"/>
          </w:tcPr>
          <w:p w14:paraId="26D95351" w14:textId="0844AD2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6 - </w:t>
            </w:r>
            <w:r w:rsidRPr="00B038C2">
              <w:rPr>
                <w:rFonts w:eastAsiaTheme="minorEastAsia" w:cs="Times New Roman"/>
                <w:sz w:val="22"/>
              </w:rPr>
              <w:t>添加信息违反约束</w:t>
            </w:r>
          </w:p>
        </w:tc>
        <w:tc>
          <w:tcPr>
            <w:tcW w:w="2841" w:type="dxa"/>
          </w:tcPr>
          <w:p w14:paraId="7A5E0FF5" w14:textId="6E08FEBB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0597196D" w14:textId="7E76DE2F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</w:tr>
    </w:tbl>
    <w:p w14:paraId="06CEA622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5C9F09D9" w14:textId="0F4936F9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t>3</w:t>
      </w:r>
      <w:r w:rsidR="00000000" w:rsidRPr="00FE2A98">
        <w:rPr>
          <w:rFonts w:eastAsiaTheme="minorEastAsia" w:cs="Times New Roman"/>
          <w:b/>
          <w:bCs/>
          <w:sz w:val="22"/>
        </w:rPr>
        <w:t>．生成测试用例矩阵</w:t>
      </w:r>
    </w:p>
    <w:tbl>
      <w:tblPr>
        <w:tblStyle w:val="a7"/>
        <w:tblW w:w="4997" w:type="pct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540"/>
        <w:gridCol w:w="1774"/>
      </w:tblGrid>
      <w:tr w:rsidR="00800A3E" w:rsidRPr="00B038C2" w14:paraId="0EECA1F8" w14:textId="77777777" w:rsidTr="00FE2A98">
        <w:tc>
          <w:tcPr>
            <w:tcW w:w="1000" w:type="pct"/>
          </w:tcPr>
          <w:p w14:paraId="5C49B31B" w14:textId="31969273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测试用例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号</w:t>
            </w:r>
          </w:p>
        </w:tc>
        <w:tc>
          <w:tcPr>
            <w:tcW w:w="1000" w:type="pct"/>
          </w:tcPr>
          <w:p w14:paraId="1268F48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场景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条件</w:t>
            </w:r>
          </w:p>
        </w:tc>
        <w:tc>
          <w:tcPr>
            <w:tcW w:w="1000" w:type="pct"/>
          </w:tcPr>
          <w:p w14:paraId="5F79406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线路信息</w:t>
            </w:r>
          </w:p>
        </w:tc>
        <w:tc>
          <w:tcPr>
            <w:tcW w:w="929" w:type="pct"/>
          </w:tcPr>
          <w:p w14:paraId="49A857B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线路编号</w:t>
            </w:r>
          </w:p>
        </w:tc>
        <w:tc>
          <w:tcPr>
            <w:tcW w:w="1070" w:type="pct"/>
          </w:tcPr>
          <w:p w14:paraId="5A3A702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结果</w:t>
            </w:r>
          </w:p>
        </w:tc>
      </w:tr>
      <w:tr w:rsidR="00800A3E" w:rsidRPr="00B038C2" w14:paraId="3136B854" w14:textId="77777777" w:rsidTr="00FE2A98">
        <w:tc>
          <w:tcPr>
            <w:tcW w:w="1000" w:type="pct"/>
          </w:tcPr>
          <w:p w14:paraId="270E63DD" w14:textId="768D7B15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ROUT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1000" w:type="pct"/>
          </w:tcPr>
          <w:p w14:paraId="6E19D4AC" w14:textId="24BD11EC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增加旅游线路成功</w:t>
            </w:r>
          </w:p>
        </w:tc>
        <w:tc>
          <w:tcPr>
            <w:tcW w:w="1000" w:type="pct"/>
          </w:tcPr>
          <w:p w14:paraId="7000BDF2" w14:textId="19473562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    </w:t>
            </w:r>
            <w:r w:rsidR="00FE2A98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V</w:t>
            </w:r>
          </w:p>
        </w:tc>
        <w:tc>
          <w:tcPr>
            <w:tcW w:w="929" w:type="pct"/>
          </w:tcPr>
          <w:p w14:paraId="6783E9A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70" w:type="pct"/>
          </w:tcPr>
          <w:p w14:paraId="4AA82F98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增加成功</w:t>
            </w:r>
          </w:p>
        </w:tc>
      </w:tr>
      <w:tr w:rsidR="00800A3E" w:rsidRPr="00B038C2" w14:paraId="53E09683" w14:textId="77777777" w:rsidTr="00FE2A98">
        <w:tc>
          <w:tcPr>
            <w:tcW w:w="1000" w:type="pct"/>
          </w:tcPr>
          <w:p w14:paraId="1B4A4DC1" w14:textId="3D7A737C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ROUT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1000" w:type="pct"/>
          </w:tcPr>
          <w:p w14:paraId="0C95936C" w14:textId="185AFE41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删除旅游线路成功</w:t>
            </w:r>
          </w:p>
        </w:tc>
        <w:tc>
          <w:tcPr>
            <w:tcW w:w="1000" w:type="pct"/>
          </w:tcPr>
          <w:p w14:paraId="61455373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929" w:type="pct"/>
          </w:tcPr>
          <w:p w14:paraId="3B9F4BFA" w14:textId="7A3FEAA0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70" w:type="pct"/>
          </w:tcPr>
          <w:p w14:paraId="6932908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删除成功</w:t>
            </w:r>
          </w:p>
        </w:tc>
      </w:tr>
      <w:tr w:rsidR="00800A3E" w:rsidRPr="00B038C2" w14:paraId="7FA73858" w14:textId="77777777" w:rsidTr="00FE2A98">
        <w:tc>
          <w:tcPr>
            <w:tcW w:w="1000" w:type="pct"/>
          </w:tcPr>
          <w:p w14:paraId="69FB1440" w14:textId="155C65E2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ROUT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1000" w:type="pct"/>
          </w:tcPr>
          <w:p w14:paraId="6044D455" w14:textId="3F9E0C2C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查看城市景点成功</w:t>
            </w:r>
          </w:p>
        </w:tc>
        <w:tc>
          <w:tcPr>
            <w:tcW w:w="1000" w:type="pct"/>
          </w:tcPr>
          <w:p w14:paraId="4B92AF1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929" w:type="pct"/>
          </w:tcPr>
          <w:p w14:paraId="55543357" w14:textId="34F14725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70" w:type="pct"/>
          </w:tcPr>
          <w:p w14:paraId="1A42619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查看成功</w:t>
            </w:r>
          </w:p>
        </w:tc>
      </w:tr>
      <w:tr w:rsidR="00800A3E" w:rsidRPr="00B038C2" w14:paraId="68A61912" w14:textId="77777777" w:rsidTr="00FE2A98">
        <w:tc>
          <w:tcPr>
            <w:tcW w:w="1000" w:type="pct"/>
          </w:tcPr>
          <w:p w14:paraId="4D297B48" w14:textId="6C34CF75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ROUT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1000" w:type="pct"/>
          </w:tcPr>
          <w:p w14:paraId="4B6B67FA" w14:textId="5DDEC159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1000" w:type="pct"/>
          </w:tcPr>
          <w:p w14:paraId="7280AE18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929" w:type="pct"/>
          </w:tcPr>
          <w:p w14:paraId="4DA3CB7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70" w:type="pct"/>
          </w:tcPr>
          <w:p w14:paraId="1FC1CB6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退出成功</w:t>
            </w:r>
          </w:p>
        </w:tc>
      </w:tr>
      <w:tr w:rsidR="00800A3E" w:rsidRPr="00B038C2" w14:paraId="67116911" w14:textId="77777777" w:rsidTr="00FE2A98">
        <w:tc>
          <w:tcPr>
            <w:tcW w:w="1000" w:type="pct"/>
          </w:tcPr>
          <w:p w14:paraId="471CA6C6" w14:textId="00B7248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ROUT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5</w:t>
            </w:r>
          </w:p>
        </w:tc>
        <w:tc>
          <w:tcPr>
            <w:tcW w:w="1000" w:type="pct"/>
          </w:tcPr>
          <w:p w14:paraId="3136CE9A" w14:textId="7A8E1CB4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添加信息不完整</w:t>
            </w:r>
          </w:p>
        </w:tc>
        <w:tc>
          <w:tcPr>
            <w:tcW w:w="1000" w:type="pct"/>
          </w:tcPr>
          <w:p w14:paraId="1EA0A72A" w14:textId="70C5DE01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929" w:type="pct"/>
          </w:tcPr>
          <w:p w14:paraId="1439B91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70" w:type="pct"/>
          </w:tcPr>
          <w:p w14:paraId="057EA876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提示信息不完整</w:t>
            </w:r>
          </w:p>
        </w:tc>
      </w:tr>
      <w:tr w:rsidR="00800A3E" w:rsidRPr="00B038C2" w14:paraId="16453F38" w14:textId="77777777" w:rsidTr="00FE2A98">
        <w:tc>
          <w:tcPr>
            <w:tcW w:w="1000" w:type="pct"/>
          </w:tcPr>
          <w:p w14:paraId="21F8A5D7" w14:textId="6D3FD820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ROUT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6</w:t>
            </w:r>
          </w:p>
        </w:tc>
        <w:tc>
          <w:tcPr>
            <w:tcW w:w="1000" w:type="pct"/>
          </w:tcPr>
          <w:p w14:paraId="5AFEFBD3" w14:textId="218CC552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6 - </w:t>
            </w:r>
            <w:r w:rsidRPr="00B038C2">
              <w:rPr>
                <w:rFonts w:eastAsiaTheme="minorEastAsia" w:cs="Times New Roman"/>
                <w:sz w:val="22"/>
              </w:rPr>
              <w:t>添加信息违反约束</w:t>
            </w:r>
          </w:p>
        </w:tc>
        <w:tc>
          <w:tcPr>
            <w:tcW w:w="1000" w:type="pct"/>
          </w:tcPr>
          <w:p w14:paraId="030FBBE0" w14:textId="202E5DB5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929" w:type="pct"/>
          </w:tcPr>
          <w:p w14:paraId="0DA73B46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70" w:type="pct"/>
          </w:tcPr>
          <w:p w14:paraId="63999710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弹</w:t>
            </w:r>
            <w:r w:rsidRPr="00FE2A98">
              <w:rPr>
                <w:rFonts w:ascii="宋体" w:hAnsi="宋体" w:cs="Times New Roman"/>
                <w:sz w:val="22"/>
              </w:rPr>
              <w:t>出“输入数据违反约束！请检查”提示</w:t>
            </w:r>
            <w:r w:rsidRPr="00B038C2">
              <w:rPr>
                <w:rFonts w:eastAsiaTheme="minorEastAsia" w:cs="Times New Roman"/>
                <w:sz w:val="22"/>
              </w:rPr>
              <w:t>框</w:t>
            </w:r>
          </w:p>
        </w:tc>
      </w:tr>
    </w:tbl>
    <w:p w14:paraId="57574E67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62BCC87B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79970B3A" w14:textId="4B67A89F" w:rsidR="00800A3E" w:rsidRPr="00B038C2" w:rsidRDefault="00000000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B038C2">
        <w:rPr>
          <w:rFonts w:eastAsiaTheme="minorEastAsia" w:cs="Times New Roman"/>
          <w:b/>
          <w:bCs/>
          <w:sz w:val="22"/>
        </w:rPr>
        <w:lastRenderedPageBreak/>
        <w:t>（</w:t>
      </w:r>
      <w:r w:rsidR="00B038C2">
        <w:rPr>
          <w:rFonts w:eastAsiaTheme="minorEastAsia" w:cs="Times New Roman"/>
          <w:b/>
          <w:bCs/>
          <w:sz w:val="22"/>
        </w:rPr>
        <w:t>6</w:t>
      </w:r>
      <w:r w:rsidRPr="00B038C2">
        <w:rPr>
          <w:rFonts w:eastAsiaTheme="minorEastAsia" w:cs="Times New Roman"/>
          <w:b/>
          <w:bCs/>
          <w:sz w:val="22"/>
        </w:rPr>
        <w:t>）管理员</w:t>
      </w:r>
      <w:r w:rsidRPr="00B038C2">
        <w:rPr>
          <w:rFonts w:eastAsiaTheme="minorEastAsia" w:cs="Times New Roman"/>
          <w:b/>
          <w:bCs/>
          <w:sz w:val="22"/>
        </w:rPr>
        <w:t>/</w:t>
      </w:r>
      <w:r w:rsidRPr="00B038C2">
        <w:rPr>
          <w:rFonts w:eastAsiaTheme="minorEastAsia" w:cs="Times New Roman"/>
          <w:b/>
          <w:bCs/>
          <w:sz w:val="22"/>
        </w:rPr>
        <w:t>导游管理旅游方案信息</w:t>
      </w:r>
    </w:p>
    <w:p w14:paraId="32969FA4" w14:textId="6A11C358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1</w:t>
      </w:r>
      <w:r w:rsidR="00000000" w:rsidRPr="00B038C2">
        <w:rPr>
          <w:rFonts w:eastAsiaTheme="minorEastAsia" w:cs="Times New Roman"/>
          <w:b/>
          <w:bCs/>
          <w:sz w:val="22"/>
        </w:rPr>
        <w:t>．基本流和备选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00A3E" w:rsidRPr="00B038C2" w14:paraId="50611654" w14:textId="77777777">
        <w:trPr>
          <w:trHeight w:val="379"/>
        </w:trPr>
        <w:tc>
          <w:tcPr>
            <w:tcW w:w="2765" w:type="dxa"/>
            <w:vMerge w:val="restart"/>
          </w:tcPr>
          <w:p w14:paraId="57771BE3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0F75ADFB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30A039D8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0DD7EE23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管理旅游方案信息</w:t>
            </w:r>
          </w:p>
          <w:p w14:paraId="2FD75FF3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7488BFB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基本流</w:t>
            </w:r>
          </w:p>
        </w:tc>
        <w:tc>
          <w:tcPr>
            <w:tcW w:w="2766" w:type="dxa"/>
          </w:tcPr>
          <w:p w14:paraId="3D2F0860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备选流</w:t>
            </w:r>
          </w:p>
        </w:tc>
      </w:tr>
      <w:tr w:rsidR="00800A3E" w:rsidRPr="00B038C2" w14:paraId="759CBE1C" w14:textId="77777777">
        <w:trPr>
          <w:trHeight w:val="379"/>
        </w:trPr>
        <w:tc>
          <w:tcPr>
            <w:tcW w:w="2765" w:type="dxa"/>
            <w:vMerge/>
          </w:tcPr>
          <w:p w14:paraId="37A26AFC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 w:val="restart"/>
          </w:tcPr>
          <w:p w14:paraId="6CEF108C" w14:textId="375B2345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1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/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导游增加旅游方案信息：导游编号、线路方案</w:t>
            </w:r>
          </w:p>
          <w:p w14:paraId="2A5AC43F" w14:textId="5B2A05EB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2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/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导游删除旅游方案信息：编号为主键，通过此信息进行删除</w:t>
            </w:r>
          </w:p>
          <w:p w14:paraId="77276240" w14:textId="678F0BBA" w:rsidR="00800A3E" w:rsidRPr="00FE2A98" w:rsidRDefault="00B038C2" w:rsidP="00B038C2">
            <w:pPr>
              <w:pStyle w:val="infoblue"/>
              <w:spacing w:line="300" w:lineRule="auto"/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3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点击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“查看”旅游线路信息</w:t>
            </w:r>
          </w:p>
          <w:p w14:paraId="3CF12863" w14:textId="2AAA1F2B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4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点击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“退出”退出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界面</w:t>
            </w:r>
          </w:p>
        </w:tc>
        <w:tc>
          <w:tcPr>
            <w:tcW w:w="2766" w:type="dxa"/>
          </w:tcPr>
          <w:p w14:paraId="0AA7309D" w14:textId="5160E960" w:rsidR="00800A3E" w:rsidRPr="00B038C2" w:rsidRDefault="00B038C2" w:rsidP="00B038C2">
            <w:pPr>
              <w:pStyle w:val="3"/>
              <w:spacing w:before="0" w:after="120" w:line="300" w:lineRule="auto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1</w:t>
            </w:r>
            <w:r w:rsidR="00FE2A98"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.</w:t>
            </w:r>
            <w:r w:rsidR="00FE2A98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添加时信息填写不完整</w:t>
            </w:r>
          </w:p>
          <w:p w14:paraId="4B00B7EC" w14:textId="7777777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提示信息不完整</w:t>
            </w:r>
          </w:p>
        </w:tc>
      </w:tr>
      <w:tr w:rsidR="00800A3E" w:rsidRPr="00B038C2" w14:paraId="12FF7AB0" w14:textId="77777777">
        <w:trPr>
          <w:trHeight w:val="379"/>
        </w:trPr>
        <w:tc>
          <w:tcPr>
            <w:tcW w:w="2765" w:type="dxa"/>
            <w:vMerge/>
          </w:tcPr>
          <w:p w14:paraId="19362F29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  <w:vMerge/>
          </w:tcPr>
          <w:p w14:paraId="4EBBFC74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6" w:type="dxa"/>
          </w:tcPr>
          <w:p w14:paraId="1CD0CFB3" w14:textId="353443E3" w:rsidR="00800A3E" w:rsidRPr="00B038C2" w:rsidRDefault="00B038C2" w:rsidP="00FE2A98">
            <w:pPr>
              <w:pStyle w:val="3"/>
              <w:spacing w:before="0" w:after="120" w:line="300" w:lineRule="auto"/>
              <w:ind w:left="284" w:hanging="284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2</w:t>
            </w:r>
            <w:r w:rsidR="00FE2A98">
              <w:rPr>
                <w:rFonts w:ascii="Times New Roman" w:eastAsiaTheme="minorEastAsia" w:hAnsi="Times New Roman" w:cs="Times New Roman" w:hint="eastAsia"/>
                <w:i w:val="0"/>
                <w:iCs w:val="0"/>
                <w:sz w:val="22"/>
                <w:szCs w:val="22"/>
              </w:rPr>
              <w:t>.</w:t>
            </w:r>
            <w:r w:rsidR="00FE2A98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 xml:space="preserve"> 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添加时</w:t>
            </w:r>
            <w:r w:rsidR="00000000" w:rsidRPr="00FE2A98">
              <w:rPr>
                <w:rFonts w:ascii="宋体" w:hAnsi="宋体" w:cs="Times New Roman"/>
                <w:i w:val="0"/>
                <w:iCs w:val="0"/>
                <w:kern w:val="2"/>
                <w:sz w:val="22"/>
                <w:szCs w:val="22"/>
              </w:rPr>
              <w:t>信息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约束不符合，如格式不符、违反约束等</w:t>
            </w:r>
          </w:p>
          <w:p w14:paraId="11BCCC8A" w14:textId="77777777" w:rsidR="00800A3E" w:rsidRPr="00B038C2" w:rsidRDefault="00000000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弹</w:t>
            </w:r>
            <w:r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出“输入数据违反约束！请检查”提示框</w:t>
            </w:r>
          </w:p>
        </w:tc>
      </w:tr>
    </w:tbl>
    <w:p w14:paraId="762BF640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6E128063" w14:textId="1E6DD25D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t>2</w:t>
      </w:r>
      <w:r w:rsidR="00000000" w:rsidRPr="00FE2A98">
        <w:rPr>
          <w:rFonts w:eastAsiaTheme="minorEastAsia" w:cs="Times New Roman"/>
          <w:b/>
          <w:bCs/>
          <w:sz w:val="22"/>
        </w:rPr>
        <w:t>．从用例生成场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397"/>
        <w:gridCol w:w="2133"/>
        <w:gridCol w:w="2766"/>
      </w:tblGrid>
      <w:tr w:rsidR="00800A3E" w:rsidRPr="00B038C2" w14:paraId="652270DB" w14:textId="77777777" w:rsidTr="00FE2A98">
        <w:tc>
          <w:tcPr>
            <w:tcW w:w="3397" w:type="dxa"/>
          </w:tcPr>
          <w:p w14:paraId="56D4369F" w14:textId="6B319B88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增加旅游方案信息成功</w:t>
            </w:r>
          </w:p>
        </w:tc>
        <w:tc>
          <w:tcPr>
            <w:tcW w:w="2133" w:type="dxa"/>
          </w:tcPr>
          <w:p w14:paraId="264057E4" w14:textId="24BC03B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0D788F69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7DD7837C" w14:textId="77777777" w:rsidTr="00FE2A98">
        <w:tc>
          <w:tcPr>
            <w:tcW w:w="3397" w:type="dxa"/>
          </w:tcPr>
          <w:p w14:paraId="755066DC" w14:textId="593D002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删除旅游方案信息成功</w:t>
            </w:r>
          </w:p>
        </w:tc>
        <w:tc>
          <w:tcPr>
            <w:tcW w:w="2133" w:type="dxa"/>
          </w:tcPr>
          <w:p w14:paraId="2886F5F1" w14:textId="71E2984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766" w:type="dxa"/>
          </w:tcPr>
          <w:p w14:paraId="5C95E74E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61C72CCE" w14:textId="77777777" w:rsidTr="00FE2A98">
        <w:tc>
          <w:tcPr>
            <w:tcW w:w="3397" w:type="dxa"/>
          </w:tcPr>
          <w:p w14:paraId="4FDC1851" w14:textId="4697E218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查看旅游线路信息成功</w:t>
            </w:r>
          </w:p>
        </w:tc>
        <w:tc>
          <w:tcPr>
            <w:tcW w:w="2133" w:type="dxa"/>
          </w:tcPr>
          <w:p w14:paraId="499DC766" w14:textId="43A3F24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766" w:type="dxa"/>
          </w:tcPr>
          <w:p w14:paraId="44F76414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3572A144" w14:textId="77777777" w:rsidTr="00FE2A98">
        <w:tc>
          <w:tcPr>
            <w:tcW w:w="3397" w:type="dxa"/>
          </w:tcPr>
          <w:p w14:paraId="310EB700" w14:textId="0E8C76D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2133" w:type="dxa"/>
          </w:tcPr>
          <w:p w14:paraId="1C8F3E83" w14:textId="130140D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2766" w:type="dxa"/>
          </w:tcPr>
          <w:p w14:paraId="3E5DF451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0C4C5338" w14:textId="77777777" w:rsidTr="00FE2A98">
        <w:tc>
          <w:tcPr>
            <w:tcW w:w="3397" w:type="dxa"/>
          </w:tcPr>
          <w:p w14:paraId="09A17F61" w14:textId="4ED149E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添加信息不完整</w:t>
            </w:r>
          </w:p>
        </w:tc>
        <w:tc>
          <w:tcPr>
            <w:tcW w:w="2133" w:type="dxa"/>
          </w:tcPr>
          <w:p w14:paraId="13A05F44" w14:textId="46C2B37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0A7381EF" w14:textId="36DC3BDC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  <w:tr w:rsidR="00800A3E" w:rsidRPr="00B038C2" w14:paraId="0FD79031" w14:textId="77777777" w:rsidTr="00FE2A98">
        <w:tc>
          <w:tcPr>
            <w:tcW w:w="3397" w:type="dxa"/>
          </w:tcPr>
          <w:p w14:paraId="672130F5" w14:textId="5925C4EE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6 - </w:t>
            </w:r>
            <w:r w:rsidRPr="00B038C2">
              <w:rPr>
                <w:rFonts w:eastAsiaTheme="minorEastAsia" w:cs="Times New Roman"/>
                <w:sz w:val="22"/>
              </w:rPr>
              <w:t>添加信息违反约束</w:t>
            </w:r>
          </w:p>
        </w:tc>
        <w:tc>
          <w:tcPr>
            <w:tcW w:w="2133" w:type="dxa"/>
          </w:tcPr>
          <w:p w14:paraId="7F6007E2" w14:textId="7659F58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766" w:type="dxa"/>
          </w:tcPr>
          <w:p w14:paraId="221B63FC" w14:textId="717E2F26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</w:tr>
    </w:tbl>
    <w:p w14:paraId="117AF083" w14:textId="77777777" w:rsidR="00FE2A98" w:rsidRDefault="00FE2A98" w:rsidP="00B038C2">
      <w:pPr>
        <w:spacing w:after="120" w:line="300" w:lineRule="auto"/>
        <w:rPr>
          <w:rFonts w:eastAsiaTheme="minorEastAsia" w:cs="Times New Roman"/>
          <w:sz w:val="22"/>
        </w:rPr>
      </w:pPr>
    </w:p>
    <w:p w14:paraId="5BC372E1" w14:textId="0F92E57F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t>3</w:t>
      </w:r>
      <w:r w:rsidR="00000000" w:rsidRPr="00FE2A98">
        <w:rPr>
          <w:rFonts w:eastAsiaTheme="minorEastAsia" w:cs="Times New Roman"/>
          <w:b/>
          <w:bCs/>
          <w:sz w:val="22"/>
        </w:rPr>
        <w:t>．构造测试用例矩阵</w:t>
      </w:r>
    </w:p>
    <w:tbl>
      <w:tblPr>
        <w:tblStyle w:val="a7"/>
        <w:tblW w:w="4997" w:type="pct"/>
        <w:tblLook w:val="04A0" w:firstRow="1" w:lastRow="0" w:firstColumn="1" w:lastColumn="0" w:noHBand="0" w:noVBand="1"/>
      </w:tblPr>
      <w:tblGrid>
        <w:gridCol w:w="1658"/>
        <w:gridCol w:w="1658"/>
        <w:gridCol w:w="1659"/>
        <w:gridCol w:w="1658"/>
        <w:gridCol w:w="1658"/>
      </w:tblGrid>
      <w:tr w:rsidR="00800A3E" w:rsidRPr="00B038C2" w14:paraId="4E7C12D5" w14:textId="77777777">
        <w:tc>
          <w:tcPr>
            <w:tcW w:w="999" w:type="pct"/>
          </w:tcPr>
          <w:p w14:paraId="741AFBB9" w14:textId="4667B8A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测试用例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号</w:t>
            </w:r>
          </w:p>
        </w:tc>
        <w:tc>
          <w:tcPr>
            <w:tcW w:w="999" w:type="pct"/>
          </w:tcPr>
          <w:p w14:paraId="4A37EE2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场景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条件</w:t>
            </w:r>
          </w:p>
        </w:tc>
        <w:tc>
          <w:tcPr>
            <w:tcW w:w="1000" w:type="pct"/>
          </w:tcPr>
          <w:p w14:paraId="5EB92BD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旅游方案信息</w:t>
            </w:r>
          </w:p>
        </w:tc>
        <w:tc>
          <w:tcPr>
            <w:tcW w:w="1000" w:type="pct"/>
          </w:tcPr>
          <w:p w14:paraId="00D465E7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旅游方案编号</w:t>
            </w:r>
          </w:p>
        </w:tc>
        <w:tc>
          <w:tcPr>
            <w:tcW w:w="1000" w:type="pct"/>
          </w:tcPr>
          <w:p w14:paraId="6F55ED43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结果</w:t>
            </w:r>
          </w:p>
        </w:tc>
      </w:tr>
      <w:tr w:rsidR="00800A3E" w:rsidRPr="00B038C2" w14:paraId="447B4DF8" w14:textId="77777777">
        <w:tc>
          <w:tcPr>
            <w:tcW w:w="999" w:type="pct"/>
          </w:tcPr>
          <w:p w14:paraId="08EB658D" w14:textId="4B9CD44A" w:rsidR="00800A3E" w:rsidRPr="00FE2A98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FE2A98">
              <w:rPr>
                <w:rFonts w:eastAsiaTheme="minorEastAsia" w:cs="Times New Roman"/>
                <w:sz w:val="22"/>
              </w:rPr>
              <w:t>TSCHE</w:t>
            </w:r>
            <w:r w:rsidR="00B038C2" w:rsidRPr="00FE2A98">
              <w:rPr>
                <w:rFonts w:eastAsiaTheme="minorEastAsia" w:cs="Times New Roman"/>
                <w:sz w:val="22"/>
              </w:rPr>
              <w:t xml:space="preserve"> - </w:t>
            </w:r>
            <w:r w:rsidRPr="00FE2A98">
              <w:rPr>
                <w:rFonts w:eastAsiaTheme="minorEastAsia" w:cs="Times New Roman"/>
                <w:sz w:val="22"/>
              </w:rPr>
              <w:t>0</w:t>
            </w:r>
            <w:r w:rsidR="00B038C2" w:rsidRPr="00FE2A98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999" w:type="pct"/>
          </w:tcPr>
          <w:p w14:paraId="49A3827A" w14:textId="56266C17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增加旅游方案方案成功</w:t>
            </w:r>
          </w:p>
        </w:tc>
        <w:tc>
          <w:tcPr>
            <w:tcW w:w="1000" w:type="pct"/>
          </w:tcPr>
          <w:p w14:paraId="20D15B43" w14:textId="058D20C9" w:rsidR="00800A3E" w:rsidRPr="00B038C2" w:rsidRDefault="00FE2A98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00" w:type="pct"/>
          </w:tcPr>
          <w:p w14:paraId="1AA6E41F" w14:textId="6C62EA83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0F8A3761" w14:textId="77777777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增加成功</w:t>
            </w:r>
          </w:p>
        </w:tc>
      </w:tr>
      <w:tr w:rsidR="00800A3E" w:rsidRPr="00B038C2" w14:paraId="0A4616FE" w14:textId="77777777">
        <w:tc>
          <w:tcPr>
            <w:tcW w:w="999" w:type="pct"/>
          </w:tcPr>
          <w:p w14:paraId="496AF2BE" w14:textId="71B5D1C1" w:rsidR="00800A3E" w:rsidRPr="00FE2A98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FE2A98">
              <w:rPr>
                <w:rFonts w:eastAsiaTheme="minorEastAsia" w:cs="Times New Roman"/>
                <w:sz w:val="22"/>
              </w:rPr>
              <w:t>TSCHE</w:t>
            </w:r>
            <w:r w:rsidR="00B038C2" w:rsidRPr="00FE2A98">
              <w:rPr>
                <w:rFonts w:eastAsiaTheme="minorEastAsia" w:cs="Times New Roman"/>
                <w:sz w:val="22"/>
              </w:rPr>
              <w:t xml:space="preserve"> - </w:t>
            </w:r>
            <w:r w:rsidRPr="00FE2A98">
              <w:rPr>
                <w:rFonts w:eastAsiaTheme="minorEastAsia" w:cs="Times New Roman"/>
                <w:sz w:val="22"/>
              </w:rPr>
              <w:t>0</w:t>
            </w:r>
            <w:r w:rsidR="00B038C2" w:rsidRPr="00FE2A98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999" w:type="pct"/>
          </w:tcPr>
          <w:p w14:paraId="26EF4016" w14:textId="2410AE1C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删除旅游线路成功</w:t>
            </w:r>
          </w:p>
        </w:tc>
        <w:tc>
          <w:tcPr>
            <w:tcW w:w="1000" w:type="pct"/>
          </w:tcPr>
          <w:p w14:paraId="437A5665" w14:textId="5BF574E3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475148B1" w14:textId="29CB8AB1" w:rsidR="00800A3E" w:rsidRPr="00B038C2" w:rsidRDefault="00FE2A98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00" w:type="pct"/>
          </w:tcPr>
          <w:p w14:paraId="145E8CA3" w14:textId="77777777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删除成功</w:t>
            </w:r>
          </w:p>
        </w:tc>
      </w:tr>
      <w:tr w:rsidR="00800A3E" w:rsidRPr="00B038C2" w14:paraId="1F60FBBF" w14:textId="77777777">
        <w:tc>
          <w:tcPr>
            <w:tcW w:w="999" w:type="pct"/>
          </w:tcPr>
          <w:p w14:paraId="3DECD694" w14:textId="67AA0BE5" w:rsidR="00800A3E" w:rsidRPr="00FE2A98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FE2A98">
              <w:rPr>
                <w:rFonts w:eastAsiaTheme="minorEastAsia" w:cs="Times New Roman"/>
                <w:sz w:val="22"/>
              </w:rPr>
              <w:lastRenderedPageBreak/>
              <w:t>TSCHE</w:t>
            </w:r>
            <w:r w:rsidR="00B038C2" w:rsidRPr="00FE2A98">
              <w:rPr>
                <w:rFonts w:eastAsiaTheme="minorEastAsia" w:cs="Times New Roman"/>
                <w:sz w:val="22"/>
              </w:rPr>
              <w:t xml:space="preserve"> - </w:t>
            </w:r>
            <w:r w:rsidRPr="00FE2A98">
              <w:rPr>
                <w:rFonts w:eastAsiaTheme="minorEastAsia" w:cs="Times New Roman"/>
                <w:sz w:val="22"/>
              </w:rPr>
              <w:t>0</w:t>
            </w:r>
            <w:r w:rsidR="00B038C2" w:rsidRPr="00FE2A98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999" w:type="pct"/>
          </w:tcPr>
          <w:p w14:paraId="41F0D078" w14:textId="21F486E5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查看旅游线路信息成功</w:t>
            </w:r>
          </w:p>
        </w:tc>
        <w:tc>
          <w:tcPr>
            <w:tcW w:w="1000" w:type="pct"/>
          </w:tcPr>
          <w:p w14:paraId="4E7A6A3A" w14:textId="77777777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494A1CB8" w14:textId="0C2F0F92" w:rsidR="00800A3E" w:rsidRPr="00B038C2" w:rsidRDefault="00FE2A98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000" w:type="pct"/>
          </w:tcPr>
          <w:p w14:paraId="3B3C9D07" w14:textId="77777777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查看成功</w:t>
            </w:r>
          </w:p>
        </w:tc>
      </w:tr>
      <w:tr w:rsidR="00800A3E" w:rsidRPr="00B038C2" w14:paraId="4913E24D" w14:textId="77777777">
        <w:tc>
          <w:tcPr>
            <w:tcW w:w="999" w:type="pct"/>
          </w:tcPr>
          <w:p w14:paraId="66A69EEF" w14:textId="23981AF0" w:rsidR="00800A3E" w:rsidRPr="00FE2A98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FE2A98">
              <w:rPr>
                <w:rFonts w:eastAsiaTheme="minorEastAsia" w:cs="Times New Roman"/>
                <w:sz w:val="22"/>
              </w:rPr>
              <w:t>TSCHE</w:t>
            </w:r>
            <w:r w:rsidR="00B038C2" w:rsidRPr="00FE2A98">
              <w:rPr>
                <w:rFonts w:eastAsiaTheme="minorEastAsia" w:cs="Times New Roman"/>
                <w:sz w:val="22"/>
              </w:rPr>
              <w:t xml:space="preserve"> - </w:t>
            </w:r>
            <w:r w:rsidRPr="00FE2A98">
              <w:rPr>
                <w:rFonts w:eastAsiaTheme="minorEastAsia" w:cs="Times New Roman"/>
                <w:sz w:val="22"/>
              </w:rPr>
              <w:t>0</w:t>
            </w:r>
            <w:r w:rsidR="00B038C2" w:rsidRPr="00FE2A98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999" w:type="pct"/>
          </w:tcPr>
          <w:p w14:paraId="212C1AC8" w14:textId="5BB3B4A4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1000" w:type="pct"/>
          </w:tcPr>
          <w:p w14:paraId="340C29F9" w14:textId="77777777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51B2FB97" w14:textId="77777777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000" w:type="pct"/>
          </w:tcPr>
          <w:p w14:paraId="5A6AAA4B" w14:textId="77777777" w:rsidR="00800A3E" w:rsidRPr="00B038C2" w:rsidRDefault="00000000" w:rsidP="00FE2A98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退出成功</w:t>
            </w:r>
          </w:p>
        </w:tc>
      </w:tr>
      <w:tr w:rsidR="00800A3E" w:rsidRPr="00B038C2" w14:paraId="628B6E64" w14:textId="77777777">
        <w:tc>
          <w:tcPr>
            <w:tcW w:w="1702" w:type="dxa"/>
          </w:tcPr>
          <w:p w14:paraId="1ADD82C2" w14:textId="7E66E176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SCHE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5</w:t>
            </w:r>
          </w:p>
        </w:tc>
        <w:tc>
          <w:tcPr>
            <w:tcW w:w="1702" w:type="dxa"/>
          </w:tcPr>
          <w:p w14:paraId="3EEE1DB3" w14:textId="14B9A439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添加信息不完整</w:t>
            </w:r>
          </w:p>
        </w:tc>
        <w:tc>
          <w:tcPr>
            <w:tcW w:w="1704" w:type="dxa"/>
          </w:tcPr>
          <w:p w14:paraId="4FF631F8" w14:textId="269EC9AD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704" w:type="dxa"/>
          </w:tcPr>
          <w:p w14:paraId="32E7DE0C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705" w:type="dxa"/>
          </w:tcPr>
          <w:p w14:paraId="043E3BD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提示信息不完整</w:t>
            </w:r>
          </w:p>
        </w:tc>
      </w:tr>
      <w:tr w:rsidR="00800A3E" w:rsidRPr="00B038C2" w14:paraId="33FD533F" w14:textId="77777777">
        <w:tc>
          <w:tcPr>
            <w:tcW w:w="1702" w:type="dxa"/>
          </w:tcPr>
          <w:p w14:paraId="1A16DBC1" w14:textId="4AA9B1AA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SCHE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6</w:t>
            </w:r>
          </w:p>
        </w:tc>
        <w:tc>
          <w:tcPr>
            <w:tcW w:w="1702" w:type="dxa"/>
          </w:tcPr>
          <w:p w14:paraId="79F94464" w14:textId="210B1F92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6 - </w:t>
            </w:r>
            <w:r w:rsidRPr="00B038C2">
              <w:rPr>
                <w:rFonts w:eastAsiaTheme="minorEastAsia" w:cs="Times New Roman"/>
                <w:sz w:val="22"/>
              </w:rPr>
              <w:t>添加信息违反约束</w:t>
            </w:r>
          </w:p>
        </w:tc>
        <w:tc>
          <w:tcPr>
            <w:tcW w:w="1704" w:type="dxa"/>
          </w:tcPr>
          <w:p w14:paraId="6AC1A2E4" w14:textId="3D1F5735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704" w:type="dxa"/>
          </w:tcPr>
          <w:p w14:paraId="2192FAB1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705" w:type="dxa"/>
          </w:tcPr>
          <w:p w14:paraId="1EA8276D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弹</w:t>
            </w:r>
            <w:r w:rsidRPr="00FE2A98">
              <w:rPr>
                <w:rFonts w:eastAsiaTheme="minorEastAsia" w:cs="Times New Roman"/>
                <w:sz w:val="22"/>
              </w:rPr>
              <w:t>出</w:t>
            </w:r>
            <w:r w:rsidRPr="00FE2A98">
              <w:rPr>
                <w:rFonts w:eastAsiaTheme="minorEastAsia" w:cs="Times New Roman"/>
                <w:sz w:val="22"/>
              </w:rPr>
              <w:t>“</w:t>
            </w:r>
            <w:r w:rsidRPr="00FE2A98">
              <w:rPr>
                <w:rFonts w:eastAsiaTheme="minorEastAsia" w:cs="Times New Roman"/>
                <w:sz w:val="22"/>
              </w:rPr>
              <w:t>输入数据违反约束！请检查</w:t>
            </w:r>
            <w:r w:rsidRPr="00FE2A98">
              <w:rPr>
                <w:rFonts w:eastAsiaTheme="minorEastAsia" w:cs="Times New Roman"/>
                <w:sz w:val="22"/>
              </w:rPr>
              <w:t>”</w:t>
            </w:r>
            <w:r w:rsidRPr="00FE2A98">
              <w:rPr>
                <w:rFonts w:eastAsiaTheme="minorEastAsia" w:cs="Times New Roman"/>
                <w:sz w:val="22"/>
              </w:rPr>
              <w:t>提示</w:t>
            </w:r>
            <w:r w:rsidRPr="00B038C2">
              <w:rPr>
                <w:rFonts w:eastAsiaTheme="minorEastAsia" w:cs="Times New Roman"/>
                <w:sz w:val="22"/>
              </w:rPr>
              <w:t>框</w:t>
            </w:r>
          </w:p>
        </w:tc>
      </w:tr>
    </w:tbl>
    <w:p w14:paraId="1A40FB63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186F58C7" w14:textId="0D734594" w:rsidR="00800A3E" w:rsidRPr="00B038C2" w:rsidRDefault="00000000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B038C2">
        <w:rPr>
          <w:rFonts w:eastAsiaTheme="minorEastAsia" w:cs="Times New Roman"/>
          <w:b/>
          <w:bCs/>
          <w:sz w:val="22"/>
        </w:rPr>
        <w:t>（</w:t>
      </w:r>
      <w:r w:rsidR="00FE2A98">
        <w:rPr>
          <w:rFonts w:eastAsiaTheme="minorEastAsia" w:cs="Times New Roman" w:hint="eastAsia"/>
          <w:b/>
          <w:bCs/>
          <w:sz w:val="22"/>
        </w:rPr>
        <w:t>7</w:t>
      </w:r>
      <w:r w:rsidRPr="00B038C2">
        <w:rPr>
          <w:rFonts w:eastAsiaTheme="minorEastAsia" w:cs="Times New Roman"/>
          <w:b/>
          <w:bCs/>
          <w:sz w:val="22"/>
        </w:rPr>
        <w:t>）管理员</w:t>
      </w:r>
      <w:r w:rsidRPr="00B038C2">
        <w:rPr>
          <w:rFonts w:eastAsiaTheme="minorEastAsia" w:cs="Times New Roman"/>
          <w:b/>
          <w:bCs/>
          <w:sz w:val="22"/>
        </w:rPr>
        <w:t>/</w:t>
      </w:r>
      <w:r w:rsidRPr="00B038C2">
        <w:rPr>
          <w:rFonts w:eastAsiaTheme="minorEastAsia" w:cs="Times New Roman"/>
          <w:b/>
          <w:bCs/>
          <w:sz w:val="22"/>
        </w:rPr>
        <w:t>导游查看报名信息</w:t>
      </w:r>
    </w:p>
    <w:p w14:paraId="02AD8950" w14:textId="414E9024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1</w:t>
      </w:r>
      <w:r w:rsidR="00000000" w:rsidRPr="00B038C2">
        <w:rPr>
          <w:rFonts w:eastAsiaTheme="minorEastAsia" w:cs="Times New Roman"/>
          <w:b/>
          <w:bCs/>
          <w:sz w:val="22"/>
        </w:rPr>
        <w:t>．基本流和备选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00A3E" w:rsidRPr="00B038C2" w14:paraId="0E468E77" w14:textId="77777777">
        <w:trPr>
          <w:trHeight w:val="379"/>
        </w:trPr>
        <w:tc>
          <w:tcPr>
            <w:tcW w:w="2765" w:type="dxa"/>
            <w:vMerge w:val="restart"/>
          </w:tcPr>
          <w:p w14:paraId="56796C52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0B3D70B8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4F19EEAD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30E646A7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查看报名信息</w:t>
            </w:r>
          </w:p>
          <w:p w14:paraId="0D314C6A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374D268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基本流</w:t>
            </w:r>
          </w:p>
        </w:tc>
        <w:tc>
          <w:tcPr>
            <w:tcW w:w="2766" w:type="dxa"/>
          </w:tcPr>
          <w:p w14:paraId="25CB960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备选流</w:t>
            </w:r>
          </w:p>
        </w:tc>
      </w:tr>
      <w:tr w:rsidR="00800A3E" w:rsidRPr="00B038C2" w14:paraId="35AECD42" w14:textId="77777777">
        <w:trPr>
          <w:trHeight w:val="379"/>
        </w:trPr>
        <w:tc>
          <w:tcPr>
            <w:tcW w:w="2765" w:type="dxa"/>
            <w:vMerge/>
          </w:tcPr>
          <w:p w14:paraId="43D42680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3CD5C9FA" w14:textId="5D6B1A63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1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查看所有报名信息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/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导游仅可查看自己带的方案的报名信息</w:t>
            </w:r>
          </w:p>
          <w:p w14:paraId="70B24E9D" w14:textId="1B47D3C2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2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根据方案编号查看报名信息（逗号分隔查看多个项目）</w:t>
            </w:r>
          </w:p>
          <w:p w14:paraId="037ED23A" w14:textId="642F7173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3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点击“查看”查看报名详细信息（包括旅客、导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游、线路的详细信息）</w:t>
            </w:r>
          </w:p>
          <w:p w14:paraId="3353B1D8" w14:textId="0EC0AC7E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4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点击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“退出”退出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界面</w:t>
            </w:r>
          </w:p>
        </w:tc>
        <w:tc>
          <w:tcPr>
            <w:tcW w:w="2766" w:type="dxa"/>
          </w:tcPr>
          <w:p w14:paraId="2CDA7CD8" w14:textId="6235A53B" w:rsidR="00800A3E" w:rsidRPr="00B038C2" w:rsidRDefault="00B038C2" w:rsidP="00B038C2">
            <w:pPr>
              <w:pStyle w:val="3"/>
              <w:spacing w:before="0" w:after="120" w:line="300" w:lineRule="auto"/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</w:pPr>
            <w:r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1</w:t>
            </w:r>
            <w:r w:rsidR="00000000" w:rsidRPr="00B038C2">
              <w:rPr>
                <w:rFonts w:ascii="Times New Roman" w:eastAsiaTheme="minorEastAsia" w:hAnsi="Times New Roman" w:cs="Times New Roman"/>
                <w:i w:val="0"/>
                <w:iCs w:val="0"/>
                <w:sz w:val="22"/>
                <w:szCs w:val="22"/>
              </w:rPr>
              <w:t>、没有此方案的报名旅客</w:t>
            </w:r>
          </w:p>
          <w:p w14:paraId="54F427FC" w14:textId="7777777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显示空白</w:t>
            </w:r>
          </w:p>
        </w:tc>
      </w:tr>
    </w:tbl>
    <w:p w14:paraId="657AFC36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0E05273C" w14:textId="49F8B66B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t>2</w:t>
      </w:r>
      <w:r w:rsidR="00000000" w:rsidRPr="00FE2A98">
        <w:rPr>
          <w:rFonts w:eastAsiaTheme="minorEastAsia" w:cs="Times New Roman"/>
          <w:b/>
          <w:bCs/>
          <w:sz w:val="22"/>
        </w:rPr>
        <w:t>．从用例生成场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4"/>
        <w:gridCol w:w="2766"/>
        <w:gridCol w:w="2766"/>
      </w:tblGrid>
      <w:tr w:rsidR="00800A3E" w:rsidRPr="00B038C2" w14:paraId="23980973" w14:textId="77777777">
        <w:tc>
          <w:tcPr>
            <w:tcW w:w="2840" w:type="dxa"/>
          </w:tcPr>
          <w:p w14:paraId="76BEDC7F" w14:textId="65238823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查看所有报名信息</w:t>
            </w:r>
            <w:r w:rsidRPr="00B038C2">
              <w:rPr>
                <w:rFonts w:eastAsiaTheme="minorEastAsia" w:cs="Times New Roman"/>
                <w:sz w:val="22"/>
              </w:rPr>
              <w:t>/</w:t>
            </w:r>
            <w:r w:rsidRPr="00B038C2">
              <w:rPr>
                <w:rFonts w:eastAsiaTheme="minorEastAsia" w:cs="Times New Roman"/>
                <w:sz w:val="22"/>
              </w:rPr>
              <w:t>自己名下方案的报名信息成功</w:t>
            </w:r>
          </w:p>
        </w:tc>
        <w:tc>
          <w:tcPr>
            <w:tcW w:w="2841" w:type="dxa"/>
          </w:tcPr>
          <w:p w14:paraId="131DDAB7" w14:textId="5DDBE33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7B5C6B94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002722D4" w14:textId="77777777">
        <w:tc>
          <w:tcPr>
            <w:tcW w:w="2840" w:type="dxa"/>
          </w:tcPr>
          <w:p w14:paraId="1AAF3DD9" w14:textId="3CC656EE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用编号查看报名</w:t>
            </w:r>
            <w:r w:rsidRPr="00B038C2">
              <w:rPr>
                <w:rFonts w:eastAsiaTheme="minorEastAsia" w:cs="Times New Roman"/>
                <w:sz w:val="22"/>
              </w:rPr>
              <w:lastRenderedPageBreak/>
              <w:t>信息成功</w:t>
            </w:r>
          </w:p>
        </w:tc>
        <w:tc>
          <w:tcPr>
            <w:tcW w:w="2841" w:type="dxa"/>
          </w:tcPr>
          <w:p w14:paraId="4FE462BB" w14:textId="00FC2829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lastRenderedPageBreak/>
              <w:t>基本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841" w:type="dxa"/>
          </w:tcPr>
          <w:p w14:paraId="07AC82EB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2EEDE324" w14:textId="77777777">
        <w:tc>
          <w:tcPr>
            <w:tcW w:w="2840" w:type="dxa"/>
          </w:tcPr>
          <w:p w14:paraId="786FCDFE" w14:textId="7ED8520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查看详细报名信息成功</w:t>
            </w:r>
          </w:p>
        </w:tc>
        <w:tc>
          <w:tcPr>
            <w:tcW w:w="2841" w:type="dxa"/>
          </w:tcPr>
          <w:p w14:paraId="743E8534" w14:textId="0FCEA01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841" w:type="dxa"/>
          </w:tcPr>
          <w:p w14:paraId="1D8914C1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65BAB1B4" w14:textId="77777777">
        <w:tc>
          <w:tcPr>
            <w:tcW w:w="2840" w:type="dxa"/>
          </w:tcPr>
          <w:p w14:paraId="772FAA4D" w14:textId="73D1F4DB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2841" w:type="dxa"/>
          </w:tcPr>
          <w:p w14:paraId="7AA53E16" w14:textId="4221938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2841" w:type="dxa"/>
          </w:tcPr>
          <w:p w14:paraId="304BC469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4F0705E1" w14:textId="77777777">
        <w:tc>
          <w:tcPr>
            <w:tcW w:w="2840" w:type="dxa"/>
          </w:tcPr>
          <w:p w14:paraId="4640441F" w14:textId="40791D9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没有报名信息</w:t>
            </w:r>
          </w:p>
        </w:tc>
        <w:tc>
          <w:tcPr>
            <w:tcW w:w="2841" w:type="dxa"/>
          </w:tcPr>
          <w:p w14:paraId="2A822B29" w14:textId="6EBFB01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5EBE8BD3" w14:textId="1FAE760E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</w:tbl>
    <w:p w14:paraId="6AAE8681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5B79559D" w14:textId="210C29DB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t>3</w:t>
      </w:r>
      <w:r w:rsidR="00000000" w:rsidRPr="00FE2A98">
        <w:rPr>
          <w:rFonts w:eastAsiaTheme="minorEastAsia" w:cs="Times New Roman"/>
          <w:b/>
          <w:bCs/>
          <w:sz w:val="22"/>
        </w:rPr>
        <w:t>.</w:t>
      </w:r>
      <w:r w:rsidR="00FE2A98">
        <w:rPr>
          <w:rFonts w:eastAsiaTheme="minorEastAsia" w:cs="Times New Roman"/>
          <w:b/>
          <w:bCs/>
          <w:sz w:val="22"/>
        </w:rPr>
        <w:t xml:space="preserve"> </w:t>
      </w:r>
      <w:r w:rsidR="00000000" w:rsidRPr="00FE2A98">
        <w:rPr>
          <w:rFonts w:eastAsiaTheme="minorEastAsia" w:cs="Times New Roman"/>
          <w:b/>
          <w:bCs/>
          <w:sz w:val="22"/>
        </w:rPr>
        <w:t>构造测试用例矩阵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800A3E" w:rsidRPr="00B038C2" w14:paraId="589DB134" w14:textId="77777777">
        <w:tc>
          <w:tcPr>
            <w:tcW w:w="1250" w:type="pct"/>
          </w:tcPr>
          <w:p w14:paraId="58D64FCF" w14:textId="0E85BBB3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测试用例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号</w:t>
            </w:r>
          </w:p>
        </w:tc>
        <w:tc>
          <w:tcPr>
            <w:tcW w:w="1250" w:type="pct"/>
          </w:tcPr>
          <w:p w14:paraId="30C0A7F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场景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条件</w:t>
            </w:r>
          </w:p>
        </w:tc>
        <w:tc>
          <w:tcPr>
            <w:tcW w:w="1250" w:type="pct"/>
          </w:tcPr>
          <w:p w14:paraId="69F9956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编号</w:t>
            </w:r>
          </w:p>
        </w:tc>
        <w:tc>
          <w:tcPr>
            <w:tcW w:w="1250" w:type="pct"/>
          </w:tcPr>
          <w:p w14:paraId="26E5CAB1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结果</w:t>
            </w:r>
          </w:p>
        </w:tc>
      </w:tr>
      <w:tr w:rsidR="00800A3E" w:rsidRPr="00B038C2" w14:paraId="702C0F79" w14:textId="77777777">
        <w:tc>
          <w:tcPr>
            <w:tcW w:w="1250" w:type="pct"/>
          </w:tcPr>
          <w:p w14:paraId="34A40DFB" w14:textId="7F405295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</w:t>
            </w:r>
            <w:r w:rsidR="00FE2A98">
              <w:rPr>
                <w:rFonts w:eastAsiaTheme="minorEastAsia" w:cs="Times New Roman"/>
                <w:sz w:val="22"/>
              </w:rPr>
              <w:t>VI</w:t>
            </w:r>
            <w:r w:rsidRPr="00B038C2">
              <w:rPr>
                <w:rFonts w:eastAsiaTheme="minorEastAsia" w:cs="Times New Roman"/>
                <w:sz w:val="22"/>
              </w:rPr>
              <w:t>EW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074" w:type="dxa"/>
          </w:tcPr>
          <w:p w14:paraId="14B913DA" w14:textId="79861533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查看所有报名信息</w:t>
            </w:r>
            <w:r w:rsidRPr="00B038C2">
              <w:rPr>
                <w:rFonts w:eastAsiaTheme="minorEastAsia" w:cs="Times New Roman"/>
                <w:sz w:val="22"/>
              </w:rPr>
              <w:t>/</w:t>
            </w:r>
            <w:r w:rsidRPr="00B038C2">
              <w:rPr>
                <w:rFonts w:eastAsiaTheme="minorEastAsia" w:cs="Times New Roman"/>
                <w:sz w:val="22"/>
              </w:rPr>
              <w:t>自己名下方案的报名信息成功</w:t>
            </w:r>
          </w:p>
        </w:tc>
        <w:tc>
          <w:tcPr>
            <w:tcW w:w="1250" w:type="pct"/>
          </w:tcPr>
          <w:p w14:paraId="1B3B587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0" w:type="pct"/>
          </w:tcPr>
          <w:p w14:paraId="4EBE28B2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查看成功</w:t>
            </w:r>
          </w:p>
        </w:tc>
      </w:tr>
      <w:tr w:rsidR="00800A3E" w:rsidRPr="00B038C2" w14:paraId="5DF7D46A" w14:textId="77777777">
        <w:tc>
          <w:tcPr>
            <w:tcW w:w="1250" w:type="pct"/>
          </w:tcPr>
          <w:p w14:paraId="655A9ADA" w14:textId="4710100B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</w:t>
            </w:r>
            <w:r w:rsidR="00FE2A98">
              <w:rPr>
                <w:rFonts w:eastAsiaTheme="minorEastAsia" w:cs="Times New Roman"/>
                <w:sz w:val="22"/>
              </w:rPr>
              <w:t>VI</w:t>
            </w:r>
            <w:r w:rsidRPr="00B038C2">
              <w:rPr>
                <w:rFonts w:eastAsiaTheme="minorEastAsia" w:cs="Times New Roman"/>
                <w:sz w:val="22"/>
              </w:rPr>
              <w:t>EW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074" w:type="dxa"/>
          </w:tcPr>
          <w:p w14:paraId="5FF38DD0" w14:textId="4384A241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用编号查看报名信息成功</w:t>
            </w:r>
          </w:p>
        </w:tc>
        <w:tc>
          <w:tcPr>
            <w:tcW w:w="1250" w:type="pct"/>
          </w:tcPr>
          <w:p w14:paraId="1D943EA1" w14:textId="7793DEF4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250" w:type="pct"/>
          </w:tcPr>
          <w:p w14:paraId="5B3366B3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查看成功</w:t>
            </w:r>
          </w:p>
        </w:tc>
      </w:tr>
      <w:tr w:rsidR="00800A3E" w:rsidRPr="00B038C2" w14:paraId="1A0A1BA1" w14:textId="77777777">
        <w:tc>
          <w:tcPr>
            <w:tcW w:w="1250" w:type="pct"/>
          </w:tcPr>
          <w:p w14:paraId="079CDC39" w14:textId="2D643A2A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</w:t>
            </w:r>
            <w:r w:rsidR="00FE2A98">
              <w:rPr>
                <w:rFonts w:eastAsiaTheme="minorEastAsia" w:cs="Times New Roman"/>
                <w:sz w:val="22"/>
              </w:rPr>
              <w:t>VI</w:t>
            </w:r>
            <w:r w:rsidRPr="00B038C2">
              <w:rPr>
                <w:rFonts w:eastAsiaTheme="minorEastAsia" w:cs="Times New Roman"/>
                <w:sz w:val="22"/>
              </w:rPr>
              <w:t>EW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074" w:type="dxa"/>
          </w:tcPr>
          <w:p w14:paraId="27B937E5" w14:textId="538A5FD3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查看详细报名信息成功</w:t>
            </w:r>
          </w:p>
        </w:tc>
        <w:tc>
          <w:tcPr>
            <w:tcW w:w="1250" w:type="pct"/>
          </w:tcPr>
          <w:p w14:paraId="07A22715" w14:textId="4E2291A3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250" w:type="pct"/>
          </w:tcPr>
          <w:p w14:paraId="72C210C4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查看成功</w:t>
            </w:r>
          </w:p>
        </w:tc>
      </w:tr>
      <w:tr w:rsidR="00800A3E" w:rsidRPr="00B038C2" w14:paraId="7178F039" w14:textId="77777777">
        <w:tc>
          <w:tcPr>
            <w:tcW w:w="1250" w:type="pct"/>
          </w:tcPr>
          <w:p w14:paraId="10D29CAC" w14:textId="319EE4E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</w:t>
            </w:r>
            <w:r w:rsidR="00FE2A98">
              <w:rPr>
                <w:rFonts w:eastAsiaTheme="minorEastAsia" w:cs="Times New Roman"/>
                <w:sz w:val="22"/>
              </w:rPr>
              <w:t>VI</w:t>
            </w:r>
            <w:r w:rsidRPr="00B038C2">
              <w:rPr>
                <w:rFonts w:eastAsiaTheme="minorEastAsia" w:cs="Times New Roman"/>
                <w:sz w:val="22"/>
              </w:rPr>
              <w:t>EW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2074" w:type="dxa"/>
          </w:tcPr>
          <w:p w14:paraId="7AD13A43" w14:textId="24B905F3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1250" w:type="pct"/>
          </w:tcPr>
          <w:p w14:paraId="47B51CF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0" w:type="pct"/>
          </w:tcPr>
          <w:p w14:paraId="0A261178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退出成功</w:t>
            </w:r>
          </w:p>
        </w:tc>
      </w:tr>
      <w:tr w:rsidR="00800A3E" w:rsidRPr="00B038C2" w14:paraId="68D987B4" w14:textId="77777777">
        <w:tc>
          <w:tcPr>
            <w:tcW w:w="1250" w:type="pct"/>
          </w:tcPr>
          <w:p w14:paraId="47A4AD6C" w14:textId="631C51B4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</w:t>
            </w:r>
            <w:r w:rsidR="00FE2A98">
              <w:rPr>
                <w:rFonts w:eastAsiaTheme="minorEastAsia" w:cs="Times New Roman"/>
                <w:sz w:val="22"/>
              </w:rPr>
              <w:t>VI</w:t>
            </w:r>
            <w:r w:rsidRPr="00B038C2">
              <w:rPr>
                <w:rFonts w:eastAsiaTheme="minorEastAsia" w:cs="Times New Roman"/>
                <w:sz w:val="22"/>
              </w:rPr>
              <w:t>EW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5</w:t>
            </w:r>
          </w:p>
        </w:tc>
        <w:tc>
          <w:tcPr>
            <w:tcW w:w="2074" w:type="dxa"/>
          </w:tcPr>
          <w:p w14:paraId="139DE5AC" w14:textId="4BA7545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没有报名信息</w:t>
            </w:r>
          </w:p>
        </w:tc>
        <w:tc>
          <w:tcPr>
            <w:tcW w:w="1250" w:type="pct"/>
          </w:tcPr>
          <w:p w14:paraId="2B80BE5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0" w:type="pct"/>
          </w:tcPr>
          <w:p w14:paraId="0513EF8C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显示空</w:t>
            </w:r>
          </w:p>
        </w:tc>
      </w:tr>
    </w:tbl>
    <w:p w14:paraId="59C22F43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7C37E6EB" w14:textId="651E62D3" w:rsidR="00800A3E" w:rsidRPr="00B038C2" w:rsidRDefault="00000000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B038C2">
        <w:rPr>
          <w:rFonts w:eastAsiaTheme="minorEastAsia" w:cs="Times New Roman"/>
          <w:b/>
          <w:bCs/>
          <w:sz w:val="22"/>
        </w:rPr>
        <w:t>（</w:t>
      </w:r>
      <w:r w:rsidR="00FE2A98">
        <w:rPr>
          <w:rFonts w:eastAsiaTheme="minorEastAsia" w:cs="Times New Roman" w:hint="eastAsia"/>
          <w:b/>
          <w:bCs/>
          <w:sz w:val="22"/>
        </w:rPr>
        <w:t>8</w:t>
      </w:r>
      <w:r w:rsidRPr="00B038C2">
        <w:rPr>
          <w:rFonts w:eastAsiaTheme="minorEastAsia" w:cs="Times New Roman"/>
          <w:b/>
          <w:bCs/>
          <w:sz w:val="22"/>
        </w:rPr>
        <w:t>）管理员</w:t>
      </w:r>
      <w:r w:rsidRPr="00B038C2">
        <w:rPr>
          <w:rFonts w:eastAsiaTheme="minorEastAsia" w:cs="Times New Roman"/>
          <w:b/>
          <w:bCs/>
          <w:sz w:val="22"/>
        </w:rPr>
        <w:t>/</w:t>
      </w:r>
      <w:r w:rsidRPr="00B038C2">
        <w:rPr>
          <w:rFonts w:eastAsiaTheme="minorEastAsia" w:cs="Times New Roman"/>
          <w:b/>
          <w:bCs/>
          <w:sz w:val="22"/>
        </w:rPr>
        <w:t>导游发布</w:t>
      </w:r>
      <w:r w:rsidRPr="00B038C2">
        <w:rPr>
          <w:rFonts w:eastAsiaTheme="minorEastAsia" w:cs="Times New Roman"/>
          <w:b/>
          <w:bCs/>
          <w:sz w:val="22"/>
        </w:rPr>
        <w:t>/</w:t>
      </w:r>
      <w:r w:rsidRPr="00B038C2">
        <w:rPr>
          <w:rFonts w:eastAsiaTheme="minorEastAsia" w:cs="Times New Roman"/>
          <w:b/>
          <w:bCs/>
          <w:sz w:val="22"/>
        </w:rPr>
        <w:t>管理论坛</w:t>
      </w:r>
    </w:p>
    <w:p w14:paraId="07A2C01B" w14:textId="55F3BDDA" w:rsidR="00800A3E" w:rsidRPr="00B038C2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>
        <w:rPr>
          <w:rFonts w:eastAsiaTheme="minorEastAsia" w:cs="Times New Roman"/>
          <w:b/>
          <w:bCs/>
          <w:sz w:val="22"/>
        </w:rPr>
        <w:t>1</w:t>
      </w:r>
      <w:r w:rsidR="00000000" w:rsidRPr="00B038C2">
        <w:rPr>
          <w:rFonts w:eastAsiaTheme="minorEastAsia" w:cs="Times New Roman"/>
          <w:b/>
          <w:bCs/>
          <w:sz w:val="22"/>
        </w:rPr>
        <w:t>．基本流和备选流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00A3E" w:rsidRPr="00B038C2" w14:paraId="6C807E23" w14:textId="77777777">
        <w:trPr>
          <w:trHeight w:val="379"/>
        </w:trPr>
        <w:tc>
          <w:tcPr>
            <w:tcW w:w="2765" w:type="dxa"/>
            <w:vMerge w:val="restart"/>
          </w:tcPr>
          <w:p w14:paraId="09B093AB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</w:p>
          <w:p w14:paraId="561DC204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发布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管理论坛</w:t>
            </w:r>
          </w:p>
          <w:p w14:paraId="4EA8E473" w14:textId="77777777" w:rsidR="00800A3E" w:rsidRPr="00B038C2" w:rsidRDefault="00800A3E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4050F72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基本流</w:t>
            </w:r>
          </w:p>
        </w:tc>
        <w:tc>
          <w:tcPr>
            <w:tcW w:w="2766" w:type="dxa"/>
          </w:tcPr>
          <w:p w14:paraId="7D276CA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备选流</w:t>
            </w:r>
          </w:p>
        </w:tc>
      </w:tr>
      <w:tr w:rsidR="00800A3E" w:rsidRPr="00B038C2" w14:paraId="39DCE7E9" w14:textId="77777777">
        <w:trPr>
          <w:trHeight w:val="379"/>
        </w:trPr>
        <w:tc>
          <w:tcPr>
            <w:tcW w:w="2765" w:type="dxa"/>
            <w:vMerge/>
          </w:tcPr>
          <w:p w14:paraId="1873F08A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  <w:tc>
          <w:tcPr>
            <w:tcW w:w="2765" w:type="dxa"/>
          </w:tcPr>
          <w:p w14:paraId="32DFA04C" w14:textId="2E0A2345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1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/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导游查看论坛内容</w:t>
            </w:r>
          </w:p>
          <w:p w14:paraId="481545FF" w14:textId="4EADCFAB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2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/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导游发布论坛</w:t>
            </w:r>
          </w:p>
          <w:p w14:paraId="732B1EED" w14:textId="28EBE347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3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管理员删除论坛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/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导游删除自己发布的论坛</w:t>
            </w:r>
          </w:p>
          <w:p w14:paraId="584E5B63" w14:textId="17BF1797" w:rsidR="00800A3E" w:rsidRPr="00B038C2" w:rsidRDefault="00B038C2" w:rsidP="00B038C2">
            <w:pPr>
              <w:pStyle w:val="infoblue"/>
              <w:spacing w:line="300" w:lineRule="auto"/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</w:pPr>
            <w:r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lastRenderedPageBreak/>
              <w:t>4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 xml:space="preserve">. </w:t>
            </w:r>
            <w:r w:rsidR="00000000" w:rsidRPr="00FE2A98">
              <w:rPr>
                <w:rFonts w:ascii="宋体" w:hAnsi="宋体"/>
                <w:i w:val="0"/>
                <w:iCs w:val="0"/>
                <w:color w:val="auto"/>
                <w:kern w:val="2"/>
                <w:sz w:val="22"/>
                <w:szCs w:val="22"/>
              </w:rPr>
              <w:t>点击“退出”退出</w:t>
            </w:r>
            <w:r w:rsidR="00000000" w:rsidRPr="00B038C2">
              <w:rPr>
                <w:rFonts w:eastAsiaTheme="minorEastAsia"/>
                <w:i w:val="0"/>
                <w:iCs w:val="0"/>
                <w:color w:val="auto"/>
                <w:sz w:val="22"/>
                <w:szCs w:val="22"/>
              </w:rPr>
              <w:t>界面</w:t>
            </w:r>
          </w:p>
        </w:tc>
        <w:tc>
          <w:tcPr>
            <w:tcW w:w="2766" w:type="dxa"/>
          </w:tcPr>
          <w:p w14:paraId="5114D761" w14:textId="22159D22" w:rsidR="00800A3E" w:rsidRPr="00B038C2" w:rsidRDefault="00B038C2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lastRenderedPageBreak/>
              <w:t>1</w:t>
            </w:r>
            <w:r w:rsidR="00000000" w:rsidRPr="00B038C2">
              <w:rPr>
                <w:rFonts w:eastAsiaTheme="minorEastAsia" w:cs="Times New Roman"/>
                <w:sz w:val="22"/>
              </w:rPr>
              <w:t xml:space="preserve">. </w:t>
            </w:r>
            <w:r w:rsidR="00000000" w:rsidRPr="00B038C2">
              <w:rPr>
                <w:rFonts w:eastAsiaTheme="minorEastAsia" w:cs="Times New Roman"/>
                <w:sz w:val="22"/>
              </w:rPr>
              <w:t>删除其他身份发布的论坛</w:t>
            </w:r>
          </w:p>
          <w:p w14:paraId="27978C17" w14:textId="77777777" w:rsidR="00800A3E" w:rsidRPr="00FE2A98" w:rsidRDefault="00000000" w:rsidP="00B038C2">
            <w:pPr>
              <w:spacing w:after="120" w:line="300" w:lineRule="auto"/>
              <w:rPr>
                <w:rFonts w:ascii="宋体" w:hAnsi="宋体" w:cs="Times New Roman"/>
                <w:sz w:val="22"/>
              </w:rPr>
            </w:pPr>
            <w:r w:rsidRPr="00FE2A98">
              <w:rPr>
                <w:rFonts w:ascii="宋体" w:hAnsi="宋体" w:cs="Times New Roman"/>
                <w:sz w:val="22"/>
              </w:rPr>
              <w:t>提示“权限不足，不能删除其他身份发布的论坛”</w:t>
            </w:r>
          </w:p>
          <w:p w14:paraId="7BE61EC0" w14:textId="3601FB56" w:rsidR="00800A3E" w:rsidRPr="00B038C2" w:rsidRDefault="00B038C2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2</w:t>
            </w:r>
            <w:r w:rsidR="00000000" w:rsidRPr="00B038C2">
              <w:rPr>
                <w:rFonts w:eastAsiaTheme="minorEastAsia" w:cs="Times New Roman"/>
                <w:sz w:val="22"/>
              </w:rPr>
              <w:t>.</w:t>
            </w:r>
            <w:r w:rsidR="00000000" w:rsidRPr="00B038C2">
              <w:rPr>
                <w:rFonts w:eastAsiaTheme="minorEastAsia" w:cs="Times New Roman"/>
                <w:sz w:val="22"/>
              </w:rPr>
              <w:t>信息填写不完整</w:t>
            </w:r>
          </w:p>
          <w:p w14:paraId="4636A822" w14:textId="7777777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FE2A98">
              <w:rPr>
                <w:rFonts w:ascii="宋体" w:hAnsi="宋体" w:cs="Times New Roman"/>
                <w:sz w:val="22"/>
              </w:rPr>
              <w:lastRenderedPageBreak/>
              <w:t>提示“信息填写不完整”，不插入数据库</w:t>
            </w:r>
          </w:p>
        </w:tc>
      </w:tr>
    </w:tbl>
    <w:p w14:paraId="427CEDD1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6AB99B07" w14:textId="13B49709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t>2</w:t>
      </w:r>
      <w:r w:rsidR="00FE2A98">
        <w:rPr>
          <w:rFonts w:eastAsiaTheme="minorEastAsia" w:cs="Times New Roman" w:hint="eastAsia"/>
          <w:b/>
          <w:bCs/>
          <w:sz w:val="22"/>
        </w:rPr>
        <w:t>.</w:t>
      </w:r>
      <w:r w:rsidR="00FE2A98">
        <w:rPr>
          <w:rFonts w:eastAsiaTheme="minorEastAsia" w:cs="Times New Roman"/>
          <w:b/>
          <w:bCs/>
          <w:sz w:val="22"/>
        </w:rPr>
        <w:t xml:space="preserve"> </w:t>
      </w:r>
      <w:r w:rsidR="00000000" w:rsidRPr="00FE2A98">
        <w:rPr>
          <w:rFonts w:eastAsiaTheme="minorEastAsia" w:cs="Times New Roman"/>
          <w:b/>
          <w:bCs/>
          <w:sz w:val="22"/>
        </w:rPr>
        <w:t>从用例生成场景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4"/>
        <w:gridCol w:w="2766"/>
        <w:gridCol w:w="2766"/>
      </w:tblGrid>
      <w:tr w:rsidR="00800A3E" w:rsidRPr="00B038C2" w14:paraId="3381CB46" w14:textId="77777777">
        <w:tc>
          <w:tcPr>
            <w:tcW w:w="2840" w:type="dxa"/>
          </w:tcPr>
          <w:p w14:paraId="6D7D3D06" w14:textId="64DBE64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查看论坛内容成功</w:t>
            </w:r>
          </w:p>
        </w:tc>
        <w:tc>
          <w:tcPr>
            <w:tcW w:w="2841" w:type="dxa"/>
          </w:tcPr>
          <w:p w14:paraId="789AF514" w14:textId="2CC3D8F6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841" w:type="dxa"/>
          </w:tcPr>
          <w:p w14:paraId="6BB901AA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4DDADA2C" w14:textId="77777777">
        <w:tc>
          <w:tcPr>
            <w:tcW w:w="2840" w:type="dxa"/>
          </w:tcPr>
          <w:p w14:paraId="1560014B" w14:textId="7A4230EF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发布论坛成功</w:t>
            </w:r>
          </w:p>
        </w:tc>
        <w:tc>
          <w:tcPr>
            <w:tcW w:w="2841" w:type="dxa"/>
          </w:tcPr>
          <w:p w14:paraId="1F1E4AF4" w14:textId="7BFB2B59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841" w:type="dxa"/>
          </w:tcPr>
          <w:p w14:paraId="682E28A9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580C2999" w14:textId="77777777">
        <w:tc>
          <w:tcPr>
            <w:tcW w:w="2840" w:type="dxa"/>
          </w:tcPr>
          <w:p w14:paraId="5FF0B0B6" w14:textId="64B64C9E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删除论坛成功</w:t>
            </w:r>
          </w:p>
        </w:tc>
        <w:tc>
          <w:tcPr>
            <w:tcW w:w="2841" w:type="dxa"/>
          </w:tcPr>
          <w:p w14:paraId="2FB81115" w14:textId="192963C3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841" w:type="dxa"/>
          </w:tcPr>
          <w:p w14:paraId="437419BC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1E43E991" w14:textId="77777777">
        <w:tc>
          <w:tcPr>
            <w:tcW w:w="2840" w:type="dxa"/>
          </w:tcPr>
          <w:p w14:paraId="65A4A66D" w14:textId="43E1677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2841" w:type="dxa"/>
          </w:tcPr>
          <w:p w14:paraId="78918740" w14:textId="73F34D12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2841" w:type="dxa"/>
          </w:tcPr>
          <w:p w14:paraId="01FE926C" w14:textId="77777777" w:rsidR="00800A3E" w:rsidRPr="00B038C2" w:rsidRDefault="00800A3E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</w:p>
        </w:tc>
      </w:tr>
      <w:tr w:rsidR="00800A3E" w:rsidRPr="00B038C2" w14:paraId="53D37038" w14:textId="77777777">
        <w:tc>
          <w:tcPr>
            <w:tcW w:w="2840" w:type="dxa"/>
          </w:tcPr>
          <w:p w14:paraId="2E641939" w14:textId="05611E6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删除权限不够</w:t>
            </w:r>
          </w:p>
        </w:tc>
        <w:tc>
          <w:tcPr>
            <w:tcW w:w="2841" w:type="dxa"/>
          </w:tcPr>
          <w:p w14:paraId="51287D5E" w14:textId="61640FE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841" w:type="dxa"/>
          </w:tcPr>
          <w:p w14:paraId="195E5AF0" w14:textId="3FD309B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</w:tr>
      <w:tr w:rsidR="00800A3E" w:rsidRPr="00B038C2" w14:paraId="366CAE89" w14:textId="77777777">
        <w:tc>
          <w:tcPr>
            <w:tcW w:w="2840" w:type="dxa"/>
          </w:tcPr>
          <w:p w14:paraId="7184F5AC" w14:textId="64F2E870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6 - </w:t>
            </w:r>
            <w:r w:rsidRPr="00B038C2">
              <w:rPr>
                <w:rFonts w:eastAsiaTheme="minorEastAsia" w:cs="Times New Roman"/>
                <w:sz w:val="22"/>
              </w:rPr>
              <w:t>信息填写不完整</w:t>
            </w:r>
          </w:p>
        </w:tc>
        <w:tc>
          <w:tcPr>
            <w:tcW w:w="2841" w:type="dxa"/>
          </w:tcPr>
          <w:p w14:paraId="14D1C5D1" w14:textId="35457EBB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基本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841" w:type="dxa"/>
          </w:tcPr>
          <w:p w14:paraId="4E9E9FFE" w14:textId="2963A044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备选流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</w:tr>
    </w:tbl>
    <w:p w14:paraId="4B05B4EF" w14:textId="77777777" w:rsidR="00FE2A98" w:rsidRDefault="00FE2A98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p w14:paraId="0270A0C1" w14:textId="7D15DE7F" w:rsidR="00800A3E" w:rsidRPr="00FE2A98" w:rsidRDefault="00B038C2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  <w:r w:rsidRPr="00FE2A98">
        <w:rPr>
          <w:rFonts w:eastAsiaTheme="minorEastAsia" w:cs="Times New Roman"/>
          <w:b/>
          <w:bCs/>
          <w:sz w:val="22"/>
        </w:rPr>
        <w:t>3</w:t>
      </w:r>
      <w:r w:rsidR="00000000" w:rsidRPr="00FE2A98">
        <w:rPr>
          <w:rFonts w:eastAsiaTheme="minorEastAsia" w:cs="Times New Roman"/>
          <w:b/>
          <w:bCs/>
          <w:sz w:val="22"/>
        </w:rPr>
        <w:t>.</w:t>
      </w:r>
      <w:r w:rsidR="00FE2A98">
        <w:rPr>
          <w:rFonts w:eastAsiaTheme="minorEastAsia" w:cs="Times New Roman"/>
          <w:b/>
          <w:bCs/>
          <w:sz w:val="22"/>
        </w:rPr>
        <w:t xml:space="preserve"> </w:t>
      </w:r>
      <w:r w:rsidR="00000000" w:rsidRPr="00FE2A98">
        <w:rPr>
          <w:rFonts w:eastAsiaTheme="minorEastAsia" w:cs="Times New Roman"/>
          <w:b/>
          <w:bCs/>
          <w:sz w:val="22"/>
        </w:rPr>
        <w:t>构造测试用例矩阵</w:t>
      </w:r>
    </w:p>
    <w:tbl>
      <w:tblPr>
        <w:tblStyle w:val="a7"/>
        <w:tblW w:w="5000" w:type="pct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800A3E" w:rsidRPr="00B038C2" w14:paraId="3623BF72" w14:textId="77777777">
        <w:tc>
          <w:tcPr>
            <w:tcW w:w="1250" w:type="pct"/>
          </w:tcPr>
          <w:p w14:paraId="35D3BD91" w14:textId="0DB37D66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测试用例</w:t>
            </w:r>
            <w:r w:rsidR="00FE2A98">
              <w:rPr>
                <w:rFonts w:eastAsiaTheme="minorEastAsia" w:cs="Times New Roman"/>
                <w:b/>
                <w:bCs/>
                <w:sz w:val="22"/>
              </w:rPr>
              <w:t>I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D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号</w:t>
            </w:r>
          </w:p>
        </w:tc>
        <w:tc>
          <w:tcPr>
            <w:tcW w:w="1250" w:type="pct"/>
          </w:tcPr>
          <w:p w14:paraId="171C3906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场景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/</w:t>
            </w:r>
            <w:r w:rsidRPr="00B038C2">
              <w:rPr>
                <w:rFonts w:eastAsiaTheme="minorEastAsia" w:cs="Times New Roman"/>
                <w:b/>
                <w:bCs/>
                <w:sz w:val="22"/>
              </w:rPr>
              <w:t>条件</w:t>
            </w:r>
          </w:p>
        </w:tc>
        <w:tc>
          <w:tcPr>
            <w:tcW w:w="1250" w:type="pct"/>
          </w:tcPr>
          <w:p w14:paraId="30C46164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输入发布内容</w:t>
            </w:r>
          </w:p>
        </w:tc>
        <w:tc>
          <w:tcPr>
            <w:tcW w:w="1250" w:type="pct"/>
          </w:tcPr>
          <w:p w14:paraId="78D8F45E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b/>
                <w:bCs/>
                <w:sz w:val="22"/>
              </w:rPr>
            </w:pPr>
            <w:r w:rsidRPr="00B038C2">
              <w:rPr>
                <w:rFonts w:eastAsiaTheme="minorEastAsia" w:cs="Times New Roman"/>
                <w:b/>
                <w:bCs/>
                <w:sz w:val="22"/>
              </w:rPr>
              <w:t>结果</w:t>
            </w:r>
          </w:p>
        </w:tc>
      </w:tr>
      <w:tr w:rsidR="00800A3E" w:rsidRPr="00B038C2" w14:paraId="7E402F54" w14:textId="77777777">
        <w:tc>
          <w:tcPr>
            <w:tcW w:w="1250" w:type="pct"/>
          </w:tcPr>
          <w:p w14:paraId="147457A7" w14:textId="0CA5FB10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FO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1</w:t>
            </w:r>
          </w:p>
        </w:tc>
        <w:tc>
          <w:tcPr>
            <w:tcW w:w="2074" w:type="dxa"/>
          </w:tcPr>
          <w:p w14:paraId="4E534FF9" w14:textId="68F6E70E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1 - </w:t>
            </w:r>
            <w:r w:rsidRPr="00B038C2">
              <w:rPr>
                <w:rFonts w:eastAsiaTheme="minorEastAsia" w:cs="Times New Roman"/>
                <w:sz w:val="22"/>
              </w:rPr>
              <w:t>查看论坛内容成功</w:t>
            </w:r>
          </w:p>
        </w:tc>
        <w:tc>
          <w:tcPr>
            <w:tcW w:w="1250" w:type="pct"/>
          </w:tcPr>
          <w:p w14:paraId="6D2FE709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0" w:type="pct"/>
          </w:tcPr>
          <w:p w14:paraId="61BF2D78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查看成功</w:t>
            </w:r>
          </w:p>
        </w:tc>
      </w:tr>
      <w:tr w:rsidR="00800A3E" w:rsidRPr="00B038C2" w14:paraId="78FCA2F0" w14:textId="77777777">
        <w:tc>
          <w:tcPr>
            <w:tcW w:w="1250" w:type="pct"/>
          </w:tcPr>
          <w:p w14:paraId="7F64A871" w14:textId="36D8F1C4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FO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2</w:t>
            </w:r>
          </w:p>
        </w:tc>
        <w:tc>
          <w:tcPr>
            <w:tcW w:w="2074" w:type="dxa"/>
          </w:tcPr>
          <w:p w14:paraId="539EEBDD" w14:textId="44D8BFCB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2 - </w:t>
            </w:r>
            <w:r w:rsidRPr="00B038C2">
              <w:rPr>
                <w:rFonts w:eastAsiaTheme="minorEastAsia" w:cs="Times New Roman"/>
                <w:sz w:val="22"/>
              </w:rPr>
              <w:t>发布论坛成功</w:t>
            </w:r>
          </w:p>
        </w:tc>
        <w:tc>
          <w:tcPr>
            <w:tcW w:w="1250" w:type="pct"/>
          </w:tcPr>
          <w:p w14:paraId="12CB5E05" w14:textId="0BF76E07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V</w:t>
            </w:r>
          </w:p>
        </w:tc>
        <w:tc>
          <w:tcPr>
            <w:tcW w:w="1250" w:type="pct"/>
          </w:tcPr>
          <w:p w14:paraId="1EE2AC67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发布成功</w:t>
            </w:r>
          </w:p>
        </w:tc>
      </w:tr>
      <w:tr w:rsidR="00800A3E" w:rsidRPr="00B038C2" w14:paraId="4E235808" w14:textId="77777777">
        <w:tc>
          <w:tcPr>
            <w:tcW w:w="1250" w:type="pct"/>
          </w:tcPr>
          <w:p w14:paraId="0F03C1E2" w14:textId="787E68DA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FO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3</w:t>
            </w:r>
          </w:p>
        </w:tc>
        <w:tc>
          <w:tcPr>
            <w:tcW w:w="2074" w:type="dxa"/>
          </w:tcPr>
          <w:p w14:paraId="1E31B5C6" w14:textId="491F9629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3 - </w:t>
            </w:r>
            <w:r w:rsidRPr="00B038C2">
              <w:rPr>
                <w:rFonts w:eastAsiaTheme="minorEastAsia" w:cs="Times New Roman"/>
                <w:sz w:val="22"/>
              </w:rPr>
              <w:t>删除论坛成功</w:t>
            </w:r>
          </w:p>
        </w:tc>
        <w:tc>
          <w:tcPr>
            <w:tcW w:w="1250" w:type="pct"/>
          </w:tcPr>
          <w:p w14:paraId="7417290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0" w:type="pct"/>
          </w:tcPr>
          <w:p w14:paraId="378D9895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删除成功</w:t>
            </w:r>
          </w:p>
        </w:tc>
      </w:tr>
      <w:tr w:rsidR="00800A3E" w:rsidRPr="00B038C2" w14:paraId="5F46DF00" w14:textId="77777777">
        <w:tc>
          <w:tcPr>
            <w:tcW w:w="1250" w:type="pct"/>
          </w:tcPr>
          <w:p w14:paraId="3CF504D2" w14:textId="6B30C8BB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FO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4</w:t>
            </w:r>
          </w:p>
        </w:tc>
        <w:tc>
          <w:tcPr>
            <w:tcW w:w="2074" w:type="dxa"/>
          </w:tcPr>
          <w:p w14:paraId="1EC6C4EE" w14:textId="71430F88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4 - </w:t>
            </w:r>
            <w:r w:rsidRPr="00B038C2">
              <w:rPr>
                <w:rFonts w:eastAsiaTheme="minorEastAsia" w:cs="Times New Roman"/>
                <w:sz w:val="22"/>
              </w:rPr>
              <w:t>点击退出成功</w:t>
            </w:r>
          </w:p>
        </w:tc>
        <w:tc>
          <w:tcPr>
            <w:tcW w:w="1250" w:type="pct"/>
          </w:tcPr>
          <w:p w14:paraId="4A7DB3BB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0" w:type="pct"/>
          </w:tcPr>
          <w:p w14:paraId="5364DB88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退出成功</w:t>
            </w:r>
          </w:p>
        </w:tc>
      </w:tr>
      <w:tr w:rsidR="00800A3E" w:rsidRPr="00B038C2" w14:paraId="723EE32E" w14:textId="77777777">
        <w:tc>
          <w:tcPr>
            <w:tcW w:w="1250" w:type="pct"/>
          </w:tcPr>
          <w:p w14:paraId="3CE5E0BC" w14:textId="07F77DF1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FO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5</w:t>
            </w:r>
          </w:p>
        </w:tc>
        <w:tc>
          <w:tcPr>
            <w:tcW w:w="2074" w:type="dxa"/>
          </w:tcPr>
          <w:p w14:paraId="59EB6F0D" w14:textId="77138895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5 - </w:t>
            </w:r>
            <w:r w:rsidRPr="00B038C2">
              <w:rPr>
                <w:rFonts w:eastAsiaTheme="minorEastAsia" w:cs="Times New Roman"/>
                <w:sz w:val="22"/>
              </w:rPr>
              <w:t>删除权限不够</w:t>
            </w:r>
          </w:p>
        </w:tc>
        <w:tc>
          <w:tcPr>
            <w:tcW w:w="1250" w:type="pct"/>
          </w:tcPr>
          <w:p w14:paraId="38102EFF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n/a</w:t>
            </w:r>
          </w:p>
        </w:tc>
        <w:tc>
          <w:tcPr>
            <w:tcW w:w="1250" w:type="pct"/>
          </w:tcPr>
          <w:p w14:paraId="5AE3DA69" w14:textId="1212FD67" w:rsidR="00800A3E" w:rsidRPr="00FE2A98" w:rsidRDefault="00000000" w:rsidP="00FE2A98">
            <w:pPr>
              <w:spacing w:after="120" w:line="300" w:lineRule="auto"/>
              <w:rPr>
                <w:rFonts w:ascii="宋体" w:hAnsi="宋体" w:cs="Times New Roman"/>
                <w:sz w:val="22"/>
              </w:rPr>
            </w:pPr>
            <w:r w:rsidRPr="00FE2A98">
              <w:rPr>
                <w:rFonts w:ascii="宋体" w:hAnsi="宋体" w:cs="Times New Roman"/>
                <w:sz w:val="22"/>
              </w:rPr>
              <w:t>提示“权限不足，不能删除其他身份发布的论坛”</w:t>
            </w:r>
          </w:p>
        </w:tc>
      </w:tr>
      <w:tr w:rsidR="00800A3E" w:rsidRPr="00B038C2" w14:paraId="4033C26F" w14:textId="77777777">
        <w:tc>
          <w:tcPr>
            <w:tcW w:w="1250" w:type="pct"/>
          </w:tcPr>
          <w:p w14:paraId="719E5145" w14:textId="152251B4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TFO</w:t>
            </w:r>
            <w:r w:rsidR="00B038C2">
              <w:rPr>
                <w:rFonts w:eastAsiaTheme="minorEastAsia" w:cs="Times New Roman"/>
                <w:sz w:val="22"/>
              </w:rPr>
              <w:t xml:space="preserve"> - </w:t>
            </w:r>
            <w:r w:rsidRPr="00B038C2">
              <w:rPr>
                <w:rFonts w:eastAsiaTheme="minorEastAsia" w:cs="Times New Roman"/>
                <w:sz w:val="22"/>
              </w:rPr>
              <w:t>0</w:t>
            </w:r>
            <w:r w:rsidR="00B038C2">
              <w:rPr>
                <w:rFonts w:eastAsiaTheme="minorEastAsia" w:cs="Times New Roman"/>
                <w:sz w:val="22"/>
              </w:rPr>
              <w:t>6</w:t>
            </w:r>
          </w:p>
        </w:tc>
        <w:tc>
          <w:tcPr>
            <w:tcW w:w="2074" w:type="dxa"/>
          </w:tcPr>
          <w:p w14:paraId="61A0C41E" w14:textId="3A1D3CF7" w:rsidR="00800A3E" w:rsidRPr="00B038C2" w:rsidRDefault="00000000" w:rsidP="00B038C2">
            <w:pPr>
              <w:spacing w:after="120" w:line="300" w:lineRule="auto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场景</w:t>
            </w:r>
            <w:r w:rsidR="00B038C2">
              <w:rPr>
                <w:rFonts w:eastAsiaTheme="minorEastAsia" w:cs="Times New Roman"/>
                <w:sz w:val="22"/>
              </w:rPr>
              <w:t xml:space="preserve">6 - </w:t>
            </w:r>
            <w:r w:rsidRPr="00B038C2">
              <w:rPr>
                <w:rFonts w:eastAsiaTheme="minorEastAsia" w:cs="Times New Roman"/>
                <w:sz w:val="22"/>
              </w:rPr>
              <w:t>信息填写不完整</w:t>
            </w:r>
          </w:p>
        </w:tc>
        <w:tc>
          <w:tcPr>
            <w:tcW w:w="1250" w:type="pct"/>
          </w:tcPr>
          <w:p w14:paraId="6F909D12" w14:textId="2212794A" w:rsidR="00800A3E" w:rsidRPr="00B038C2" w:rsidRDefault="00FE2A98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>
              <w:rPr>
                <w:rFonts w:eastAsiaTheme="minorEastAsia" w:cs="Times New Roman"/>
                <w:sz w:val="22"/>
              </w:rPr>
              <w:t>I</w:t>
            </w:r>
          </w:p>
        </w:tc>
        <w:tc>
          <w:tcPr>
            <w:tcW w:w="1250" w:type="pct"/>
          </w:tcPr>
          <w:p w14:paraId="19E6A424" w14:textId="77777777" w:rsidR="00800A3E" w:rsidRPr="00B038C2" w:rsidRDefault="00000000" w:rsidP="00B038C2">
            <w:pPr>
              <w:spacing w:after="120" w:line="300" w:lineRule="auto"/>
              <w:jc w:val="center"/>
              <w:rPr>
                <w:rFonts w:eastAsiaTheme="minorEastAsia" w:cs="Times New Roman"/>
                <w:sz w:val="22"/>
              </w:rPr>
            </w:pPr>
            <w:r w:rsidRPr="00B038C2">
              <w:rPr>
                <w:rFonts w:eastAsiaTheme="minorEastAsia" w:cs="Times New Roman"/>
                <w:sz w:val="22"/>
              </w:rPr>
              <w:t>提示</w:t>
            </w:r>
            <w:r w:rsidRPr="00FE2A98">
              <w:rPr>
                <w:rFonts w:ascii="宋体" w:hAnsi="宋体" w:cs="Times New Roman"/>
                <w:sz w:val="22"/>
              </w:rPr>
              <w:t>“信息填写不完整”</w:t>
            </w:r>
          </w:p>
        </w:tc>
      </w:tr>
    </w:tbl>
    <w:p w14:paraId="1CB6EF7F" w14:textId="77777777" w:rsidR="00800A3E" w:rsidRPr="00B038C2" w:rsidRDefault="00800A3E" w:rsidP="00B038C2">
      <w:pPr>
        <w:spacing w:after="120" w:line="300" w:lineRule="auto"/>
        <w:jc w:val="left"/>
        <w:rPr>
          <w:rFonts w:eastAsiaTheme="minorEastAsia" w:cs="Times New Roman"/>
          <w:sz w:val="22"/>
        </w:rPr>
      </w:pPr>
    </w:p>
    <w:p w14:paraId="310EA671" w14:textId="77777777" w:rsidR="00800A3E" w:rsidRPr="00B038C2" w:rsidRDefault="00800A3E" w:rsidP="00B038C2">
      <w:pPr>
        <w:spacing w:after="120" w:line="300" w:lineRule="auto"/>
        <w:rPr>
          <w:rFonts w:eastAsiaTheme="minorEastAsia" w:cs="Times New Roman"/>
          <w:b/>
          <w:bCs/>
          <w:sz w:val="22"/>
        </w:rPr>
      </w:pPr>
    </w:p>
    <w:sectPr w:rsidR="00800A3E" w:rsidRPr="00B038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1B5FF" w14:textId="77777777" w:rsidR="00E515C3" w:rsidRDefault="00E515C3">
      <w:r>
        <w:separator/>
      </w:r>
    </w:p>
  </w:endnote>
  <w:endnote w:type="continuationSeparator" w:id="0">
    <w:p w14:paraId="191A2E4F" w14:textId="77777777" w:rsidR="00E515C3" w:rsidRDefault="00E515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A5C9EF" w14:textId="77777777" w:rsidR="00800A3E" w:rsidRDefault="00800A3E">
    <w:pPr>
      <w:pStyle w:val="a3"/>
      <w:jc w:val="center"/>
    </w:pPr>
  </w:p>
  <w:p w14:paraId="7740AE03" w14:textId="77777777" w:rsidR="00800A3E" w:rsidRDefault="00800A3E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70A85" w14:textId="77777777" w:rsidR="00E515C3" w:rsidRDefault="00E515C3">
      <w:r>
        <w:separator/>
      </w:r>
    </w:p>
  </w:footnote>
  <w:footnote w:type="continuationSeparator" w:id="0">
    <w:p w14:paraId="21922060" w14:textId="77777777" w:rsidR="00E515C3" w:rsidRDefault="00E515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multiLevelType w:val="singleLevel"/>
    <w:tmpl w:val="BFBBF9FE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00000001"/>
    <w:multiLevelType w:val="singleLevel"/>
    <w:tmpl w:val="7FFAF742"/>
    <w:lvl w:ilvl="0">
      <w:start w:val="2"/>
      <w:numFmt w:val="decimalFullWidth"/>
      <w:suff w:val="nothing"/>
      <w:lvlText w:val="%1．"/>
      <w:lvlJc w:val="left"/>
      <w:rPr>
        <w:rFonts w:ascii="Times New Roman" w:hAnsi="Times New Roman" w:cs="Times New Roman" w:hint="default"/>
      </w:rPr>
    </w:lvl>
  </w:abstractNum>
  <w:num w:numId="1" w16cid:durableId="124936430">
    <w:abstractNumId w:val="0"/>
  </w:num>
  <w:num w:numId="2" w16cid:durableId="951861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BEJzUzMLMzNTC0sjCyUdpeDU4uLM/DyQAsNaAGTJyAUsAAAA"/>
  </w:docVars>
  <w:rsids>
    <w:rsidRoot w:val="00800A3E"/>
    <w:rsid w:val="00800A3E"/>
    <w:rsid w:val="00B038C2"/>
    <w:rsid w:val="00E515C3"/>
    <w:rsid w:val="00FE2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E9C5F"/>
  <w15:docId w15:val="{C5FDE28C-55CD-42F2-A51B-7F0CAEDCC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widowControl/>
      <w:spacing w:before="120" w:after="60" w:line="240" w:lineRule="atLeast"/>
      <w:ind w:left="720" w:hanging="720"/>
      <w:jc w:val="left"/>
      <w:outlineLvl w:val="1"/>
    </w:pPr>
    <w:rPr>
      <w:rFonts w:ascii="Arial" w:hAnsi="Arial" w:cs="Arial"/>
      <w:b/>
      <w:bCs/>
      <w:kern w:val="0"/>
      <w:sz w:val="20"/>
      <w:szCs w:val="20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widowControl/>
      <w:spacing w:before="120" w:after="60" w:line="240" w:lineRule="atLeast"/>
      <w:ind w:left="720" w:hanging="720"/>
      <w:jc w:val="left"/>
      <w:outlineLvl w:val="2"/>
    </w:pPr>
    <w:rPr>
      <w:rFonts w:ascii="Arial" w:hAnsi="Arial" w:cs="Arial"/>
      <w:i/>
      <w:iCs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Title"/>
    <w:basedOn w:val="a"/>
    <w:link w:val="a6"/>
    <w:uiPriority w:val="10"/>
    <w:qFormat/>
    <w:pPr>
      <w:widowControl/>
      <w:jc w:val="center"/>
    </w:pPr>
    <w:rPr>
      <w:rFonts w:ascii="Arial" w:hAnsi="Arial" w:cs="Arial"/>
      <w:b/>
      <w:bCs/>
      <w:kern w:val="0"/>
      <w:sz w:val="36"/>
      <w:szCs w:val="36"/>
    </w:rPr>
  </w:style>
  <w:style w:type="table" w:styleId="a7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20">
    <w:name w:val="标题 2 字符"/>
    <w:basedOn w:val="a0"/>
    <w:link w:val="2"/>
    <w:uiPriority w:val="9"/>
    <w:qFormat/>
    <w:rPr>
      <w:rFonts w:ascii="Arial" w:eastAsia="宋体" w:hAnsi="Arial" w:cs="Arial"/>
      <w:b/>
      <w:bCs/>
      <w:kern w:val="0"/>
      <w:sz w:val="20"/>
      <w:szCs w:val="20"/>
    </w:rPr>
  </w:style>
  <w:style w:type="character" w:customStyle="1" w:styleId="30">
    <w:name w:val="标题 3 字符"/>
    <w:basedOn w:val="a0"/>
    <w:link w:val="3"/>
    <w:qFormat/>
    <w:rPr>
      <w:rFonts w:ascii="Arial" w:eastAsia="宋体" w:hAnsi="Arial" w:cs="Arial"/>
      <w:i/>
      <w:iCs/>
      <w:kern w:val="0"/>
      <w:sz w:val="20"/>
      <w:szCs w:val="20"/>
    </w:rPr>
  </w:style>
  <w:style w:type="paragraph" w:customStyle="1" w:styleId="infoblue">
    <w:name w:val="infoblue"/>
    <w:basedOn w:val="a"/>
    <w:qFormat/>
    <w:pPr>
      <w:widowControl/>
      <w:spacing w:after="120" w:line="240" w:lineRule="atLeast"/>
      <w:jc w:val="left"/>
    </w:pPr>
    <w:rPr>
      <w:rFonts w:cs="Times New Roman"/>
      <w:i/>
      <w:iCs/>
      <w:color w:val="0000FF"/>
      <w:kern w:val="0"/>
      <w:sz w:val="20"/>
      <w:szCs w:val="20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/>
      <w:b/>
      <w:bCs/>
      <w:kern w:val="44"/>
      <w:sz w:val="44"/>
      <w:szCs w:val="44"/>
    </w:rPr>
  </w:style>
  <w:style w:type="paragraph" w:customStyle="1" w:styleId="tabletext">
    <w:name w:val="tabletext"/>
    <w:basedOn w:val="a"/>
    <w:qFormat/>
    <w:pPr>
      <w:widowControl/>
      <w:spacing w:after="120" w:line="240" w:lineRule="atLeast"/>
      <w:jc w:val="left"/>
    </w:pPr>
    <w:rPr>
      <w:rFonts w:cs="Times New Roman"/>
      <w:kern w:val="0"/>
      <w:sz w:val="20"/>
      <w:szCs w:val="20"/>
    </w:rPr>
  </w:style>
  <w:style w:type="paragraph" w:styleId="a8">
    <w:name w:val="List Paragraph"/>
    <w:basedOn w:val="a"/>
    <w:uiPriority w:val="34"/>
    <w:qFormat/>
    <w:rsid w:val="00B038C2"/>
    <w:pPr>
      <w:ind w:left="720"/>
      <w:contextualSpacing/>
    </w:pPr>
  </w:style>
  <w:style w:type="character" w:customStyle="1" w:styleId="a6">
    <w:name w:val="标题 字符"/>
    <w:basedOn w:val="a0"/>
    <w:link w:val="a5"/>
    <w:uiPriority w:val="10"/>
    <w:rsid w:val="00B038C2"/>
    <w:rPr>
      <w:rFonts w:ascii="Arial" w:eastAsia="宋体" w:hAnsi="Arial" w:cs="Arial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753</Words>
  <Characters>4293</Characters>
  <Application>Microsoft Office Word</Application>
  <DocSecurity>0</DocSecurity>
  <Lines>35</Lines>
  <Paragraphs>10</Paragraphs>
  <ScaleCrop>false</ScaleCrop>
  <Company/>
  <LinksUpToDate>false</LinksUpToDate>
  <CharactersWithSpaces>5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袁 佳</dc:creator>
  <cp:lastModifiedBy>Sulfur Chlorine</cp:lastModifiedBy>
  <cp:revision>2</cp:revision>
  <dcterms:created xsi:type="dcterms:W3CDTF">2022-11-17T06:13:00Z</dcterms:created>
  <dcterms:modified xsi:type="dcterms:W3CDTF">2022-11-17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02</vt:lpwstr>
  </property>
  <property fmtid="{D5CDD505-2E9C-101B-9397-08002B2CF9AE}" pid="3" name="ICV">
    <vt:lpwstr>5827f00ba2b44ab1939ec9813c3d50cb</vt:lpwstr>
  </property>
</Properties>
</file>